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2F9" w:rsidRPr="0071792F" w:rsidRDefault="003F62F9" w:rsidP="00767357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71792F">
        <w:rPr>
          <w:b/>
          <w:sz w:val="28"/>
          <w:szCs w:val="28"/>
        </w:rPr>
        <w:t>Intensive Case Management (ICM)</w:t>
      </w:r>
      <w:r w:rsidR="00EB3143">
        <w:rPr>
          <w:b/>
          <w:sz w:val="28"/>
          <w:szCs w:val="28"/>
        </w:rPr>
        <w:t xml:space="preserve"> Referral for Support Coordin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40"/>
        <w:gridCol w:w="1634"/>
        <w:gridCol w:w="1666"/>
        <w:gridCol w:w="487"/>
        <w:gridCol w:w="1212"/>
        <w:gridCol w:w="966"/>
        <w:gridCol w:w="70"/>
        <w:gridCol w:w="3020"/>
      </w:tblGrid>
      <w:tr w:rsidR="003F62F9" w:rsidTr="00BA5DE0">
        <w:trPr>
          <w:trHeight w:val="4040"/>
        </w:trPr>
        <w:tc>
          <w:tcPr>
            <w:tcW w:w="10795" w:type="dxa"/>
            <w:gridSpan w:val="8"/>
          </w:tcPr>
          <w:p w:rsidR="003F62F9" w:rsidRPr="002F7787" w:rsidRDefault="003F62F9" w:rsidP="00E43D67">
            <w:pPr>
              <w:jc w:val="center"/>
            </w:pPr>
            <w:r w:rsidRPr="002F7787">
              <w:rPr>
                <w:b/>
              </w:rPr>
              <w:t xml:space="preserve">Do not use this form if the individual is </w:t>
            </w:r>
            <w:r w:rsidR="00E43D67" w:rsidRPr="002F7787">
              <w:rPr>
                <w:b/>
              </w:rPr>
              <w:t>already enrolled o</w:t>
            </w:r>
            <w:r w:rsidRPr="002F7787">
              <w:rPr>
                <w:b/>
              </w:rPr>
              <w:t>n the Community Care Program (CCP)</w:t>
            </w:r>
          </w:p>
          <w:p w:rsidR="003F62F9" w:rsidRPr="00E95119" w:rsidRDefault="003F62F9" w:rsidP="003F62F9">
            <w:pPr>
              <w:rPr>
                <w:sz w:val="20"/>
                <w:szCs w:val="20"/>
              </w:rPr>
            </w:pPr>
            <w:r w:rsidRPr="00E95119">
              <w:rPr>
                <w:color w:val="FF0000"/>
                <w:sz w:val="20"/>
                <w:szCs w:val="20"/>
              </w:rPr>
              <w:t>Instructions</w:t>
            </w:r>
            <w:r w:rsidRPr="00E95119">
              <w:rPr>
                <w:sz w:val="20"/>
                <w:szCs w:val="20"/>
              </w:rPr>
              <w:t>:</w:t>
            </w:r>
          </w:p>
          <w:p w:rsidR="003F62F9" w:rsidRPr="00E95119" w:rsidRDefault="003F62F9" w:rsidP="003F62F9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E95119">
              <w:rPr>
                <w:sz w:val="20"/>
                <w:szCs w:val="20"/>
              </w:rPr>
              <w:t xml:space="preserve">If the individual/family requests placement or an in-home CCP budget, review the </w:t>
            </w:r>
            <w:r w:rsidR="00852CE0" w:rsidRPr="00852CE0">
              <w:rPr>
                <w:b/>
                <w:sz w:val="20"/>
                <w:szCs w:val="20"/>
              </w:rPr>
              <w:t>Community Care Program (</w:t>
            </w:r>
            <w:r w:rsidRPr="00852CE0">
              <w:rPr>
                <w:b/>
                <w:sz w:val="20"/>
                <w:szCs w:val="20"/>
              </w:rPr>
              <w:t>CCP</w:t>
            </w:r>
            <w:r w:rsidR="00852CE0" w:rsidRPr="00852CE0">
              <w:rPr>
                <w:b/>
                <w:sz w:val="20"/>
                <w:szCs w:val="20"/>
              </w:rPr>
              <w:t>)</w:t>
            </w:r>
            <w:r w:rsidR="00852CE0">
              <w:rPr>
                <w:b/>
                <w:sz w:val="20"/>
                <w:szCs w:val="20"/>
              </w:rPr>
              <w:t xml:space="preserve"> FAQ</w:t>
            </w:r>
            <w:r w:rsidRPr="00E95119">
              <w:rPr>
                <w:sz w:val="20"/>
                <w:szCs w:val="20"/>
              </w:rPr>
              <w:t xml:space="preserve"> with them</w:t>
            </w:r>
            <w:r w:rsidR="00CB37F2" w:rsidRPr="00E95119">
              <w:rPr>
                <w:sz w:val="20"/>
                <w:szCs w:val="20"/>
              </w:rPr>
              <w:t>.</w:t>
            </w:r>
          </w:p>
          <w:p w:rsidR="003F62F9" w:rsidRPr="00E95119" w:rsidRDefault="003F62F9" w:rsidP="003F62F9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E95119">
              <w:rPr>
                <w:sz w:val="20"/>
                <w:szCs w:val="20"/>
              </w:rPr>
              <w:t xml:space="preserve">Ensure that the issue prompting the ICM Request is documented in a case note and/or a Monthly Monitoring Tool. </w:t>
            </w:r>
          </w:p>
          <w:p w:rsidR="003F62F9" w:rsidRPr="00E95119" w:rsidRDefault="003F62F9" w:rsidP="003F62F9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E95119">
              <w:rPr>
                <w:sz w:val="20"/>
                <w:szCs w:val="20"/>
              </w:rPr>
              <w:t xml:space="preserve">Ensure that all services available thru the budget have been inserted to address the need(s). </w:t>
            </w:r>
          </w:p>
          <w:p w:rsidR="003F62F9" w:rsidRPr="00E95119" w:rsidRDefault="003F62F9" w:rsidP="003F62F9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E95119">
              <w:rPr>
                <w:sz w:val="20"/>
                <w:szCs w:val="20"/>
              </w:rPr>
              <w:t>If the individual’s self-care score is a 1 or 2, ensure that a housing voucher with supports OR a boarding home have been explored.</w:t>
            </w:r>
          </w:p>
          <w:p w:rsidR="003F62F9" w:rsidRPr="00E95119" w:rsidRDefault="001C2A4E" w:rsidP="003F62F9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E95119">
              <w:rPr>
                <w:sz w:val="20"/>
                <w:szCs w:val="20"/>
              </w:rPr>
              <w:t>O</w:t>
            </w:r>
            <w:r w:rsidR="003F62F9" w:rsidRPr="00E95119">
              <w:rPr>
                <w:sz w:val="20"/>
                <w:szCs w:val="20"/>
              </w:rPr>
              <w:t xml:space="preserve">btain a SIGNED Letter of Request (from the legal guardian/individual/family) and </w:t>
            </w:r>
            <w:r w:rsidR="003F62F9" w:rsidRPr="00E95119">
              <w:rPr>
                <w:sz w:val="20"/>
                <w:szCs w:val="20"/>
                <w:u w:val="single"/>
              </w:rPr>
              <w:t>upload</w:t>
            </w:r>
            <w:r w:rsidR="003F62F9" w:rsidRPr="00E95119">
              <w:rPr>
                <w:sz w:val="20"/>
                <w:szCs w:val="20"/>
              </w:rPr>
              <w:t xml:space="preserve"> to iRecord using this format: ICM Letter of Request (ID#). </w:t>
            </w:r>
          </w:p>
          <w:p w:rsidR="003F62F9" w:rsidRPr="00E95119" w:rsidRDefault="00852CE0" w:rsidP="003F62F9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the ICM Referral</w:t>
            </w:r>
            <w:r w:rsidR="003F62F9" w:rsidRPr="00E95119">
              <w:rPr>
                <w:sz w:val="20"/>
                <w:szCs w:val="20"/>
              </w:rPr>
              <w:t xml:space="preserve"> form and </w:t>
            </w:r>
            <w:r w:rsidR="003F62F9" w:rsidRPr="00E95119">
              <w:rPr>
                <w:sz w:val="20"/>
                <w:szCs w:val="20"/>
                <w:u w:val="single"/>
              </w:rPr>
              <w:t xml:space="preserve">upload </w:t>
            </w:r>
            <w:r w:rsidR="003F62F9" w:rsidRPr="00E95119">
              <w:rPr>
                <w:sz w:val="20"/>
                <w:szCs w:val="20"/>
              </w:rPr>
              <w:t>to iRecord using this format: ICM Request (ID#)</w:t>
            </w:r>
          </w:p>
          <w:p w:rsidR="00CB37F2" w:rsidRPr="00E95119" w:rsidRDefault="00CB37F2" w:rsidP="00CB37F2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E95119">
              <w:rPr>
                <w:sz w:val="20"/>
                <w:szCs w:val="20"/>
              </w:rPr>
              <w:t xml:space="preserve">SCS attests their support of the referral </w:t>
            </w:r>
          </w:p>
          <w:p w:rsidR="00CB37F2" w:rsidRDefault="00CB37F2" w:rsidP="00CB37F2">
            <w:pPr>
              <w:pStyle w:val="ListParagraph"/>
            </w:pPr>
          </w:p>
          <w:p w:rsidR="00F50584" w:rsidRDefault="0071792F" w:rsidP="002F7787">
            <w:pPr>
              <w:tabs>
                <w:tab w:val="left" w:pos="540"/>
              </w:tabs>
              <w:rPr>
                <w:b/>
                <w:sz w:val="28"/>
                <w:szCs w:val="28"/>
              </w:rPr>
            </w:pPr>
            <w:r w:rsidRPr="00E95119">
              <w:t xml:space="preserve">The </w:t>
            </w:r>
            <w:r w:rsidRPr="00E95119">
              <w:rPr>
                <w:u w:val="single"/>
              </w:rPr>
              <w:t>SC Supervisor</w:t>
            </w:r>
            <w:r w:rsidRPr="00E95119">
              <w:t xml:space="preserve"> should then s</w:t>
            </w:r>
            <w:r w:rsidR="003F62F9" w:rsidRPr="00E95119">
              <w:t xml:space="preserve">end an email to </w:t>
            </w:r>
            <w:hyperlink r:id="rId11" w:history="1">
              <w:r w:rsidR="00E43D67" w:rsidRPr="00E95119">
                <w:rPr>
                  <w:rStyle w:val="Hyperlink"/>
                </w:rPr>
                <w:t>DDD.SCHelpdesk@dhs.nj.gov</w:t>
              </w:r>
            </w:hyperlink>
            <w:r w:rsidR="00E43D67" w:rsidRPr="00E95119">
              <w:t xml:space="preserve"> using</w:t>
            </w:r>
            <w:r w:rsidR="003F62F9" w:rsidRPr="00E95119">
              <w:t xml:space="preserve"> subject line: </w:t>
            </w:r>
            <w:r w:rsidR="003F62F9" w:rsidRPr="00E95119">
              <w:rPr>
                <w:color w:val="0000FF"/>
              </w:rPr>
              <w:t xml:space="preserve">ICM Request (ID#) (SCA).  </w:t>
            </w:r>
            <w:r w:rsidR="003F62F9" w:rsidRPr="00E95119">
              <w:rPr>
                <w:b/>
              </w:rPr>
              <w:t xml:space="preserve">Do not include any attachments with this email. </w:t>
            </w:r>
            <w:r w:rsidR="003F62F9" w:rsidRPr="00E95119">
              <w:rPr>
                <w:b/>
                <w:color w:val="FF0000"/>
              </w:rPr>
              <w:t xml:space="preserve"> All supporting</w:t>
            </w:r>
            <w:r w:rsidRPr="00E95119">
              <w:rPr>
                <w:b/>
                <w:color w:val="FF0000"/>
              </w:rPr>
              <w:t xml:space="preserve"> documents should be uploaded. </w:t>
            </w:r>
          </w:p>
        </w:tc>
      </w:tr>
      <w:tr w:rsidR="0071792F" w:rsidRPr="00D60BCA" w:rsidTr="00BA5DE0">
        <w:tc>
          <w:tcPr>
            <w:tcW w:w="10795" w:type="dxa"/>
            <w:gridSpan w:val="8"/>
            <w:shd w:val="clear" w:color="auto" w:fill="BFBFBF" w:themeFill="background1" w:themeFillShade="BF"/>
          </w:tcPr>
          <w:p w:rsidR="0071792F" w:rsidRPr="005E6B99" w:rsidRDefault="0071792F" w:rsidP="00D9548C">
            <w:pPr>
              <w:spacing w:line="360" w:lineRule="auto"/>
              <w:jc w:val="center"/>
              <w:rPr>
                <w:b/>
                <w:i/>
              </w:rPr>
            </w:pPr>
            <w:r w:rsidRPr="005E6B99">
              <w:rPr>
                <w:b/>
              </w:rPr>
              <w:t>REFERRAL/DEMOGRAPHIC INFORMATION</w:t>
            </w:r>
          </w:p>
        </w:tc>
      </w:tr>
      <w:tr w:rsidR="0071792F" w:rsidTr="00BA5DE0">
        <w:tc>
          <w:tcPr>
            <w:tcW w:w="5040" w:type="dxa"/>
            <w:gridSpan w:val="3"/>
          </w:tcPr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Requested CCP service: </w:t>
            </w:r>
            <w:sdt>
              <w:sdtPr>
                <w:rPr>
                  <w:b/>
                  <w:sz w:val="20"/>
                  <w:szCs w:val="20"/>
                </w:rPr>
                <w:id w:val="-154611644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In-home supports" w:value="In-home supports"/>
                  <w:listItem w:displayText="Out of home supports" w:value="Out of home supports"/>
                </w:dropDownList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5755" w:type="dxa"/>
            <w:gridSpan w:val="5"/>
          </w:tcPr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Date: </w:t>
            </w:r>
            <w:sdt>
              <w:sdtPr>
                <w:rPr>
                  <w:b/>
                  <w:sz w:val="20"/>
                  <w:szCs w:val="20"/>
                </w:rPr>
                <w:id w:val="-1565328822"/>
                <w:placeholder>
                  <w:docPart w:val="DefaultPlaceholder_-18540134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71792F" w:rsidTr="00BA5DE0">
        <w:tc>
          <w:tcPr>
            <w:tcW w:w="5040" w:type="dxa"/>
            <w:gridSpan w:val="3"/>
          </w:tcPr>
          <w:p w:rsidR="0071792F" w:rsidRPr="005E6B99" w:rsidRDefault="0071792F" w:rsidP="009D7D5D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>Individual</w:t>
            </w:r>
            <w:r w:rsidR="00BA5DE0" w:rsidRPr="005E6B99">
              <w:rPr>
                <w:b/>
                <w:sz w:val="20"/>
                <w:szCs w:val="20"/>
              </w:rPr>
              <w:t>’s Name</w:t>
            </w:r>
            <w:r w:rsidRPr="005E6B99">
              <w:rPr>
                <w:b/>
                <w:sz w:val="20"/>
                <w:szCs w:val="20"/>
              </w:rPr>
              <w:t xml:space="preserve">:  </w:t>
            </w:r>
            <w:sdt>
              <w:sdtPr>
                <w:rPr>
                  <w:b/>
                  <w:sz w:val="20"/>
                  <w:szCs w:val="20"/>
                </w:rPr>
                <w:id w:val="-68574709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9D7D5D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755" w:type="dxa"/>
            <w:gridSpan w:val="5"/>
          </w:tcPr>
          <w:p w:rsidR="0071792F" w:rsidRPr="005E6B99" w:rsidRDefault="00C7476C" w:rsidP="00852CE0">
            <w:pPr>
              <w:spacing w:line="36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DD ID #:</w:t>
            </w:r>
            <w:r w:rsidR="00154A74" w:rsidRPr="005E6B99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-4219568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52CE0" w:rsidRPr="00B330F4">
                  <w:rPr>
                    <w:rStyle w:val="PlaceholderText"/>
                  </w:rPr>
                  <w:t>Click or tap here to enter text.</w:t>
                </w:r>
              </w:sdtContent>
            </w:sdt>
            <w:r w:rsidR="00154A74" w:rsidRPr="005E6B99">
              <w:rPr>
                <w:b/>
                <w:sz w:val="20"/>
                <w:szCs w:val="20"/>
              </w:rPr>
              <w:t xml:space="preserve"> </w:t>
            </w:r>
            <w:r w:rsidR="00852CE0">
              <w:rPr>
                <w:b/>
                <w:sz w:val="20"/>
                <w:szCs w:val="20"/>
              </w:rPr>
              <w:t xml:space="preserve">  </w:t>
            </w:r>
            <w:r w:rsidR="0071792F" w:rsidRPr="005E6B99">
              <w:rPr>
                <w:b/>
                <w:sz w:val="20"/>
                <w:szCs w:val="20"/>
              </w:rPr>
              <w:t xml:space="preserve">Date of Birth: </w:t>
            </w:r>
            <w:sdt>
              <w:sdtPr>
                <w:rPr>
                  <w:b/>
                  <w:sz w:val="20"/>
                  <w:szCs w:val="20"/>
                </w:rPr>
                <w:id w:val="775225837"/>
                <w:placeholder>
                  <w:docPart w:val="DefaultPlaceholder_-1854013438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to enter a date.</w:t>
                </w:r>
              </w:sdtContent>
            </w:sdt>
          </w:p>
        </w:tc>
      </w:tr>
      <w:tr w:rsidR="0071792F" w:rsidTr="00BA5DE0">
        <w:tc>
          <w:tcPr>
            <w:tcW w:w="5040" w:type="dxa"/>
            <w:gridSpan w:val="3"/>
          </w:tcPr>
          <w:p w:rsidR="0071792F" w:rsidRPr="005E6B99" w:rsidRDefault="0071792F" w:rsidP="0071792F">
            <w:pPr>
              <w:tabs>
                <w:tab w:val="left" w:pos="1853"/>
              </w:tabs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Supports Program </w:t>
            </w:r>
            <w:sdt>
              <w:sdtPr>
                <w:rPr>
                  <w:b/>
                  <w:sz w:val="20"/>
                  <w:szCs w:val="20"/>
                </w:rPr>
                <w:id w:val="-619372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B99" w:rsidRPr="005E6B99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5E6B99">
              <w:rPr>
                <w:b/>
                <w:sz w:val="20"/>
                <w:szCs w:val="20"/>
              </w:rPr>
              <w:t xml:space="preserve">Interim </w:t>
            </w:r>
            <w:sdt>
              <w:sdtPr>
                <w:rPr>
                  <w:b/>
                  <w:sz w:val="20"/>
                  <w:szCs w:val="20"/>
                </w:rPr>
                <w:id w:val="-122667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6B99" w:rsidRPr="005E6B99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</w:p>
          <w:p w:rsidR="0071792F" w:rsidRPr="005E6B99" w:rsidRDefault="0071792F" w:rsidP="0071792F">
            <w:pPr>
              <w:tabs>
                <w:tab w:val="left" w:pos="1853"/>
              </w:tabs>
              <w:spacing w:line="360" w:lineRule="auto"/>
              <w:rPr>
                <w:b/>
                <w:sz w:val="20"/>
                <w:szCs w:val="20"/>
              </w:rPr>
            </w:pPr>
          </w:p>
        </w:tc>
        <w:tc>
          <w:tcPr>
            <w:tcW w:w="5755" w:type="dxa"/>
            <w:gridSpan w:val="5"/>
          </w:tcPr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Full address: </w:t>
            </w:r>
            <w:sdt>
              <w:sdtPr>
                <w:rPr>
                  <w:b/>
                  <w:sz w:val="20"/>
                  <w:szCs w:val="20"/>
                </w:rPr>
                <w:id w:val="88937725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1792F" w:rsidTr="00BA5DE0">
        <w:tc>
          <w:tcPr>
            <w:tcW w:w="5040" w:type="dxa"/>
            <w:gridSpan w:val="3"/>
          </w:tcPr>
          <w:p w:rsidR="0071792F" w:rsidRPr="005E6B99" w:rsidRDefault="0071792F" w:rsidP="0071792F">
            <w:pPr>
              <w:tabs>
                <w:tab w:val="right" w:pos="4432"/>
              </w:tabs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County: </w:t>
            </w:r>
            <w:sdt>
              <w:sdtPr>
                <w:rPr>
                  <w:b/>
                  <w:sz w:val="20"/>
                  <w:szCs w:val="20"/>
                </w:rPr>
                <w:id w:val="-1416081854"/>
                <w:placeholder>
                  <w:docPart w:val="A61EB90D9FEB4366B70F093A5261663D"/>
                </w:placeholder>
                <w:showingPlcHdr/>
                <w:text/>
              </w:sdtPr>
              <w:sdtEndPr/>
              <w:sdtContent>
                <w:r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755" w:type="dxa"/>
            <w:gridSpan w:val="5"/>
          </w:tcPr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Phone Number: </w:t>
            </w:r>
            <w:sdt>
              <w:sdtPr>
                <w:rPr>
                  <w:b/>
                  <w:sz w:val="20"/>
                  <w:szCs w:val="20"/>
                </w:rPr>
                <w:id w:val="67862537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1792F" w:rsidTr="00BA5DE0">
        <w:tc>
          <w:tcPr>
            <w:tcW w:w="5040" w:type="dxa"/>
            <w:gridSpan w:val="3"/>
          </w:tcPr>
          <w:p w:rsidR="0071792F" w:rsidRPr="005E6B99" w:rsidRDefault="0071792F" w:rsidP="0071792F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Name of Legal Guardian: </w:t>
            </w:r>
            <w:sdt>
              <w:sdtPr>
                <w:rPr>
                  <w:b/>
                  <w:sz w:val="20"/>
                  <w:szCs w:val="20"/>
                </w:rPr>
                <w:id w:val="-98330130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:rsidR="0071792F" w:rsidRPr="005E6B99" w:rsidRDefault="0071792F" w:rsidP="00F50584">
            <w:pPr>
              <w:spacing w:line="360" w:lineRule="auto"/>
              <w:rPr>
                <w:b/>
                <w:color w:val="FF0000"/>
                <w:sz w:val="20"/>
                <w:szCs w:val="20"/>
              </w:rPr>
            </w:pPr>
            <w:r w:rsidRPr="005E6B99">
              <w:rPr>
                <w:b/>
                <w:color w:val="FF0000"/>
                <w:sz w:val="20"/>
                <w:szCs w:val="20"/>
              </w:rPr>
              <w:t>Ensure g</w:t>
            </w:r>
            <w:r w:rsidR="000E4DC4" w:rsidRPr="005E6B99">
              <w:rPr>
                <w:b/>
                <w:color w:val="FF0000"/>
                <w:sz w:val="20"/>
                <w:szCs w:val="20"/>
              </w:rPr>
              <w:t xml:space="preserve">uardianship judgment is </w:t>
            </w:r>
            <w:r w:rsidR="00F50584" w:rsidRPr="005E6B99">
              <w:rPr>
                <w:b/>
                <w:color w:val="FF0000"/>
                <w:sz w:val="20"/>
                <w:szCs w:val="20"/>
              </w:rPr>
              <w:t>uploaded</w:t>
            </w:r>
          </w:p>
        </w:tc>
        <w:tc>
          <w:tcPr>
            <w:tcW w:w="5755" w:type="dxa"/>
            <w:gridSpan w:val="5"/>
          </w:tcPr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Phone Number: </w:t>
            </w:r>
            <w:sdt>
              <w:sdtPr>
                <w:rPr>
                  <w:b/>
                  <w:sz w:val="20"/>
                  <w:szCs w:val="20"/>
                </w:rPr>
                <w:id w:val="-189997655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1792F" w:rsidTr="002F224B">
        <w:tc>
          <w:tcPr>
            <w:tcW w:w="5040" w:type="dxa"/>
            <w:gridSpan w:val="3"/>
          </w:tcPr>
          <w:p w:rsidR="00F50584" w:rsidRPr="005E6B99" w:rsidRDefault="0071792F" w:rsidP="0071792F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Self-Care- Behavioral-Medical Score:  </w:t>
            </w:r>
            <w:sdt>
              <w:sdtPr>
                <w:rPr>
                  <w:b/>
                  <w:sz w:val="20"/>
                  <w:szCs w:val="20"/>
                </w:rPr>
                <w:id w:val="-119406501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  <w:r w:rsidRPr="005E6B99">
              <w:rPr>
                <w:b/>
                <w:sz w:val="20"/>
                <w:szCs w:val="20"/>
              </w:rPr>
              <w:t xml:space="preserve">        </w:t>
            </w:r>
          </w:p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 Tier: </w:t>
            </w:r>
            <w:sdt>
              <w:sdtPr>
                <w:rPr>
                  <w:b/>
                  <w:sz w:val="20"/>
                  <w:szCs w:val="20"/>
                </w:rPr>
                <w:id w:val="211554919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5755" w:type="dxa"/>
            <w:gridSpan w:val="5"/>
            <w:shd w:val="clear" w:color="auto" w:fill="auto"/>
          </w:tcPr>
          <w:p w:rsidR="0071792F" w:rsidRPr="005E6B99" w:rsidRDefault="0071792F" w:rsidP="005E6B99">
            <w:pPr>
              <w:spacing w:line="360" w:lineRule="auto"/>
              <w:rPr>
                <w:b/>
                <w:sz w:val="20"/>
                <w:szCs w:val="20"/>
              </w:rPr>
            </w:pPr>
            <w:r w:rsidRPr="005E6B99">
              <w:rPr>
                <w:b/>
                <w:sz w:val="20"/>
                <w:szCs w:val="20"/>
              </w:rPr>
              <w:t xml:space="preserve">Medicaid Eligible:  </w:t>
            </w:r>
            <w:sdt>
              <w:sdtPr>
                <w:rPr>
                  <w:b/>
                  <w:sz w:val="20"/>
                  <w:szCs w:val="20"/>
                </w:rPr>
                <w:id w:val="1333640386"/>
                <w:placeholder>
                  <w:docPart w:val="DefaultPlaceholder_-185401343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5E6B99" w:rsidRPr="005E6B99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1792F" w:rsidRPr="008821FA" w:rsidTr="00BA5DE0">
        <w:tc>
          <w:tcPr>
            <w:tcW w:w="10795" w:type="dxa"/>
            <w:gridSpan w:val="8"/>
            <w:shd w:val="clear" w:color="auto" w:fill="D9D9D9" w:themeFill="background1" w:themeFillShade="D9"/>
          </w:tcPr>
          <w:p w:rsidR="0071792F" w:rsidRPr="00852CE0" w:rsidRDefault="0071792F" w:rsidP="0071792F">
            <w:pPr>
              <w:spacing w:line="360" w:lineRule="auto"/>
              <w:jc w:val="center"/>
              <w:rPr>
                <w:b/>
              </w:rPr>
            </w:pPr>
            <w:r w:rsidRPr="00852CE0">
              <w:rPr>
                <w:b/>
              </w:rPr>
              <w:t>SUPPORT COORDINATION AGENCY INFORMATION</w:t>
            </w:r>
          </w:p>
        </w:tc>
      </w:tr>
      <w:tr w:rsidR="0071792F" w:rsidRPr="00521955" w:rsidTr="00154A74">
        <w:tc>
          <w:tcPr>
            <w:tcW w:w="5040" w:type="dxa"/>
            <w:gridSpan w:val="3"/>
          </w:tcPr>
          <w:p w:rsidR="00F846CD" w:rsidRPr="00852CE0" w:rsidRDefault="0071792F" w:rsidP="00F846CD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Name of Support Coordination Agency:  </w:t>
            </w:r>
          </w:p>
          <w:sdt>
            <w:sdtPr>
              <w:rPr>
                <w:sz w:val="20"/>
                <w:szCs w:val="20"/>
              </w:rPr>
              <w:id w:val="-92048395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71792F" w:rsidRPr="00852CE0" w:rsidRDefault="005E6B99" w:rsidP="00F846CD">
                <w:pPr>
                  <w:pStyle w:val="NoSpacing"/>
                  <w:tabs>
                    <w:tab w:val="left" w:pos="4140"/>
                  </w:tabs>
                  <w:spacing w:line="360" w:lineRule="auto"/>
                  <w:rPr>
                    <w:sz w:val="20"/>
                    <w:szCs w:val="20"/>
                  </w:rPr>
                </w:pPr>
                <w:r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5755" w:type="dxa"/>
            <w:gridSpan w:val="5"/>
            <w:shd w:val="clear" w:color="auto" w:fill="auto"/>
          </w:tcPr>
          <w:p w:rsidR="002F224B" w:rsidRPr="00852CE0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Name of Division Quality Assurance Specialist: </w:t>
            </w:r>
          </w:p>
          <w:p w:rsidR="0071792F" w:rsidRPr="00852CE0" w:rsidRDefault="0071792F" w:rsidP="005E6B99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-93058057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1792F" w:rsidRPr="00521955" w:rsidTr="002F224B">
        <w:tc>
          <w:tcPr>
            <w:tcW w:w="5040" w:type="dxa"/>
            <w:gridSpan w:val="3"/>
          </w:tcPr>
          <w:p w:rsidR="00F846CD" w:rsidRPr="00852CE0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>Name of Support Coordinator:</w:t>
            </w:r>
            <w:r w:rsidRPr="00852CE0">
              <w:rPr>
                <w:b/>
                <w:sz w:val="20"/>
                <w:szCs w:val="20"/>
              </w:rPr>
              <w:tab/>
            </w:r>
          </w:p>
          <w:sdt>
            <w:sdtPr>
              <w:rPr>
                <w:b/>
                <w:sz w:val="20"/>
                <w:szCs w:val="20"/>
              </w:rPr>
              <w:id w:val="-178255647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71792F" w:rsidRPr="00852CE0" w:rsidRDefault="005E6B99" w:rsidP="0071792F">
                <w:pPr>
                  <w:pStyle w:val="NoSpacing"/>
                  <w:tabs>
                    <w:tab w:val="left" w:pos="4140"/>
                  </w:tabs>
                  <w:spacing w:line="360" w:lineRule="auto"/>
                  <w:rPr>
                    <w:b/>
                    <w:sz w:val="20"/>
                    <w:szCs w:val="20"/>
                  </w:rPr>
                </w:pPr>
                <w:r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2665" w:type="dxa"/>
            <w:gridSpan w:val="3"/>
            <w:shd w:val="clear" w:color="auto" w:fill="auto"/>
          </w:tcPr>
          <w:p w:rsidR="002F224B" w:rsidRPr="00852CE0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>Phone Number:</w:t>
            </w:r>
          </w:p>
          <w:p w:rsidR="0071792F" w:rsidRPr="00852CE0" w:rsidRDefault="00023291" w:rsidP="005E6B99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sdt>
              <w:sdtPr>
                <w:rPr>
                  <w:b/>
                  <w:sz w:val="20"/>
                  <w:szCs w:val="20"/>
                </w:rPr>
                <w:id w:val="55705685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  <w:r w:rsidR="0071792F" w:rsidRPr="00852CE0">
              <w:rPr>
                <w:b/>
                <w:sz w:val="20"/>
                <w:szCs w:val="20"/>
              </w:rPr>
              <w:t xml:space="preserve">                                                 </w:t>
            </w:r>
          </w:p>
        </w:tc>
        <w:tc>
          <w:tcPr>
            <w:tcW w:w="3090" w:type="dxa"/>
            <w:gridSpan w:val="2"/>
            <w:shd w:val="clear" w:color="auto" w:fill="auto"/>
          </w:tcPr>
          <w:p w:rsidR="00F846CD" w:rsidRPr="00852CE0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>Email:</w:t>
            </w:r>
          </w:p>
          <w:p w:rsidR="0071792F" w:rsidRPr="00852CE0" w:rsidRDefault="0071792F" w:rsidP="005E6B99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-41594162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71792F" w:rsidTr="002F224B">
        <w:tc>
          <w:tcPr>
            <w:tcW w:w="5040" w:type="dxa"/>
            <w:gridSpan w:val="3"/>
          </w:tcPr>
          <w:p w:rsidR="00F846CD" w:rsidRPr="00852CE0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Name of Support Coordinator Supervisor: </w:t>
            </w:r>
          </w:p>
          <w:sdt>
            <w:sdtPr>
              <w:rPr>
                <w:b/>
                <w:sz w:val="20"/>
                <w:szCs w:val="20"/>
              </w:rPr>
              <w:id w:val="148758411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71792F" w:rsidRPr="00852CE0" w:rsidRDefault="005E6B99" w:rsidP="0071792F">
                <w:pPr>
                  <w:pStyle w:val="NoSpacing"/>
                  <w:tabs>
                    <w:tab w:val="left" w:pos="4140"/>
                  </w:tabs>
                  <w:spacing w:line="360" w:lineRule="auto"/>
                  <w:rPr>
                    <w:b/>
                    <w:sz w:val="20"/>
                    <w:szCs w:val="20"/>
                  </w:rPr>
                </w:pPr>
                <w:r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2665" w:type="dxa"/>
            <w:gridSpan w:val="3"/>
            <w:shd w:val="clear" w:color="auto" w:fill="auto"/>
          </w:tcPr>
          <w:p w:rsidR="002F224B" w:rsidRPr="00852CE0" w:rsidRDefault="0071792F" w:rsidP="0071792F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>Phone Number:</w:t>
            </w:r>
            <w:r w:rsidR="005E6B99" w:rsidRPr="00852CE0">
              <w:rPr>
                <w:b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-55146433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:rsidR="0071792F" w:rsidRPr="00852CE0" w:rsidRDefault="0071792F" w:rsidP="005E6B99">
            <w:pPr>
              <w:pStyle w:val="NoSpacing"/>
              <w:tabs>
                <w:tab w:val="left" w:pos="4140"/>
              </w:tabs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 </w:t>
            </w:r>
            <w:r w:rsidR="002F224B" w:rsidRPr="00852CE0">
              <w:rPr>
                <w:b/>
                <w:sz w:val="20"/>
                <w:szCs w:val="20"/>
              </w:rPr>
              <w:t xml:space="preserve">                                                   </w:t>
            </w:r>
            <w:r w:rsidRPr="00852CE0">
              <w:rPr>
                <w:b/>
                <w:sz w:val="20"/>
                <w:szCs w:val="20"/>
              </w:rPr>
              <w:t xml:space="preserve">                                         </w:t>
            </w:r>
          </w:p>
        </w:tc>
        <w:tc>
          <w:tcPr>
            <w:tcW w:w="3090" w:type="dxa"/>
            <w:gridSpan w:val="2"/>
            <w:shd w:val="clear" w:color="auto" w:fill="auto"/>
          </w:tcPr>
          <w:p w:rsidR="0071792F" w:rsidRPr="00852CE0" w:rsidRDefault="0071792F" w:rsidP="00F846CD">
            <w:pPr>
              <w:pStyle w:val="NoSpacing"/>
              <w:spacing w:line="360" w:lineRule="auto"/>
              <w:rPr>
                <w:b/>
                <w:sz w:val="20"/>
                <w:szCs w:val="20"/>
              </w:rPr>
            </w:pPr>
            <w:r w:rsidRPr="00852CE0">
              <w:rPr>
                <w:b/>
                <w:sz w:val="20"/>
                <w:szCs w:val="20"/>
              </w:rPr>
              <w:t xml:space="preserve">Email: </w:t>
            </w:r>
            <w:sdt>
              <w:sdtPr>
                <w:rPr>
                  <w:b/>
                  <w:sz w:val="20"/>
                  <w:szCs w:val="20"/>
                </w:rPr>
                <w:id w:val="169958387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5E6B99" w:rsidRPr="00852CE0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6F05BD" w:rsidRPr="00F50584" w:rsidTr="00D76787">
        <w:trPr>
          <w:trHeight w:val="1043"/>
        </w:trPr>
        <w:tc>
          <w:tcPr>
            <w:tcW w:w="5040" w:type="dxa"/>
            <w:gridSpan w:val="3"/>
            <w:shd w:val="clear" w:color="auto" w:fill="auto"/>
          </w:tcPr>
          <w:p w:rsidR="006F05BD" w:rsidRPr="005E6B99" w:rsidRDefault="006F05BD" w:rsidP="005363A2">
            <w:pPr>
              <w:rPr>
                <w:b/>
              </w:rPr>
            </w:pPr>
            <w:r w:rsidRPr="005E6B99">
              <w:rPr>
                <w:b/>
              </w:rPr>
              <w:t>Has the planning team recommended a reassessment due to a significant change in need and are these changes documented in case note(s), MMTs, and iRecord tiles</w:t>
            </w:r>
            <w:r w:rsidRPr="005E6B99">
              <w:t xml:space="preserve">? </w:t>
            </w:r>
            <w:sdt>
              <w:sdtPr>
                <w:id w:val="-210119902"/>
                <w:placeholder>
                  <w:docPart w:val="655B7CAA72EF4305BF0EBE1D5CAC166D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/a" w:value="n/a"/>
                </w:comboBox>
              </w:sdtPr>
              <w:sdtEndPr/>
              <w:sdtContent>
                <w:r w:rsidRPr="005E6B99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755" w:type="dxa"/>
            <w:gridSpan w:val="5"/>
            <w:shd w:val="clear" w:color="auto" w:fill="auto"/>
          </w:tcPr>
          <w:p w:rsidR="006F05BD" w:rsidRPr="005E6B99" w:rsidRDefault="006F05BD" w:rsidP="005363A2">
            <w:pPr>
              <w:rPr>
                <w:b/>
              </w:rPr>
            </w:pPr>
            <w:r w:rsidRPr="005E6B99">
              <w:rPr>
                <w:b/>
              </w:rPr>
              <w:t xml:space="preserve">If applicable, on what date was the NJCAT Request for Reassessment submitted? </w:t>
            </w:r>
            <w:sdt>
              <w:sdtPr>
                <w:rPr>
                  <w:b/>
                </w:rPr>
                <w:id w:val="-579984940"/>
                <w:placeholder>
                  <w:docPart w:val="48E50008FE7A4FEBAF2C1EACF406DB49"/>
                </w:placeholder>
                <w:showingPlcHdr/>
                <w:text/>
              </w:sdtPr>
              <w:sdtEndPr/>
              <w:sdtContent>
                <w:r w:rsidRPr="005E6B99">
                  <w:rPr>
                    <w:rStyle w:val="PlaceholderText"/>
                    <w:b/>
                  </w:rPr>
                  <w:t>Click or tap here to enter text.</w:t>
                </w:r>
              </w:sdtContent>
            </w:sdt>
          </w:p>
          <w:p w:rsidR="00BA5DE0" w:rsidRPr="005E6B99" w:rsidRDefault="006F05BD" w:rsidP="005363A2">
            <w:pPr>
              <w:rPr>
                <w:b/>
                <w:color w:val="FF0000"/>
              </w:rPr>
            </w:pPr>
            <w:r w:rsidRPr="005E6B99">
              <w:rPr>
                <w:b/>
                <w:color w:val="FF0000"/>
              </w:rPr>
              <w:t>Ensure request and corrected proc is uploaded.</w:t>
            </w:r>
          </w:p>
          <w:p w:rsidR="00BA5DE0" w:rsidRPr="005E6B99" w:rsidRDefault="00BA5DE0" w:rsidP="005363A2">
            <w:pPr>
              <w:rPr>
                <w:color w:val="FF0000"/>
              </w:rPr>
            </w:pPr>
          </w:p>
        </w:tc>
      </w:tr>
      <w:tr w:rsidR="00477AE6" w:rsidRPr="00D55A5F" w:rsidTr="00BA5DE0">
        <w:trPr>
          <w:trHeight w:val="980"/>
        </w:trPr>
        <w:tc>
          <w:tcPr>
            <w:tcW w:w="10795" w:type="dxa"/>
            <w:gridSpan w:val="8"/>
            <w:shd w:val="clear" w:color="auto" w:fill="D9D9D9" w:themeFill="background1" w:themeFillShade="D9"/>
          </w:tcPr>
          <w:p w:rsidR="0071792F" w:rsidRPr="00D55A5F" w:rsidRDefault="00477AE6" w:rsidP="00477AE6">
            <w:pPr>
              <w:jc w:val="center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lastRenderedPageBreak/>
              <w:t xml:space="preserve"> </w:t>
            </w:r>
            <w:r w:rsidR="00D76787" w:rsidRPr="00D55A5F">
              <w:rPr>
                <w:rFonts w:cstheme="minorHAnsi"/>
                <w:b/>
              </w:rPr>
              <w:t>EMERGENT CRITERIA</w:t>
            </w:r>
          </w:p>
          <w:p w:rsidR="00BA5DE0" w:rsidRPr="00D55A5F" w:rsidRDefault="00BA5DE0" w:rsidP="00477AE6">
            <w:pPr>
              <w:jc w:val="center"/>
              <w:rPr>
                <w:rFonts w:cstheme="minorHAnsi"/>
                <w:b/>
              </w:rPr>
            </w:pPr>
          </w:p>
          <w:p w:rsidR="00477AE6" w:rsidRPr="00D55A5F" w:rsidRDefault="0071792F" w:rsidP="00EB3143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  <w:color w:val="FF0000"/>
              </w:rPr>
              <w:t xml:space="preserve">For </w:t>
            </w:r>
            <w:r w:rsidRPr="00D55A5F">
              <w:rPr>
                <w:rFonts w:cstheme="minorHAnsi"/>
                <w:b/>
                <w:color w:val="FF0000"/>
                <w:u w:val="single"/>
              </w:rPr>
              <w:t>Emergency Access to the CCP</w:t>
            </w:r>
            <w:r w:rsidRPr="00D55A5F">
              <w:rPr>
                <w:rFonts w:cstheme="minorHAnsi"/>
                <w:b/>
                <w:color w:val="FF0000"/>
              </w:rPr>
              <w:t xml:space="preserve"> (placement or in-home CCP budget), the individual must </w:t>
            </w:r>
            <w:r w:rsidR="00DF38A7" w:rsidRPr="00D55A5F">
              <w:rPr>
                <w:rFonts w:cstheme="minorHAnsi"/>
                <w:b/>
                <w:color w:val="FF0000"/>
              </w:rPr>
              <w:t>be homeless</w:t>
            </w:r>
            <w:r w:rsidRPr="00D55A5F">
              <w:rPr>
                <w:rFonts w:cstheme="minorHAnsi"/>
                <w:b/>
                <w:color w:val="FF0000"/>
              </w:rPr>
              <w:t xml:space="preserve"> and/or be in imminent peril AND meet an institutional level of care. </w:t>
            </w:r>
            <w:r w:rsidR="00EB3143" w:rsidRPr="00D55A5F">
              <w:rPr>
                <w:rFonts w:cstheme="minorHAnsi"/>
                <w:b/>
                <w:color w:val="FF0000"/>
              </w:rPr>
              <w:t xml:space="preserve">  </w:t>
            </w:r>
            <w:r w:rsidR="00550682" w:rsidRPr="00D55A5F">
              <w:rPr>
                <w:rFonts w:cstheme="minorHAnsi"/>
                <w:b/>
                <w:color w:val="FF0000"/>
              </w:rPr>
              <w:t>Further, i</w:t>
            </w:r>
            <w:r w:rsidR="00EB3143" w:rsidRPr="00D55A5F">
              <w:rPr>
                <w:rFonts w:cstheme="minorHAnsi"/>
                <w:b/>
                <w:color w:val="FF0000"/>
              </w:rPr>
              <w:t xml:space="preserve">t must be demonstrated that supports/services through the Supports Program do not / will not mitigate the emergent risk to health/safety. </w:t>
            </w:r>
          </w:p>
          <w:p w:rsidR="00EB3143" w:rsidRPr="00D55A5F" w:rsidRDefault="00EB3143" w:rsidP="00EB3143">
            <w:pPr>
              <w:rPr>
                <w:rFonts w:cstheme="minorHAnsi"/>
                <w:b/>
              </w:rPr>
            </w:pPr>
          </w:p>
        </w:tc>
      </w:tr>
      <w:tr w:rsidR="00EB3143" w:rsidRPr="00D55A5F" w:rsidTr="00550682">
        <w:trPr>
          <w:trHeight w:val="980"/>
        </w:trPr>
        <w:tc>
          <w:tcPr>
            <w:tcW w:w="10795" w:type="dxa"/>
            <w:gridSpan w:val="8"/>
            <w:shd w:val="clear" w:color="auto" w:fill="auto"/>
          </w:tcPr>
          <w:p w:rsidR="00EB3143" w:rsidRPr="00D55A5F" w:rsidRDefault="00EB3143" w:rsidP="00EB3143">
            <w:pPr>
              <w:rPr>
                <w:rFonts w:cstheme="minorHAnsi"/>
                <w:b/>
              </w:rPr>
            </w:pPr>
          </w:p>
          <w:p w:rsidR="00EB3143" w:rsidRPr="00D55A5F" w:rsidRDefault="00EB3143" w:rsidP="00EB3143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On what date did the SC review the </w:t>
            </w:r>
            <w:r w:rsidR="00852CE0" w:rsidRPr="00852CE0">
              <w:rPr>
                <w:b/>
              </w:rPr>
              <w:t>Community Care Program (CCP) FAQ</w:t>
            </w:r>
            <w:r w:rsidR="00852CE0" w:rsidRPr="00E95119">
              <w:rPr>
                <w:sz w:val="20"/>
                <w:szCs w:val="20"/>
              </w:rPr>
              <w:t xml:space="preserve"> </w:t>
            </w:r>
            <w:r w:rsidRPr="00D55A5F">
              <w:rPr>
                <w:rFonts w:cstheme="minorHAnsi"/>
                <w:b/>
              </w:rPr>
              <w:t>sheet with the Guardian / family?</w:t>
            </w:r>
          </w:p>
          <w:p w:rsidR="00EB3143" w:rsidRPr="00D55A5F" w:rsidRDefault="00EB3143" w:rsidP="00EB3143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cstheme="minorHAnsi"/>
                  <w:b/>
                </w:rPr>
                <w:id w:val="-371394017"/>
                <w:placeholder>
                  <w:docPart w:val="558903DF2A7E46D9B4224B412878F4E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to enter a date.</w:t>
                </w:r>
              </w:sdtContent>
            </w:sdt>
          </w:p>
          <w:p w:rsidR="00EB3143" w:rsidRPr="00D55A5F" w:rsidRDefault="00EB3143" w:rsidP="00BE6471">
            <w:pPr>
              <w:rPr>
                <w:rFonts w:cstheme="minorHAnsi"/>
                <w:b/>
              </w:rPr>
            </w:pPr>
          </w:p>
        </w:tc>
      </w:tr>
      <w:tr w:rsidR="00F50584" w:rsidRPr="00D55A5F" w:rsidTr="00BA5DE0">
        <w:trPr>
          <w:trHeight w:val="980"/>
        </w:trPr>
        <w:tc>
          <w:tcPr>
            <w:tcW w:w="10795" w:type="dxa"/>
            <w:gridSpan w:val="8"/>
            <w:shd w:val="clear" w:color="auto" w:fill="auto"/>
          </w:tcPr>
          <w:p w:rsidR="00F50584" w:rsidRPr="00D55A5F" w:rsidRDefault="00F50584" w:rsidP="00BE6471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s or will the person be homeless and what are the details? </w:t>
            </w:r>
            <w:sdt>
              <w:sdtPr>
                <w:rPr>
                  <w:rFonts w:cstheme="minorHAnsi"/>
                  <w:b/>
                </w:rPr>
                <w:id w:val="-1857023086"/>
                <w:placeholder>
                  <w:docPart w:val="8BDF95AE5553422DBF32BC3A3819EEF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  <w:p w:rsidR="00F50584" w:rsidRPr="00D55A5F" w:rsidRDefault="00F50584" w:rsidP="00BE6471">
            <w:pPr>
              <w:rPr>
                <w:rFonts w:cstheme="minorHAnsi"/>
                <w:b/>
              </w:rPr>
            </w:pPr>
          </w:p>
          <w:p w:rsidR="00F50584" w:rsidRPr="00D55A5F" w:rsidRDefault="006F05BD" w:rsidP="00BA5DE0">
            <w:pPr>
              <w:jc w:val="center"/>
              <w:rPr>
                <w:rFonts w:cstheme="minorHAnsi"/>
                <w:b/>
                <w:color w:val="FF0000"/>
              </w:rPr>
            </w:pPr>
            <w:r w:rsidRPr="00D55A5F">
              <w:rPr>
                <w:rFonts w:cstheme="minorHAnsi"/>
                <w:b/>
                <w:color w:val="FF0000"/>
              </w:rPr>
              <w:t>*</w:t>
            </w:r>
            <w:r w:rsidR="00F50584" w:rsidRPr="00D55A5F">
              <w:rPr>
                <w:rFonts w:cstheme="minorHAnsi"/>
                <w:b/>
                <w:color w:val="FF0000"/>
              </w:rPr>
              <w:t xml:space="preserve">If the individual will </w:t>
            </w:r>
            <w:r w:rsidRPr="00D55A5F">
              <w:rPr>
                <w:rFonts w:cstheme="minorHAnsi"/>
                <w:b/>
                <w:color w:val="FF0000"/>
              </w:rPr>
              <w:t xml:space="preserve">be homeless today/tomorrow, </w:t>
            </w:r>
            <w:r w:rsidR="00F50584" w:rsidRPr="00D55A5F">
              <w:rPr>
                <w:rFonts w:cstheme="minorHAnsi"/>
                <w:b/>
                <w:color w:val="FF0000"/>
              </w:rPr>
              <w:t>refer to the Escalation Procedure on the Communication Protocol and contact DDD.</w:t>
            </w:r>
          </w:p>
          <w:p w:rsidR="00BA5DE0" w:rsidRPr="00D55A5F" w:rsidRDefault="00BA5DE0" w:rsidP="006F05BD">
            <w:pPr>
              <w:rPr>
                <w:rFonts w:cstheme="minorHAnsi"/>
                <w:b/>
                <w:color w:val="FF0000"/>
              </w:rPr>
            </w:pPr>
          </w:p>
          <w:p w:rsidR="006F05BD" w:rsidRPr="00D55A5F" w:rsidRDefault="006F05BD" w:rsidP="006F05BD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Would a Housing Voucher alleviate the emergent situation?</w:t>
            </w:r>
            <w:r w:rsidR="00BE6D40" w:rsidRPr="00D55A5F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cstheme="minorHAnsi"/>
                  <w:b/>
                </w:rPr>
                <w:id w:val="-72745312"/>
                <w:placeholder>
                  <w:docPart w:val="DEB4977266E24E38BD480FD4CBBEE2C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Request for subsidy was denied" w:value="Request for subsidy was denied"/>
                </w:comboBox>
              </w:sdtPr>
              <w:sdtEndPr/>
              <w:sdtContent>
                <w:r w:rsidR="00BE6D40" w:rsidRPr="00D55A5F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  <w:r w:rsidR="00BE6D40" w:rsidRPr="00D55A5F">
              <w:rPr>
                <w:rFonts w:cstheme="minorHAnsi"/>
                <w:b/>
              </w:rPr>
              <w:t xml:space="preserve"> </w:t>
            </w:r>
          </w:p>
          <w:p w:rsidR="006F05BD" w:rsidRPr="00D55A5F" w:rsidRDefault="006F05BD" w:rsidP="006F05BD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Rationale:  </w:t>
            </w:r>
            <w:sdt>
              <w:sdtPr>
                <w:rPr>
                  <w:rFonts w:cstheme="minorHAnsi"/>
                  <w:b/>
                </w:rPr>
                <w:id w:val="15481224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2F7787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BA5DE0" w:rsidRPr="00D55A5F" w:rsidRDefault="00BA5DE0" w:rsidP="006F05BD">
            <w:pPr>
              <w:rPr>
                <w:rFonts w:cstheme="minorHAnsi"/>
                <w:b/>
                <w:color w:val="FF0000"/>
              </w:rPr>
            </w:pPr>
          </w:p>
          <w:p w:rsidR="006F05BD" w:rsidRPr="00D55A5F" w:rsidRDefault="006F05BD" w:rsidP="006F05BD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Would a Boarding Home alleviate the emergent situation? </w:t>
            </w:r>
            <w:sdt>
              <w:sdtPr>
                <w:rPr>
                  <w:rFonts w:cstheme="minorHAnsi"/>
                  <w:b/>
                </w:rPr>
                <w:id w:val="-290985223"/>
                <w:placeholder>
                  <w:docPart w:val="570F6AA9327148FA9713C0301251BD04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hoose an item.</w:t>
                </w:r>
              </w:sdtContent>
            </w:sdt>
          </w:p>
          <w:p w:rsidR="006F05BD" w:rsidRPr="00D55A5F" w:rsidRDefault="006F05BD" w:rsidP="006F05BD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Rationale: </w:t>
            </w:r>
            <w:sdt>
              <w:sdtPr>
                <w:rPr>
                  <w:rFonts w:cstheme="minorHAnsi"/>
                  <w:b/>
                </w:rPr>
                <w:id w:val="-1359803583"/>
                <w:placeholder>
                  <w:docPart w:val="4A4840766FF143FC8E34F9EE5880EA41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  <w:color w:val="auto"/>
                  </w:rPr>
                  <w:t>Click or tap here to enter text.</w:t>
                </w:r>
              </w:sdtContent>
            </w:sdt>
          </w:p>
          <w:p w:rsidR="00F50584" w:rsidRPr="00D55A5F" w:rsidRDefault="00F50584" w:rsidP="00F50584">
            <w:pPr>
              <w:rPr>
                <w:rFonts w:cstheme="minorHAnsi"/>
                <w:b/>
              </w:rPr>
            </w:pPr>
          </w:p>
        </w:tc>
      </w:tr>
      <w:tr w:rsidR="006F05BD" w:rsidRPr="00D55A5F" w:rsidTr="000C6D74">
        <w:trPr>
          <w:trHeight w:val="980"/>
        </w:trPr>
        <w:tc>
          <w:tcPr>
            <w:tcW w:w="10795" w:type="dxa"/>
            <w:gridSpan w:val="8"/>
            <w:shd w:val="clear" w:color="auto" w:fill="F2F2F2" w:themeFill="background1" w:themeFillShade="F2"/>
          </w:tcPr>
          <w:p w:rsidR="00F81F9A" w:rsidRPr="00D55A5F" w:rsidRDefault="00F81F9A" w:rsidP="00F81F9A">
            <w:pPr>
              <w:shd w:val="clear" w:color="auto" w:fill="F2F2F2" w:themeFill="background1" w:themeFillShade="F2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placement is requested, has the individual been asked where he/she wants to live?  If yes, please describe.   If no, why not. </w:t>
            </w:r>
            <w:sdt>
              <w:sdtPr>
                <w:rPr>
                  <w:rFonts w:cstheme="minorHAnsi"/>
                  <w:b/>
                </w:rPr>
                <w:id w:val="-1780641635"/>
                <w:placeholder>
                  <w:docPart w:val="62C212C10A0146C3A7123C206A6B5556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6F05BD" w:rsidRPr="00D55A5F" w:rsidRDefault="006F05BD" w:rsidP="006F05BD">
            <w:pPr>
              <w:shd w:val="clear" w:color="auto" w:fill="F2F2F2" w:themeFill="background1" w:themeFillShade="F2"/>
              <w:rPr>
                <w:rFonts w:cstheme="minorHAnsi"/>
                <w:b/>
                <w:color w:val="FF0000"/>
              </w:rPr>
            </w:pPr>
          </w:p>
        </w:tc>
      </w:tr>
      <w:tr w:rsidR="00F81F9A" w:rsidRPr="00D55A5F" w:rsidTr="00550682">
        <w:trPr>
          <w:trHeight w:val="980"/>
        </w:trPr>
        <w:tc>
          <w:tcPr>
            <w:tcW w:w="10795" w:type="dxa"/>
            <w:gridSpan w:val="8"/>
            <w:shd w:val="clear" w:color="auto" w:fill="auto"/>
          </w:tcPr>
          <w:p w:rsidR="00F81F9A" w:rsidRPr="00D55A5F" w:rsidRDefault="00F81F9A" w:rsidP="00F81F9A">
            <w:pPr>
              <w:shd w:val="clear" w:color="auto" w:fill="FFFFFF" w:themeFill="background1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the age of the caregiver prompted the referral, please list the name and age of each caregiver in the home: </w:t>
            </w:r>
            <w:sdt>
              <w:sdtPr>
                <w:rPr>
                  <w:rFonts w:cstheme="minorHAnsi"/>
                  <w:b/>
                </w:rPr>
                <w:id w:val="-812481838"/>
                <w:placeholder>
                  <w:docPart w:val="0EC12380AC434488A1B09B2620F611E5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F81F9A" w:rsidRPr="00D55A5F" w:rsidRDefault="00F81F9A" w:rsidP="00F81F9A">
            <w:pPr>
              <w:rPr>
                <w:rFonts w:cstheme="minorHAnsi"/>
                <w:b/>
              </w:rPr>
            </w:pPr>
          </w:p>
        </w:tc>
      </w:tr>
      <w:tr w:rsidR="00F81F9A" w:rsidRPr="00D55A5F" w:rsidTr="000C6D74">
        <w:trPr>
          <w:trHeight w:val="980"/>
        </w:trPr>
        <w:tc>
          <w:tcPr>
            <w:tcW w:w="10795" w:type="dxa"/>
            <w:gridSpan w:val="8"/>
            <w:shd w:val="clear" w:color="auto" w:fill="F2F2F2" w:themeFill="background1" w:themeFillShade="F2"/>
          </w:tcPr>
          <w:p w:rsidR="00F81F9A" w:rsidRPr="00D55A5F" w:rsidRDefault="00F81F9A" w:rsidP="00F81F9A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the health of the caregiver prompted the referral, please provide diagnosis and impairment that prevents the caregiver from providing support in the home: </w:t>
            </w:r>
            <w:sdt>
              <w:sdtPr>
                <w:rPr>
                  <w:rFonts w:cstheme="minorHAnsi"/>
                  <w:b/>
                </w:rPr>
                <w:id w:val="-1282802514"/>
                <w:placeholder>
                  <w:docPart w:val="308F57576E9348DB830F61C7164F18E2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F81F9A" w:rsidRPr="00D55A5F" w:rsidRDefault="00F81F9A" w:rsidP="00F81F9A">
            <w:pPr>
              <w:rPr>
                <w:rFonts w:cstheme="minorHAnsi"/>
                <w:b/>
              </w:rPr>
            </w:pPr>
          </w:p>
        </w:tc>
      </w:tr>
      <w:tr w:rsidR="00F81F9A" w:rsidRPr="00D55A5F" w:rsidTr="00550682">
        <w:trPr>
          <w:trHeight w:val="980"/>
        </w:trPr>
        <w:tc>
          <w:tcPr>
            <w:tcW w:w="10795" w:type="dxa"/>
            <w:gridSpan w:val="8"/>
            <w:shd w:val="clear" w:color="auto" w:fill="auto"/>
          </w:tcPr>
          <w:p w:rsidR="00F81F9A" w:rsidRPr="00D55A5F" w:rsidRDefault="00F81F9A" w:rsidP="00F81F9A">
            <w:pPr>
              <w:rPr>
                <w:rFonts w:cstheme="minorHAnsi"/>
                <w:color w:val="FF0000"/>
              </w:rPr>
            </w:pPr>
            <w:r w:rsidRPr="00D55A5F">
              <w:rPr>
                <w:rFonts w:cstheme="minorHAnsi"/>
                <w:b/>
                <w:color w:val="000000" w:themeColor="text1"/>
              </w:rPr>
              <w:t xml:space="preserve">How does the care and supervision needs of the individual put the individual/caregivers/others in the home at risk?   </w:t>
            </w:r>
            <w:sdt>
              <w:sdtPr>
                <w:rPr>
                  <w:rFonts w:cstheme="minorHAnsi"/>
                  <w:color w:val="FF0000"/>
                </w:rPr>
                <w:id w:val="-444929335"/>
                <w:placeholder>
                  <w:docPart w:val="79B1018610A2416CAD31918788D69216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F81F9A" w:rsidRPr="00D55A5F" w:rsidRDefault="00F81F9A" w:rsidP="00F81F9A">
            <w:pPr>
              <w:rPr>
                <w:rFonts w:cstheme="minorHAnsi"/>
                <w:b/>
              </w:rPr>
            </w:pPr>
          </w:p>
        </w:tc>
      </w:tr>
      <w:tr w:rsidR="00F81F9A" w:rsidRPr="00D55A5F" w:rsidTr="000C6D74">
        <w:trPr>
          <w:trHeight w:val="1277"/>
        </w:trPr>
        <w:tc>
          <w:tcPr>
            <w:tcW w:w="10795" w:type="dxa"/>
            <w:gridSpan w:val="8"/>
            <w:shd w:val="clear" w:color="auto" w:fill="F2F2F2" w:themeFill="background1" w:themeFillShade="F2"/>
          </w:tcPr>
          <w:p w:rsidR="00F81F9A" w:rsidRPr="00D55A5F" w:rsidRDefault="00F81F9A" w:rsidP="00F81F9A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Describe current examples of risk to health or safety that may be contributing to imminent peril.</w:t>
            </w:r>
          </w:p>
          <w:p w:rsidR="00F81F9A" w:rsidRPr="00D55A5F" w:rsidRDefault="00023291" w:rsidP="000C6D74">
            <w:pPr>
              <w:tabs>
                <w:tab w:val="center" w:pos="5289"/>
              </w:tabs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415503957"/>
                <w:placeholder>
                  <w:docPart w:val="5A1432AE3AC549CC9DA69AD98FC09344"/>
                </w:placeholder>
                <w:showingPlcHdr/>
                <w:text/>
              </w:sdtPr>
              <w:sdtEndPr/>
              <w:sdtContent>
                <w:r w:rsidR="00F81F9A"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  <w:r w:rsidR="000C6D74" w:rsidRPr="00D55A5F">
              <w:rPr>
                <w:rFonts w:cstheme="minorHAnsi"/>
                <w:b/>
              </w:rPr>
              <w:tab/>
            </w:r>
          </w:p>
          <w:p w:rsidR="00F81F9A" w:rsidRPr="00D55A5F" w:rsidRDefault="00F81F9A" w:rsidP="00F81F9A">
            <w:pPr>
              <w:rPr>
                <w:rFonts w:cstheme="minorHAnsi"/>
                <w:b/>
              </w:rPr>
            </w:pPr>
          </w:p>
          <w:p w:rsidR="00F81F9A" w:rsidRPr="00D55A5F" w:rsidRDefault="00550682" w:rsidP="00F81F9A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Why do</w:t>
            </w:r>
            <w:r w:rsidR="00F81F9A" w:rsidRPr="00D55A5F">
              <w:rPr>
                <w:rFonts w:cstheme="minorHAnsi"/>
                <w:b/>
              </w:rPr>
              <w:t xml:space="preserve"> services/supports </w:t>
            </w:r>
            <w:r w:rsidR="00D76787" w:rsidRPr="00D55A5F">
              <w:rPr>
                <w:rFonts w:cstheme="minorHAnsi"/>
                <w:b/>
              </w:rPr>
              <w:t xml:space="preserve">through the Supports Program </w:t>
            </w:r>
            <w:r w:rsidR="00F81F9A" w:rsidRPr="00D55A5F">
              <w:rPr>
                <w:rFonts w:cstheme="minorHAnsi"/>
                <w:b/>
              </w:rPr>
              <w:t xml:space="preserve">not address the emergent risk? </w:t>
            </w:r>
            <w:sdt>
              <w:sdtPr>
                <w:rPr>
                  <w:rFonts w:cstheme="minorHAnsi"/>
                  <w:b/>
                </w:rPr>
                <w:id w:val="351455822"/>
                <w:placeholder>
                  <w:docPart w:val="1FEDDB663D614310AEBF03D35548D3EE"/>
                </w:placeholder>
                <w:showingPlcHdr/>
                <w:text/>
              </w:sdtPr>
              <w:sdtEndPr/>
              <w:sdtContent>
                <w:r w:rsidR="00F81F9A"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F81F9A" w:rsidRDefault="00F81F9A" w:rsidP="00F81F9A">
            <w:pPr>
              <w:rPr>
                <w:rFonts w:cstheme="minorHAnsi"/>
                <w:b/>
              </w:rPr>
            </w:pPr>
          </w:p>
          <w:p w:rsidR="00AF5A8F" w:rsidRDefault="00AF5A8F" w:rsidP="00AF5A8F">
            <w:pPr>
              <w:rPr>
                <w:b/>
                <w:bCs/>
                <w:color w:val="FF0000"/>
              </w:rPr>
            </w:pPr>
            <w:r w:rsidRPr="00AF5A8F">
              <w:rPr>
                <w:b/>
                <w:bCs/>
              </w:rPr>
              <w:t>Has a Bump Up or any Wrap funding been provided</w:t>
            </w:r>
            <w:r w:rsidRPr="00AF5A8F">
              <w:rPr>
                <w:b/>
                <w:bCs/>
                <w:i/>
                <w:iCs/>
              </w:rPr>
              <w:t xml:space="preserve"> </w:t>
            </w:r>
            <w:r w:rsidRPr="00AF5A8F">
              <w:rPr>
                <w:b/>
                <w:bCs/>
              </w:rPr>
              <w:t xml:space="preserve">specific to the emergent need(s) outlined in this request? </w:t>
            </w:r>
            <w:sdt>
              <w:sdtPr>
                <w:rPr>
                  <w:b/>
                  <w:bCs/>
                </w:rPr>
                <w:id w:val="-2118749190"/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AF5A8F" w:rsidRDefault="00AF5A8F" w:rsidP="00F81F9A">
            <w:pPr>
              <w:rPr>
                <w:rFonts w:cstheme="minorHAnsi"/>
                <w:b/>
              </w:rPr>
            </w:pPr>
          </w:p>
          <w:p w:rsidR="00F81F9A" w:rsidRPr="00D55A5F" w:rsidRDefault="00BA5DE0" w:rsidP="00F81F9A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self-care score is 1 or 2, describe support needs not currently being met.  </w:t>
            </w:r>
            <w:sdt>
              <w:sdtPr>
                <w:rPr>
                  <w:rFonts w:cstheme="minorHAnsi"/>
                  <w:b/>
                </w:rPr>
                <w:id w:val="-517014154"/>
                <w:placeholder>
                  <w:docPart w:val="957E51834B86492796AB6408EA51105D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BA5DE0" w:rsidRPr="00D55A5F" w:rsidRDefault="00BA5DE0" w:rsidP="00F81F9A">
            <w:pPr>
              <w:rPr>
                <w:rFonts w:cstheme="minorHAnsi"/>
                <w:b/>
              </w:rPr>
            </w:pPr>
          </w:p>
          <w:p w:rsidR="00F81F9A" w:rsidRPr="00D55A5F" w:rsidRDefault="00F81F9A" w:rsidP="00F81F9A">
            <w:pPr>
              <w:rPr>
                <w:rFonts w:cstheme="minorHAnsi"/>
              </w:rPr>
            </w:pPr>
          </w:p>
        </w:tc>
      </w:tr>
      <w:tr w:rsidR="00D76787" w:rsidRPr="00D55A5F" w:rsidTr="00BA5DE0">
        <w:trPr>
          <w:trHeight w:val="1277"/>
        </w:trPr>
        <w:tc>
          <w:tcPr>
            <w:tcW w:w="10795" w:type="dxa"/>
            <w:gridSpan w:val="8"/>
            <w:shd w:val="clear" w:color="auto" w:fill="auto"/>
          </w:tcPr>
          <w:p w:rsidR="00B32648" w:rsidRDefault="00D76787" w:rsidP="00B32648">
            <w:pPr>
              <w:rPr>
                <w:rFonts w:cstheme="minorHAnsi"/>
              </w:rPr>
            </w:pPr>
            <w:r w:rsidRPr="00D55A5F">
              <w:rPr>
                <w:rFonts w:cstheme="minorHAnsi"/>
                <w:b/>
              </w:rPr>
              <w:lastRenderedPageBreak/>
              <w:t xml:space="preserve">Has there been police involvement in the past year? </w:t>
            </w:r>
            <w:sdt>
              <w:sdtPr>
                <w:rPr>
                  <w:rFonts w:cstheme="minorHAnsi"/>
                </w:rPr>
                <w:id w:val="-18631482"/>
                <w:placeholder>
                  <w:docPart w:val="B84B7FECB5B24F188569DC0965BB3C23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32648" w:rsidRPr="00FF69B7">
                  <w:rPr>
                    <w:rStyle w:val="PlaceholderText"/>
                  </w:rPr>
                  <w:t>Choose an item.</w:t>
                </w:r>
              </w:sdtContent>
            </w:sdt>
          </w:p>
          <w:p w:rsidR="00D76787" w:rsidRPr="00D55A5F" w:rsidRDefault="00D76787" w:rsidP="00D76787">
            <w:pPr>
              <w:shd w:val="clear" w:color="auto" w:fill="FFFFFF" w:themeFill="background1"/>
              <w:rPr>
                <w:rFonts w:cstheme="minorHAnsi"/>
                <w:b/>
              </w:rPr>
            </w:pPr>
          </w:p>
          <w:p w:rsidR="00D76787" w:rsidRPr="00D55A5F" w:rsidRDefault="00D76787" w:rsidP="00D76787">
            <w:pPr>
              <w:shd w:val="clear" w:color="auto" w:fill="FFFFFF" w:themeFill="background1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yes, have charges been filed? </w:t>
            </w:r>
            <w:sdt>
              <w:sdtPr>
                <w:rPr>
                  <w:rFonts w:cstheme="minorHAnsi"/>
                  <w:b/>
                </w:rPr>
                <w:id w:val="2050874314"/>
                <w:placeholder>
                  <w:docPart w:val="7B3676EFE9E141F697C2EC9A3BF221B5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D76787" w:rsidRPr="00D55A5F" w:rsidRDefault="00D76787" w:rsidP="00D76787">
            <w:pPr>
              <w:shd w:val="clear" w:color="auto" w:fill="FFFFFF" w:themeFill="background1"/>
              <w:rPr>
                <w:rFonts w:cstheme="minorHAnsi"/>
                <w:b/>
              </w:rPr>
            </w:pPr>
          </w:p>
          <w:p w:rsidR="00D76787" w:rsidRPr="00D55A5F" w:rsidRDefault="00D76787" w:rsidP="00D76787">
            <w:pPr>
              <w:shd w:val="clear" w:color="auto" w:fill="FFFFFF" w:themeFill="background1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Details: </w:t>
            </w:r>
            <w:sdt>
              <w:sdtPr>
                <w:rPr>
                  <w:rFonts w:cstheme="minorHAnsi"/>
                  <w:b/>
                </w:rPr>
                <w:id w:val="-709571423"/>
                <w:placeholder>
                  <w:docPart w:val="7B3676EFE9E141F697C2EC9A3BF221B5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D76787" w:rsidRPr="00D55A5F" w:rsidRDefault="00D76787" w:rsidP="00D76787">
            <w:pPr>
              <w:shd w:val="clear" w:color="auto" w:fill="FFFFFF" w:themeFill="background1"/>
              <w:rPr>
                <w:rFonts w:cstheme="minorHAnsi"/>
                <w:b/>
              </w:rPr>
            </w:pPr>
          </w:p>
          <w:p w:rsidR="00B32648" w:rsidRDefault="00D76787" w:rsidP="00B32648">
            <w:pPr>
              <w:rPr>
                <w:rFonts w:cstheme="minorHAnsi"/>
              </w:rPr>
            </w:pPr>
            <w:r w:rsidRPr="00D55A5F">
              <w:rPr>
                <w:rFonts w:cstheme="minorHAnsi"/>
                <w:b/>
              </w:rPr>
              <w:t xml:space="preserve">Has Adult Protective Services been involved with this individual or family? </w:t>
            </w:r>
            <w:sdt>
              <w:sdtPr>
                <w:rPr>
                  <w:rFonts w:cstheme="minorHAnsi"/>
                </w:rPr>
                <w:id w:val="-641656030"/>
                <w:placeholder>
                  <w:docPart w:val="325515BB87644D6CA4616924124B204F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32648" w:rsidRPr="00FF69B7">
                  <w:rPr>
                    <w:rStyle w:val="PlaceholderText"/>
                  </w:rPr>
                  <w:t>Choose an item.</w:t>
                </w:r>
              </w:sdtContent>
            </w:sdt>
          </w:p>
          <w:p w:rsidR="00D76787" w:rsidRPr="00D55A5F" w:rsidRDefault="00D76787" w:rsidP="00D76787">
            <w:pPr>
              <w:shd w:val="clear" w:color="auto" w:fill="FFFFFF" w:themeFill="background1"/>
              <w:spacing w:line="360" w:lineRule="auto"/>
              <w:rPr>
                <w:rFonts w:cstheme="minorHAnsi"/>
                <w:b/>
              </w:rPr>
            </w:pPr>
          </w:p>
          <w:p w:rsidR="00D76787" w:rsidRPr="00D55A5F" w:rsidRDefault="00D76787" w:rsidP="00D76787">
            <w:pPr>
              <w:shd w:val="clear" w:color="auto" w:fill="FFFFFF" w:themeFill="background1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yes, please describe: </w:t>
            </w:r>
            <w:sdt>
              <w:sdtPr>
                <w:rPr>
                  <w:rFonts w:cstheme="minorHAnsi"/>
                  <w:b/>
                </w:rPr>
                <w:id w:val="-116894208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D55A5F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D76787" w:rsidRPr="00D55A5F" w:rsidRDefault="00D76787" w:rsidP="00F81F9A">
            <w:pPr>
              <w:rPr>
                <w:rFonts w:cstheme="minorHAnsi"/>
                <w:b/>
              </w:rPr>
            </w:pPr>
          </w:p>
        </w:tc>
      </w:tr>
      <w:tr w:rsidR="00D76787" w:rsidRPr="00D55A5F" w:rsidTr="000C6D74">
        <w:trPr>
          <w:trHeight w:val="1277"/>
        </w:trPr>
        <w:tc>
          <w:tcPr>
            <w:tcW w:w="10795" w:type="dxa"/>
            <w:gridSpan w:val="8"/>
            <w:shd w:val="clear" w:color="auto" w:fill="F2F2F2" w:themeFill="background1" w:themeFillShade="F2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</w:p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What is the date of the last home visit? </w:t>
            </w:r>
            <w:sdt>
              <w:sdtPr>
                <w:rPr>
                  <w:rFonts w:cstheme="minorHAnsi"/>
                  <w:b/>
                </w:rPr>
                <w:id w:val="1947575767"/>
                <w:placeholder>
                  <w:docPart w:val="DF2F9A9432EE43D7A645FDFDDF4E919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  <w:shd w:val="clear" w:color="auto" w:fill="F2F2F2" w:themeFill="background1" w:themeFillShade="F2"/>
                  </w:rPr>
                  <w:t>Click or tap to enter a date.</w:t>
                </w:r>
              </w:sdtContent>
            </w:sdt>
          </w:p>
          <w:p w:rsidR="00D76787" w:rsidRPr="00D55A5F" w:rsidRDefault="000C6D74" w:rsidP="000C6D74">
            <w:pPr>
              <w:tabs>
                <w:tab w:val="left" w:pos="9081"/>
              </w:tabs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ab/>
            </w:r>
          </w:p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Based on that home visit, describe your observations about the individual’s behavior or home environment that suggested there was a need for increased supports or services: </w:t>
            </w:r>
            <w:sdt>
              <w:sdtPr>
                <w:rPr>
                  <w:rFonts w:cstheme="minorHAnsi"/>
                  <w:b/>
                </w:rPr>
                <w:id w:val="913516012"/>
                <w:placeholder>
                  <w:docPart w:val="D95E2F3685224B73A809383B1A7F0A23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D76787" w:rsidRPr="00D55A5F" w:rsidRDefault="00D76787" w:rsidP="00D76787">
            <w:pPr>
              <w:rPr>
                <w:rFonts w:cstheme="minorHAnsi"/>
                <w:b/>
              </w:rPr>
            </w:pPr>
          </w:p>
        </w:tc>
      </w:tr>
      <w:tr w:rsidR="00D76787" w:rsidRPr="00D55A5F" w:rsidTr="00BA5DE0">
        <w:trPr>
          <w:trHeight w:val="1277"/>
        </w:trPr>
        <w:tc>
          <w:tcPr>
            <w:tcW w:w="10795" w:type="dxa"/>
            <w:gridSpan w:val="8"/>
            <w:shd w:val="clear" w:color="auto" w:fill="auto"/>
          </w:tcPr>
          <w:p w:rsidR="00D76787" w:rsidRPr="00D55A5F" w:rsidRDefault="00D76787" w:rsidP="00D76787">
            <w:pPr>
              <w:spacing w:line="360" w:lineRule="auto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Have there been any ho</w:t>
            </w:r>
            <w:r w:rsidR="002F7787">
              <w:rPr>
                <w:rFonts w:cstheme="minorHAnsi"/>
                <w:b/>
              </w:rPr>
              <w:t>spitalizations in the past year?</w:t>
            </w:r>
            <w:r w:rsidRPr="00D55A5F">
              <w:rPr>
                <w:rFonts w:cstheme="minorHAnsi"/>
                <w:b/>
              </w:rPr>
              <w:t xml:space="preserve"> </w:t>
            </w:r>
            <w:sdt>
              <w:sdtPr>
                <w:rPr>
                  <w:rFonts w:cstheme="minorHAnsi"/>
                </w:rPr>
                <w:id w:val="-1361351329"/>
                <w:placeholder>
                  <w:docPart w:val="F18BFD4CD3C34F5BB867FF1AC08F5129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32648" w:rsidRPr="00FF69B7">
                  <w:rPr>
                    <w:rStyle w:val="PlaceholderText"/>
                  </w:rPr>
                  <w:t>Choose an item.</w:t>
                </w:r>
              </w:sdtContent>
            </w:sdt>
          </w:p>
          <w:p w:rsidR="00D76787" w:rsidRPr="00D55A5F" w:rsidRDefault="00D76787" w:rsidP="00B32648">
            <w:pPr>
              <w:spacing w:line="360" w:lineRule="auto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If yes, what were the dates and reason(s) for Hospitalization</w:t>
            </w:r>
            <w:r w:rsidR="00B32648">
              <w:rPr>
                <w:rFonts w:cstheme="minorHAnsi"/>
                <w:b/>
              </w:rPr>
              <w:t xml:space="preserve"> (Behavioral/Mental Health or Medical)</w:t>
            </w:r>
            <w:r w:rsidRPr="00D55A5F">
              <w:rPr>
                <w:rFonts w:cstheme="minorHAnsi"/>
                <w:b/>
              </w:rPr>
              <w:t xml:space="preserve">:  </w:t>
            </w:r>
            <w:sdt>
              <w:sdtPr>
                <w:rPr>
                  <w:rFonts w:cstheme="minorHAnsi"/>
                  <w:b/>
                </w:rPr>
                <w:id w:val="-78959119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B32648"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76787" w:rsidRPr="00D55A5F" w:rsidTr="00BA5DE0">
        <w:tc>
          <w:tcPr>
            <w:tcW w:w="10795" w:type="dxa"/>
            <w:gridSpan w:val="8"/>
            <w:shd w:val="clear" w:color="auto" w:fill="BFBFBF" w:themeFill="background1" w:themeFillShade="BF"/>
          </w:tcPr>
          <w:p w:rsidR="00D76787" w:rsidRPr="00D55A5F" w:rsidRDefault="00D76787" w:rsidP="00D76787">
            <w:pPr>
              <w:jc w:val="center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SUPPORTS and SERVICES</w:t>
            </w:r>
          </w:p>
          <w:p w:rsidR="008A799B" w:rsidRDefault="008A799B" w:rsidP="000C6D74">
            <w:pPr>
              <w:jc w:val="center"/>
              <w:rPr>
                <w:rFonts w:cstheme="minorHAnsi"/>
                <w:b/>
                <w:color w:val="FF0000"/>
              </w:rPr>
            </w:pPr>
            <w:r w:rsidRPr="008A799B">
              <w:rPr>
                <w:rFonts w:cstheme="minorHAnsi"/>
                <w:b/>
                <w:color w:val="FF0000"/>
                <w:u w:val="single"/>
              </w:rPr>
              <w:t xml:space="preserve">All </w:t>
            </w:r>
            <w:r>
              <w:rPr>
                <w:rFonts w:cstheme="minorHAnsi"/>
                <w:b/>
                <w:color w:val="FF0000"/>
              </w:rPr>
              <w:t xml:space="preserve">applicable fields must be completed.  </w:t>
            </w:r>
          </w:p>
          <w:p w:rsidR="00D76787" w:rsidRPr="00D55A5F" w:rsidRDefault="000C6D74" w:rsidP="000C6D74">
            <w:pPr>
              <w:jc w:val="center"/>
              <w:rPr>
                <w:rFonts w:cstheme="minorHAnsi"/>
                <w:color w:val="FF0000"/>
              </w:rPr>
            </w:pPr>
            <w:r w:rsidRPr="00D55A5F">
              <w:rPr>
                <w:rFonts w:cstheme="minorHAnsi"/>
                <w:b/>
                <w:color w:val="FF0000"/>
              </w:rPr>
              <w:t>Each service type requires a response even if service is not presently being utilized</w:t>
            </w:r>
          </w:p>
          <w:p w:rsidR="00D76787" w:rsidRPr="00D55A5F" w:rsidRDefault="00D76787" w:rsidP="00D76787">
            <w:pPr>
              <w:tabs>
                <w:tab w:val="center" w:pos="5400"/>
              </w:tabs>
              <w:jc w:val="center"/>
              <w:rPr>
                <w:rFonts w:cstheme="minorHAnsi"/>
                <w:b/>
                <w:color w:val="FF0000"/>
              </w:rPr>
            </w:pPr>
          </w:p>
        </w:tc>
      </w:tr>
      <w:tr w:rsidR="00D76787" w:rsidRPr="00D55A5F" w:rsidTr="00BA5DE0">
        <w:tc>
          <w:tcPr>
            <w:tcW w:w="1740" w:type="dxa"/>
            <w:shd w:val="clear" w:color="auto" w:fill="D9D9D9" w:themeFill="background1" w:themeFillShade="D9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Service Type/ Provider of Service</w:t>
            </w:r>
          </w:p>
        </w:tc>
        <w:tc>
          <w:tcPr>
            <w:tcW w:w="1634" w:type="dxa"/>
            <w:shd w:val="clear" w:color="auto" w:fill="D9D9D9" w:themeFill="background1" w:themeFillShade="D9"/>
          </w:tcPr>
          <w:p w:rsidR="008A799B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Provider Name</w:t>
            </w:r>
          </w:p>
        </w:tc>
        <w:tc>
          <w:tcPr>
            <w:tcW w:w="2153" w:type="dxa"/>
            <w:gridSpan w:val="2"/>
            <w:shd w:val="clear" w:color="auto" w:fill="D9D9D9" w:themeFill="background1" w:themeFillShade="D9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Frequency/Duration</w:t>
            </w:r>
          </w:p>
        </w:tc>
        <w:tc>
          <w:tcPr>
            <w:tcW w:w="1212" w:type="dxa"/>
            <w:shd w:val="clear" w:color="auto" w:fill="D9D9D9" w:themeFill="background1" w:themeFillShade="D9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Funding Source</w:t>
            </w:r>
          </w:p>
        </w:tc>
        <w:tc>
          <w:tcPr>
            <w:tcW w:w="1036" w:type="dxa"/>
            <w:gridSpan w:val="2"/>
            <w:shd w:val="clear" w:color="auto" w:fill="D9D9D9" w:themeFill="background1" w:themeFillShade="D9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Cost</w:t>
            </w:r>
          </w:p>
        </w:tc>
        <w:tc>
          <w:tcPr>
            <w:tcW w:w="3020" w:type="dxa"/>
            <w:shd w:val="clear" w:color="auto" w:fill="D9D9D9" w:themeFill="background1" w:themeFillShade="D9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Status / Comment </w:t>
            </w:r>
          </w:p>
          <w:p w:rsidR="00D76787" w:rsidRPr="00D55A5F" w:rsidRDefault="000C6D74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  <w:color w:val="FF0000"/>
              </w:rPr>
              <w:t>*</w:t>
            </w:r>
            <w:r w:rsidR="008A799B">
              <w:rPr>
                <w:rFonts w:cstheme="minorHAnsi"/>
                <w:b/>
                <w:color w:val="FF0000"/>
              </w:rPr>
              <w:t xml:space="preserve">Required even if service not received.  </w:t>
            </w:r>
          </w:p>
        </w:tc>
      </w:tr>
      <w:tr w:rsidR="00D76787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D76787" w:rsidRPr="00D55A5F" w:rsidRDefault="00D76787" w:rsidP="00D7678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Community Based Supports (CBS)</w:t>
            </w:r>
          </w:p>
        </w:tc>
        <w:sdt>
          <w:sdtPr>
            <w:rPr>
              <w:rFonts w:cstheme="minorHAnsi"/>
            </w:rPr>
            <w:id w:val="41814114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34" w:type="dxa"/>
              </w:tcPr>
              <w:p w:rsidR="00D76787" w:rsidRPr="00D55A5F" w:rsidRDefault="00D55A5F" w:rsidP="00D7678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53" w:type="dxa"/>
            <w:gridSpan w:val="2"/>
          </w:tcPr>
          <w:p w:rsidR="00D76787" w:rsidRPr="00D55A5F" w:rsidRDefault="00023291" w:rsidP="00D7678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977275791"/>
                <w:placeholder>
                  <w:docPart w:val="56C810DBD39C4736BD2386FE0CFEF8C8"/>
                </w:placeholder>
                <w:showingPlcHdr/>
              </w:sdtPr>
              <w:sdtEndPr/>
              <w:sdtContent>
                <w:r w:rsidR="00D7678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212" w:type="dxa"/>
          </w:tcPr>
          <w:p w:rsidR="00D76787" w:rsidRPr="00D55A5F" w:rsidRDefault="00023291" w:rsidP="00D7678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73585456"/>
                <w:placeholder>
                  <w:docPart w:val="E3430BAC5DE04B779AF00D157450B43A"/>
                </w:placeholder>
                <w:showingPlcHdr/>
              </w:sdtPr>
              <w:sdtEndPr/>
              <w:sdtContent>
                <w:r w:rsidR="00D7678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036" w:type="dxa"/>
            <w:gridSpan w:val="2"/>
          </w:tcPr>
          <w:p w:rsidR="00D76787" w:rsidRDefault="00023291" w:rsidP="00D7678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21024147"/>
                <w:placeholder>
                  <w:docPart w:val="477B27A772304C0B8CEE64FAEA0E22C9"/>
                </w:placeholder>
                <w:showingPlcHdr/>
              </w:sdtPr>
              <w:sdtEndPr/>
              <w:sdtContent>
                <w:r w:rsidR="00D7678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  <w:p w:rsidR="00E57EA4" w:rsidRPr="00D55A5F" w:rsidRDefault="00E57EA4" w:rsidP="00D76787">
            <w:pPr>
              <w:rPr>
                <w:rFonts w:cstheme="minorHAnsi"/>
              </w:rPr>
            </w:pPr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58834118"/>
              <w:placeholder>
                <w:docPart w:val="DefaultPlaceholder_-1854013439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D76787" w:rsidRPr="00D55A5F" w:rsidRDefault="00D55A5F" w:rsidP="00D76787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E57EA4" w:rsidRDefault="00E57EA4" w:rsidP="00D76787">
            <w:pPr>
              <w:rPr>
                <w:rFonts w:cstheme="minorHAnsi"/>
              </w:rPr>
            </w:pPr>
          </w:p>
          <w:p w:rsidR="00D76787" w:rsidRPr="00D55A5F" w:rsidRDefault="00D76787" w:rsidP="00D7678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38746659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D76787" w:rsidRPr="00D55A5F" w:rsidRDefault="00D55A5F" w:rsidP="00D7678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C2547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9C2547" w:rsidRPr="00D55A5F" w:rsidRDefault="009C2547" w:rsidP="009C254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Natural Supports </w:t>
            </w:r>
          </w:p>
        </w:tc>
        <w:tc>
          <w:tcPr>
            <w:tcW w:w="1634" w:type="dxa"/>
          </w:tcPr>
          <w:sdt>
            <w:sdtPr>
              <w:rPr>
                <w:rFonts w:cstheme="minorHAnsi"/>
              </w:rPr>
              <w:id w:val="-2005278923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9C2547" w:rsidRPr="00D55A5F" w:rsidRDefault="009C2547" w:rsidP="009C2547">
            <w:pPr>
              <w:rPr>
                <w:rFonts w:cstheme="minorHAnsi"/>
              </w:rPr>
            </w:pPr>
          </w:p>
          <w:p w:rsidR="009C2547" w:rsidRPr="00D55A5F" w:rsidRDefault="009C2547" w:rsidP="009C254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Relationship:</w:t>
            </w:r>
          </w:p>
          <w:sdt>
            <w:sdtPr>
              <w:rPr>
                <w:rFonts w:cstheme="minorHAnsi"/>
              </w:rPr>
              <w:id w:val="1473944729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9C2547" w:rsidRPr="00D55A5F" w:rsidRDefault="009C2547" w:rsidP="009C2547">
            <w:pPr>
              <w:rPr>
                <w:rFonts w:cstheme="minorHAnsi"/>
              </w:rPr>
            </w:pPr>
          </w:p>
        </w:tc>
        <w:tc>
          <w:tcPr>
            <w:tcW w:w="2153" w:type="dxa"/>
            <w:gridSpan w:val="2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56031769"/>
                <w:placeholder>
                  <w:docPart w:val="DD5D3914A4774F2288AD7E01769EE7F7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212" w:type="dxa"/>
          </w:tcPr>
          <w:p w:rsidR="009C2547" w:rsidRPr="00D55A5F" w:rsidRDefault="009C2547" w:rsidP="009C254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Natural / Generic</w:t>
            </w:r>
          </w:p>
        </w:tc>
        <w:tc>
          <w:tcPr>
            <w:tcW w:w="1036" w:type="dxa"/>
            <w:gridSpan w:val="2"/>
          </w:tcPr>
          <w:p w:rsidR="009C2547" w:rsidRPr="00D55A5F" w:rsidRDefault="009C2547" w:rsidP="009C254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 xml:space="preserve">N/A </w:t>
            </w:r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906042790"/>
              <w:placeholder>
                <w:docPart w:val="99770E7099E7427AA6B99AF3A21DD2DD"/>
              </w:placeholder>
              <w:showingPlcHdr/>
              <w:dropDownList>
                <w:listItem w:value="Choose an item."/>
                <w:listItem w:displayText="Natural Supports are provided" w:value="Natural Supports are provided"/>
                <w:listItem w:displayText="Natural Supports are not presently available" w:value="Natural Supports are not presently available"/>
              </w:dropDownList>
            </w:sdtPr>
            <w:sdtEndPr/>
            <w:sdtContent>
              <w:p w:rsidR="00D55A5F" w:rsidRDefault="00D55A5F" w:rsidP="00D55A5F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154A74" w:rsidRPr="00D55A5F" w:rsidRDefault="00154A74" w:rsidP="00154A74">
            <w:pPr>
              <w:rPr>
                <w:rFonts w:cstheme="minorHAnsi"/>
              </w:rPr>
            </w:pPr>
          </w:p>
          <w:p w:rsidR="009C2547" w:rsidRPr="00D55A5F" w:rsidRDefault="009C2547" w:rsidP="009C2547">
            <w:pPr>
              <w:rPr>
                <w:rFonts w:cstheme="minorHAnsi"/>
              </w:rPr>
            </w:pPr>
          </w:p>
          <w:p w:rsidR="009C2547" w:rsidRPr="00D55A5F" w:rsidRDefault="009C2547" w:rsidP="009C254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-22329769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C2547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9C2547" w:rsidRPr="00D55A5F" w:rsidRDefault="009C2547" w:rsidP="009C254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Self-Directed Employee(s)</w:t>
            </w:r>
          </w:p>
        </w:tc>
        <w:tc>
          <w:tcPr>
            <w:tcW w:w="1634" w:type="dxa"/>
          </w:tcPr>
          <w:sdt>
            <w:sdtPr>
              <w:rPr>
                <w:rFonts w:cstheme="minorHAnsi"/>
              </w:rPr>
              <w:id w:val="-9911418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9C2547" w:rsidRPr="00D55A5F" w:rsidRDefault="009C2547" w:rsidP="009C2547">
            <w:pPr>
              <w:rPr>
                <w:rFonts w:cstheme="minorHAnsi"/>
              </w:rPr>
            </w:pPr>
          </w:p>
          <w:p w:rsidR="009C2547" w:rsidRPr="00D55A5F" w:rsidRDefault="009C2547" w:rsidP="009C2547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Relationship:</w:t>
            </w:r>
          </w:p>
          <w:sdt>
            <w:sdtPr>
              <w:rPr>
                <w:rFonts w:cstheme="minorHAnsi"/>
              </w:rPr>
              <w:id w:val="-127231013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153" w:type="dxa"/>
            <w:gridSpan w:val="2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23819261"/>
                <w:placeholder>
                  <w:docPart w:val="E0BD3B51E38E47EBBDBE249C72775380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212" w:type="dxa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19244151"/>
                <w:placeholder>
                  <w:docPart w:val="690B95075E7548B0AD8DE613E081AC1D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036" w:type="dxa"/>
            <w:gridSpan w:val="2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9742179"/>
                <w:placeholder>
                  <w:docPart w:val="64F98E16D38143AEA0F810AB1250F898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-1211499051"/>
              <w:placeholder>
                <w:docPart w:val="ACB8EAEC0A094590871A1145B7FE1396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9D0DD8" w:rsidRDefault="009D0DD8" w:rsidP="009D0DD8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9C2547" w:rsidRPr="00D55A5F" w:rsidRDefault="00475FDA" w:rsidP="00475FDA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 xml:space="preserve"> </w:t>
            </w:r>
          </w:p>
          <w:p w:rsidR="009C2547" w:rsidRPr="00D55A5F" w:rsidRDefault="009C2547" w:rsidP="009C254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1575705908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C2547" w:rsidRPr="00D55A5F" w:rsidTr="000C6D74">
        <w:trPr>
          <w:trHeight w:val="1250"/>
        </w:trPr>
        <w:tc>
          <w:tcPr>
            <w:tcW w:w="1740" w:type="dxa"/>
            <w:shd w:val="clear" w:color="auto" w:fill="F2F2F2" w:themeFill="background1" w:themeFillShade="F2"/>
          </w:tcPr>
          <w:sdt>
            <w:sdtPr>
              <w:rPr>
                <w:rFonts w:cstheme="minorHAnsi"/>
                <w:b/>
              </w:rPr>
              <w:id w:val="-1137650436"/>
            </w:sdtPr>
            <w:sdtEndPr/>
            <w:sdtContent>
              <w:p w:rsidR="009C2547" w:rsidRPr="00D55A5F" w:rsidRDefault="009C2547" w:rsidP="009C2547">
                <w:pPr>
                  <w:rPr>
                    <w:rFonts w:cstheme="minorHAnsi"/>
                    <w:b/>
                  </w:rPr>
                </w:pPr>
                <w:r w:rsidRPr="00D55A5F">
                  <w:rPr>
                    <w:rFonts w:cstheme="minorHAnsi"/>
                    <w:b/>
                  </w:rPr>
                  <w:t>Day Hab/Community Inclusion/</w:t>
                </w:r>
              </w:p>
              <w:p w:rsidR="009C2547" w:rsidRPr="00D55A5F" w:rsidRDefault="009C2547" w:rsidP="009C2547">
                <w:pPr>
                  <w:rPr>
                    <w:rFonts w:cstheme="minorHAnsi"/>
                    <w:b/>
                  </w:rPr>
                </w:pPr>
                <w:r w:rsidRPr="00D55A5F">
                  <w:rPr>
                    <w:rFonts w:cstheme="minorHAnsi"/>
                    <w:b/>
                  </w:rPr>
                  <w:t>Employer</w:t>
                </w:r>
              </w:p>
              <w:p w:rsidR="009C2547" w:rsidRPr="00D55A5F" w:rsidRDefault="00023291" w:rsidP="009C2547">
                <w:pPr>
                  <w:rPr>
                    <w:rFonts w:cstheme="minorHAnsi"/>
                    <w:b/>
                  </w:rPr>
                </w:pPr>
              </w:p>
            </w:sdtContent>
          </w:sdt>
        </w:tc>
        <w:sdt>
          <w:sdtPr>
            <w:rPr>
              <w:rFonts w:cstheme="minorHAnsi"/>
            </w:rPr>
            <w:id w:val="-18508721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34" w:type="dxa"/>
              </w:tcPr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53" w:type="dxa"/>
            <w:gridSpan w:val="2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104215821"/>
                <w:placeholder>
                  <w:docPart w:val="04E7DA786709425A81D74DAF08A8D9EA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212" w:type="dxa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539712987"/>
                <w:placeholder>
                  <w:docPart w:val="D47BD0A423854DA3A13B88C6ADAC0F53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036" w:type="dxa"/>
            <w:gridSpan w:val="2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70536812"/>
                <w:placeholder>
                  <w:docPart w:val="450D45E31B1A4091BD2E41A5A872E716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-1820265436"/>
              <w:placeholder>
                <w:docPart w:val="B1FE63D6C69A4B22893A4CC4FD28232A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9D0DD8" w:rsidRDefault="009D0DD8" w:rsidP="009D0DD8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9C2547" w:rsidRPr="00D55A5F" w:rsidRDefault="009C2547" w:rsidP="009C2547">
            <w:pPr>
              <w:rPr>
                <w:rFonts w:cstheme="minorHAnsi"/>
              </w:rPr>
            </w:pPr>
          </w:p>
          <w:p w:rsidR="009C2547" w:rsidRPr="00D55A5F" w:rsidRDefault="009C2547" w:rsidP="009C254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-156517753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C2547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9C2547" w:rsidRPr="00D55A5F" w:rsidRDefault="00023291" w:rsidP="009C2547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9440855"/>
              </w:sdtPr>
              <w:sdtEndPr/>
              <w:sdtContent>
                <w:r w:rsidR="009C2547" w:rsidRPr="00D55A5F">
                  <w:rPr>
                    <w:rFonts w:cstheme="minorHAnsi"/>
                    <w:b/>
                  </w:rPr>
                  <w:t>Mental Health Services</w:t>
                </w:r>
              </w:sdtContent>
            </w:sdt>
            <w:r w:rsidR="009C2547" w:rsidRPr="00D55A5F">
              <w:rPr>
                <w:rFonts w:cstheme="minorHAnsi"/>
                <w:b/>
              </w:rPr>
              <w:t xml:space="preserve"> </w:t>
            </w:r>
          </w:p>
          <w:p w:rsidR="009C2547" w:rsidRPr="00D55A5F" w:rsidRDefault="009C2547" w:rsidP="009C2547">
            <w:pPr>
              <w:rPr>
                <w:rFonts w:cstheme="minorHAnsi"/>
                <w:b/>
              </w:rPr>
            </w:pPr>
          </w:p>
        </w:tc>
        <w:sdt>
          <w:sdtPr>
            <w:rPr>
              <w:rFonts w:cstheme="minorHAnsi"/>
            </w:rPr>
            <w:id w:val="98397297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634" w:type="dxa"/>
              </w:tcPr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53" w:type="dxa"/>
            <w:gridSpan w:val="2"/>
          </w:tcPr>
          <w:p w:rsidR="009C2547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118792852"/>
                <w:placeholder>
                  <w:docPart w:val="5659E8E196FE44FE9BFC58A62B5EA7AC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  <w:p w:rsidR="00E57EA4" w:rsidRDefault="00E57EA4" w:rsidP="009C2547">
            <w:pPr>
              <w:rPr>
                <w:rFonts w:cstheme="minorHAnsi"/>
              </w:rPr>
            </w:pPr>
          </w:p>
          <w:p w:rsidR="00E57EA4" w:rsidRDefault="00E57EA4" w:rsidP="009C2547">
            <w:pPr>
              <w:rPr>
                <w:rFonts w:cstheme="minorHAnsi"/>
              </w:rPr>
            </w:pPr>
          </w:p>
          <w:p w:rsidR="00E57EA4" w:rsidRPr="00D55A5F" w:rsidRDefault="00E57EA4" w:rsidP="009C2547">
            <w:pPr>
              <w:rPr>
                <w:rFonts w:cstheme="minorHAnsi"/>
              </w:rPr>
            </w:pPr>
          </w:p>
        </w:tc>
        <w:tc>
          <w:tcPr>
            <w:tcW w:w="1212" w:type="dxa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310140596"/>
                <w:placeholder>
                  <w:docPart w:val="5B23711A21D54BDEBFAA52C78440A12B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036" w:type="dxa"/>
            <w:gridSpan w:val="2"/>
          </w:tcPr>
          <w:p w:rsidR="009C2547" w:rsidRPr="00D55A5F" w:rsidRDefault="00023291" w:rsidP="009C2547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23122545"/>
                <w:placeholder>
                  <w:docPart w:val="0303F2A613A04F4EA19992BCCC52A180"/>
                </w:placeholder>
                <w:showingPlcHdr/>
              </w:sdtPr>
              <w:sdtEndPr/>
              <w:sdtContent>
                <w:r w:rsidR="009C2547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1655872745"/>
              <w:placeholder>
                <w:docPart w:val="4014BCD6E7C84F92B8027F2B57C93C6B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9D0DD8" w:rsidRDefault="009D0DD8" w:rsidP="009D0DD8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D55A5F" w:rsidRDefault="00D55A5F" w:rsidP="00D55A5F">
            <w:pPr>
              <w:rPr>
                <w:rFonts w:cstheme="minorHAnsi"/>
              </w:rPr>
            </w:pPr>
          </w:p>
          <w:p w:rsidR="009C2547" w:rsidRPr="00D55A5F" w:rsidRDefault="009C2547" w:rsidP="009C2547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-200219787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:rsidR="009C2547" w:rsidRPr="00D55A5F" w:rsidRDefault="00D55A5F" w:rsidP="009C2547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A799B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8A799B" w:rsidRPr="00D55A5F" w:rsidRDefault="00023291" w:rsidP="008A799B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168786345"/>
              </w:sdtPr>
              <w:sdtEndPr/>
              <w:sdtContent>
                <w:r w:rsidR="008A799B" w:rsidRPr="00D55A5F">
                  <w:rPr>
                    <w:rFonts w:cstheme="minorHAnsi"/>
                    <w:b/>
                  </w:rPr>
                  <w:t xml:space="preserve">Personal Preference Program (PPP) or Personal Care Attendant (PCA) </w:t>
                </w:r>
              </w:sdtContent>
            </w:sdt>
          </w:p>
        </w:tc>
        <w:tc>
          <w:tcPr>
            <w:tcW w:w="1634" w:type="dxa"/>
          </w:tcPr>
          <w:sdt>
            <w:sdtPr>
              <w:rPr>
                <w:rFonts w:cstheme="minorHAnsi"/>
              </w:rPr>
              <w:id w:val="-3285965"/>
              <w:placeholder>
                <w:docPart w:val="424EE810316444E78AD93781EEDA0E3C"/>
              </w:placeholder>
              <w:showingPlcHdr/>
              <w:text/>
            </w:sdtPr>
            <w:sdtEndPr/>
            <w:sdtContent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8A799B" w:rsidRPr="00D55A5F" w:rsidRDefault="008A799B" w:rsidP="008A799B">
            <w:pPr>
              <w:rPr>
                <w:rFonts w:cstheme="minorHAnsi"/>
              </w:rPr>
            </w:pPr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Relationship:</w:t>
            </w:r>
          </w:p>
          <w:sdt>
            <w:sdtPr>
              <w:rPr>
                <w:rFonts w:cstheme="minorHAnsi"/>
              </w:rPr>
              <w:id w:val="219479395"/>
              <w:placeholder>
                <w:docPart w:val="424EE810316444E78AD93781EEDA0E3C"/>
              </w:placeholder>
              <w:showingPlcHdr/>
              <w:text/>
            </w:sdtPr>
            <w:sdtEndPr/>
            <w:sdtContent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:rsidR="008A799B" w:rsidRPr="00D55A5F" w:rsidRDefault="008A799B" w:rsidP="008A799B">
            <w:pPr>
              <w:rPr>
                <w:rFonts w:cstheme="minorHAnsi"/>
              </w:rPr>
            </w:pPr>
          </w:p>
        </w:tc>
        <w:tc>
          <w:tcPr>
            <w:tcW w:w="2153" w:type="dxa"/>
            <w:gridSpan w:val="2"/>
          </w:tcPr>
          <w:p w:rsidR="008A799B" w:rsidRPr="00D55A5F" w:rsidRDefault="00023291" w:rsidP="008A799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45295810"/>
                <w:placeholder>
                  <w:docPart w:val="A27AB8A197EE4434A84B8987F9E3756E"/>
                </w:placeholder>
                <w:showingPlcHdr/>
              </w:sdtPr>
              <w:sdtEndPr/>
              <w:sdtContent>
                <w:r w:rsidR="008A799B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212" w:type="dxa"/>
          </w:tcPr>
          <w:p w:rsidR="008A799B" w:rsidRPr="00D55A5F" w:rsidRDefault="00023291" w:rsidP="008A799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24558755"/>
                <w:placeholder>
                  <w:docPart w:val="D2748DDB22F348BE94AA5E2291F82720"/>
                </w:placeholder>
                <w:showingPlcHdr/>
              </w:sdtPr>
              <w:sdtEndPr/>
              <w:sdtContent>
                <w:r w:rsidR="008A799B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036" w:type="dxa"/>
            <w:gridSpan w:val="2"/>
          </w:tcPr>
          <w:p w:rsidR="008A799B" w:rsidRPr="00D55A5F" w:rsidRDefault="00023291" w:rsidP="008A799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146581128"/>
                <w:placeholder>
                  <w:docPart w:val="632AD423EE904C94941AD3DC8FDDF67E"/>
                </w:placeholder>
                <w:showingPlcHdr/>
              </w:sdtPr>
              <w:sdtEndPr/>
              <w:sdtContent>
                <w:r w:rsidR="008A799B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-108361084"/>
              <w:placeholder>
                <w:docPart w:val="32FBBF7F9AC44732A03BD03312A4A518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8A799B" w:rsidRDefault="008A799B" w:rsidP="008A799B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8A799B" w:rsidRPr="00D55A5F" w:rsidRDefault="008A799B" w:rsidP="008A799B">
            <w:pPr>
              <w:rPr>
                <w:rFonts w:cstheme="minorHAnsi"/>
              </w:rPr>
            </w:pPr>
          </w:p>
          <w:p w:rsidR="008A799B" w:rsidRPr="00D55A5F" w:rsidRDefault="008A799B" w:rsidP="008A799B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16504650"/>
              <w:placeholder>
                <w:docPart w:val="5A12791645984C309F137783DF462508"/>
              </w:placeholder>
              <w:showingPlcHdr/>
              <w:text/>
            </w:sdtPr>
            <w:sdtEndPr/>
            <w:sdtContent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A799B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8A799B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Behavioral Supports  including CARES, DDHA, Serv </w:t>
            </w:r>
          </w:p>
          <w:p w:rsidR="008A799B" w:rsidRDefault="008A799B" w:rsidP="008A799B">
            <w:pPr>
              <w:rPr>
                <w:rFonts w:cstheme="minorHAnsi"/>
                <w:b/>
              </w:rPr>
            </w:pPr>
          </w:p>
          <w:p w:rsidR="008A799B" w:rsidRPr="00D55A5F" w:rsidRDefault="008A799B" w:rsidP="008A799B">
            <w:pPr>
              <w:rPr>
                <w:rFonts w:cstheme="minorHAnsi"/>
                <w:b/>
                <w:color w:val="FF0000"/>
              </w:rPr>
            </w:pPr>
          </w:p>
        </w:tc>
        <w:sdt>
          <w:sdtPr>
            <w:rPr>
              <w:rFonts w:cstheme="minorHAnsi"/>
            </w:rPr>
            <w:id w:val="-1696523981"/>
            <w:placeholder>
              <w:docPart w:val="5A12791645984C309F137783DF462508"/>
            </w:placeholder>
            <w:showingPlcHdr/>
            <w:text/>
          </w:sdtPr>
          <w:sdtEndPr/>
          <w:sdtContent>
            <w:tc>
              <w:tcPr>
                <w:tcW w:w="1634" w:type="dxa"/>
                <w:shd w:val="clear" w:color="auto" w:fill="FFFFFF" w:themeFill="background1"/>
              </w:tcPr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</w:rPr>
            <w:id w:val="-425577577"/>
            <w:placeholder>
              <w:docPart w:val="494563CB90464736ABA857A25C1137D4"/>
            </w:placeholder>
            <w:showingPlcHdr/>
            <w:text/>
          </w:sdtPr>
          <w:sdtEndPr/>
          <w:sdtContent>
            <w:tc>
              <w:tcPr>
                <w:tcW w:w="2153" w:type="dxa"/>
                <w:gridSpan w:val="2"/>
              </w:tcPr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</w:rPr>
            <w:id w:val="-993265916"/>
            <w:placeholder>
              <w:docPart w:val="494563CB90464736ABA857A25C1137D4"/>
            </w:placeholder>
            <w:showingPlcHdr/>
            <w:text/>
          </w:sdtPr>
          <w:sdtEndPr/>
          <w:sdtContent>
            <w:tc>
              <w:tcPr>
                <w:tcW w:w="1212" w:type="dxa"/>
              </w:tcPr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theme="minorHAnsi"/>
            </w:rPr>
            <w:id w:val="-370455774"/>
            <w:placeholder>
              <w:docPart w:val="494563CB90464736ABA857A25C1137D4"/>
            </w:placeholder>
            <w:showingPlcHdr/>
            <w:text/>
          </w:sdtPr>
          <w:sdtEndPr/>
          <w:sdtContent>
            <w:tc>
              <w:tcPr>
                <w:tcW w:w="1036" w:type="dxa"/>
                <w:gridSpan w:val="2"/>
              </w:tcPr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p>
            </w:tc>
          </w:sdtContent>
        </w:sdt>
        <w:tc>
          <w:tcPr>
            <w:tcW w:w="3020" w:type="dxa"/>
          </w:tcPr>
          <w:sdt>
            <w:sdtPr>
              <w:rPr>
                <w:rFonts w:cstheme="minorHAnsi"/>
              </w:rPr>
              <w:id w:val="1118487232"/>
              <w:placeholder>
                <w:docPart w:val="F2F68C74E85843CA8C6E4FF9901ACF12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8A799B" w:rsidRDefault="008A799B" w:rsidP="008A799B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8A799B" w:rsidRDefault="008A799B" w:rsidP="008A799B">
            <w:pPr>
              <w:rPr>
                <w:rFonts w:cstheme="minorHAnsi"/>
              </w:rPr>
            </w:pPr>
          </w:p>
          <w:p w:rsidR="008A799B" w:rsidRPr="00D55A5F" w:rsidRDefault="008A799B" w:rsidP="008A799B">
            <w:pPr>
              <w:rPr>
                <w:rFonts w:cstheme="minorHAnsi"/>
              </w:rPr>
            </w:pPr>
          </w:p>
          <w:p w:rsidR="008A799B" w:rsidRPr="00D55A5F" w:rsidRDefault="008A799B" w:rsidP="008A799B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1144846820"/>
              <w:placeholder>
                <w:docPart w:val="5A12791645984C309F137783DF462508"/>
              </w:placeholder>
              <w:showingPlcHdr/>
              <w:text/>
            </w:sdtPr>
            <w:sdtEndPr/>
            <w:sdtContent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A799B" w:rsidRPr="00D55A5F" w:rsidTr="000C6D74">
        <w:tc>
          <w:tcPr>
            <w:tcW w:w="1740" w:type="dxa"/>
            <w:shd w:val="clear" w:color="auto" w:fill="F2F2F2" w:themeFill="background1" w:themeFillShade="F2"/>
          </w:tcPr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Other Services</w:t>
            </w:r>
          </w:p>
          <w:p w:rsidR="008A799B" w:rsidRDefault="008A799B" w:rsidP="008A799B">
            <w:pPr>
              <w:rPr>
                <w:rFonts w:cstheme="minorHAnsi"/>
                <w:b/>
              </w:rPr>
            </w:pPr>
          </w:p>
          <w:p w:rsidR="00A7183B" w:rsidRDefault="00A7183B" w:rsidP="008A799B">
            <w:pPr>
              <w:rPr>
                <w:rFonts w:cstheme="minorHAnsi"/>
                <w:b/>
              </w:rPr>
            </w:pPr>
          </w:p>
          <w:p w:rsidR="00A7183B" w:rsidRDefault="00A7183B" w:rsidP="008A799B">
            <w:pPr>
              <w:rPr>
                <w:rFonts w:cstheme="minorHAnsi"/>
                <w:b/>
              </w:rPr>
            </w:pPr>
          </w:p>
          <w:p w:rsidR="00A7183B" w:rsidRPr="00D55A5F" w:rsidRDefault="00A7183B" w:rsidP="008A799B">
            <w:pPr>
              <w:rPr>
                <w:rFonts w:cstheme="minorHAnsi"/>
                <w:b/>
              </w:rPr>
            </w:pPr>
          </w:p>
        </w:tc>
        <w:sdt>
          <w:sdtPr>
            <w:rPr>
              <w:rFonts w:cstheme="minorHAnsi"/>
            </w:rPr>
            <w:id w:val="-154989611"/>
            <w:placeholder>
              <w:docPart w:val="5A12791645984C309F137783DF462508"/>
            </w:placeholder>
            <w:showingPlcHdr/>
            <w:text/>
          </w:sdtPr>
          <w:sdtEndPr/>
          <w:sdtContent>
            <w:tc>
              <w:tcPr>
                <w:tcW w:w="1634" w:type="dxa"/>
              </w:tcPr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53" w:type="dxa"/>
            <w:gridSpan w:val="2"/>
          </w:tcPr>
          <w:p w:rsidR="008A799B" w:rsidRPr="00D55A5F" w:rsidRDefault="00023291" w:rsidP="008A799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24958573"/>
                <w:placeholder>
                  <w:docPart w:val="19EA4C2E4EB64E4A9CFBDD78BE42DD88"/>
                </w:placeholder>
                <w:showingPlcHdr/>
              </w:sdtPr>
              <w:sdtEndPr/>
              <w:sdtContent>
                <w:r w:rsidR="008A799B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212" w:type="dxa"/>
          </w:tcPr>
          <w:p w:rsidR="008A799B" w:rsidRPr="00D55A5F" w:rsidRDefault="00023291" w:rsidP="008A799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69446619"/>
                <w:placeholder>
                  <w:docPart w:val="2C8362DBDE8B44E589F9183BF6C8D5CA"/>
                </w:placeholder>
                <w:showingPlcHdr/>
              </w:sdtPr>
              <w:sdtEndPr/>
              <w:sdtContent>
                <w:r w:rsidR="008A799B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1036" w:type="dxa"/>
            <w:gridSpan w:val="2"/>
          </w:tcPr>
          <w:p w:rsidR="008A799B" w:rsidRPr="00D55A5F" w:rsidRDefault="00023291" w:rsidP="008A799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28655381"/>
                <w:showingPlcHdr/>
              </w:sdtPr>
              <w:sdtEndPr/>
              <w:sdtContent>
                <w:r w:rsidR="008A799B" w:rsidRPr="00D55A5F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  <w:tc>
          <w:tcPr>
            <w:tcW w:w="3020" w:type="dxa"/>
          </w:tcPr>
          <w:sdt>
            <w:sdtPr>
              <w:rPr>
                <w:rFonts w:cstheme="minorHAnsi"/>
              </w:rPr>
              <w:id w:val="1704359678"/>
              <w:placeholder>
                <w:docPart w:val="92C1CAA851CB494AAA75AF7AA9F14EA0"/>
              </w:placeholder>
              <w:showingPlcHdr/>
              <w:dropDownList>
                <w:listItem w:value="Choose an item."/>
                <w:listItem w:displayText="receives this service" w:value="receives this service"/>
                <w:listItem w:displayText="service is pending" w:value="service is pending"/>
                <w:listItem w:displayText="was discharged/new referrals pending" w:value="was discharged/new referrals pending"/>
                <w:listItem w:displayText="current behavior prevents this service" w:value="current behavior prevents this service"/>
                <w:listItem w:displayText="Ind/guardian declined this service" w:value="Ind/guardian declined this service"/>
                <w:listItem w:displayText="cannot identify provider" w:value="cannot identify provider"/>
                <w:listItem w:displayText="service is not needed" w:value="service is not needed"/>
                <w:listItem w:displayText="service was denied" w:value="service was denied"/>
                <w:listItem w:displayText="other" w:value="other"/>
              </w:dropDownList>
            </w:sdtPr>
            <w:sdtEndPr/>
            <w:sdtContent>
              <w:p w:rsidR="008A799B" w:rsidRDefault="008A799B" w:rsidP="008A799B">
                <w:pPr>
                  <w:rPr>
                    <w:rFonts w:cstheme="minorHAnsi"/>
                  </w:rPr>
                </w:pPr>
                <w:r w:rsidRPr="00FF69B7">
                  <w:rPr>
                    <w:rStyle w:val="PlaceholderText"/>
                  </w:rPr>
                  <w:t>Choose an item.</w:t>
                </w:r>
              </w:p>
            </w:sdtContent>
          </w:sdt>
          <w:p w:rsidR="008A799B" w:rsidRDefault="008A799B" w:rsidP="008A799B">
            <w:pPr>
              <w:rPr>
                <w:rFonts w:cstheme="minorHAnsi"/>
              </w:rPr>
            </w:pPr>
          </w:p>
          <w:p w:rsidR="008A799B" w:rsidRPr="00D55A5F" w:rsidRDefault="008A799B" w:rsidP="008A799B">
            <w:pPr>
              <w:rPr>
                <w:rFonts w:cstheme="minorHAnsi"/>
              </w:rPr>
            </w:pPr>
            <w:r w:rsidRPr="00D55A5F">
              <w:rPr>
                <w:rFonts w:cstheme="minorHAnsi"/>
              </w:rPr>
              <w:t>Comment:</w:t>
            </w:r>
          </w:p>
          <w:sdt>
            <w:sdtPr>
              <w:rPr>
                <w:rFonts w:cstheme="minorHAnsi"/>
              </w:rPr>
              <w:id w:val="1606775419"/>
              <w:placeholder>
                <w:docPart w:val="5A12791645984C309F137783DF462508"/>
              </w:placeholder>
              <w:showingPlcHdr/>
              <w:text/>
            </w:sdtPr>
            <w:sdtEndPr/>
            <w:sdtContent>
              <w:p w:rsidR="008A799B" w:rsidRPr="00D55A5F" w:rsidRDefault="008A799B" w:rsidP="008A799B">
                <w:pPr>
                  <w:rPr>
                    <w:rFonts w:cstheme="minorHAnsi"/>
                  </w:rPr>
                </w:pPr>
                <w:r w:rsidRPr="00B330F4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A799B" w:rsidRPr="00D55A5F" w:rsidTr="00BA5DE0">
        <w:tc>
          <w:tcPr>
            <w:tcW w:w="10795" w:type="dxa"/>
            <w:gridSpan w:val="8"/>
            <w:shd w:val="clear" w:color="auto" w:fill="auto"/>
          </w:tcPr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s the full budget being utilized? </w:t>
            </w:r>
            <w:sdt>
              <w:sdtPr>
                <w:rPr>
                  <w:rFonts w:cstheme="minorHAnsi"/>
                  <w:b/>
                </w:rPr>
                <w:id w:val="-226768836"/>
                <w:showingPlcHdr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If no, please explain: </w:t>
            </w:r>
            <w:sdt>
              <w:sdtPr>
                <w:rPr>
                  <w:rFonts w:cstheme="minorHAnsi"/>
                  <w:b/>
                </w:rPr>
                <w:id w:val="327028405"/>
                <w:placeholder>
                  <w:docPart w:val="5A12791645984C309F137783DF462508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</w:p>
        </w:tc>
      </w:tr>
      <w:tr w:rsidR="008A799B" w:rsidRPr="00D55A5F" w:rsidTr="00BA5DE0">
        <w:tc>
          <w:tcPr>
            <w:tcW w:w="10795" w:type="dxa"/>
            <w:gridSpan w:val="8"/>
            <w:shd w:val="clear" w:color="auto" w:fill="auto"/>
          </w:tcPr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>Are there services presently listed in the ISP that are not being utilized that could be stopped to free up Un</w:t>
            </w:r>
            <w:r>
              <w:rPr>
                <w:rFonts w:cstheme="minorHAnsi"/>
                <w:b/>
              </w:rPr>
              <w:t xml:space="preserve">its for other needed services? </w:t>
            </w:r>
            <w:sdt>
              <w:sdtPr>
                <w:rPr>
                  <w:rFonts w:cstheme="minorHAnsi"/>
                  <w:b/>
                </w:rPr>
                <w:id w:val="-2011513620"/>
                <w:placeholder>
                  <w:docPart w:val="5A12791645984C309F137783DF462508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Are there “extracurricular” services that because of the present situation are not determined beneficial at this time and could be stopped to free up units for needed services?  </w:t>
            </w:r>
            <w:sdt>
              <w:sdtPr>
                <w:rPr>
                  <w:rFonts w:cstheme="minorHAnsi"/>
                  <w:b/>
                </w:rPr>
                <w:id w:val="246998658"/>
                <w:placeholder>
                  <w:docPart w:val="5A12791645984C309F137783DF462508"/>
                </w:placeholder>
                <w:showingPlcHdr/>
                <w:text/>
              </w:sdtPr>
              <w:sdtEndPr/>
              <w:sdtContent>
                <w:r w:rsidRPr="00B330F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</w:p>
        </w:tc>
      </w:tr>
      <w:tr w:rsidR="008A799B" w:rsidRPr="00D55A5F" w:rsidTr="000C6D74">
        <w:trPr>
          <w:trHeight w:val="1115"/>
        </w:trPr>
        <w:tc>
          <w:tcPr>
            <w:tcW w:w="10795" w:type="dxa"/>
            <w:gridSpan w:val="8"/>
            <w:shd w:val="clear" w:color="auto" w:fill="auto"/>
          </w:tcPr>
          <w:p w:rsidR="008A799B" w:rsidRPr="00D55A5F" w:rsidRDefault="008A799B" w:rsidP="008A799B">
            <w:pPr>
              <w:rPr>
                <w:rFonts w:cstheme="minorHAnsi"/>
                <w:b/>
              </w:rPr>
            </w:pPr>
          </w:p>
          <w:p w:rsidR="008A799B" w:rsidRPr="00D55A5F" w:rsidRDefault="008A799B" w:rsidP="008A799B">
            <w:pPr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Do you have any additional detail about what circumstance prompted the request for Intensive Case Management? </w:t>
            </w:r>
            <w:sdt>
              <w:sdtPr>
                <w:rPr>
                  <w:rFonts w:cstheme="minorHAnsi"/>
                  <w:b/>
                </w:rPr>
                <w:id w:val="-271631739"/>
                <w:placeholder>
                  <w:docPart w:val="494563CB90464736ABA857A25C1137D4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</w:p>
          <w:p w:rsidR="008A799B" w:rsidRDefault="008A799B" w:rsidP="008A799B">
            <w:pPr>
              <w:rPr>
                <w:rFonts w:cstheme="minorHAnsi"/>
                <w:b/>
              </w:rPr>
            </w:pPr>
          </w:p>
          <w:p w:rsidR="00A7183B" w:rsidRDefault="00A7183B" w:rsidP="008A799B">
            <w:pPr>
              <w:rPr>
                <w:rFonts w:cstheme="minorHAnsi"/>
                <w:b/>
              </w:rPr>
            </w:pPr>
          </w:p>
          <w:p w:rsidR="00A7183B" w:rsidRPr="00D55A5F" w:rsidRDefault="00A7183B" w:rsidP="008A799B">
            <w:pPr>
              <w:rPr>
                <w:rFonts w:cstheme="minorHAnsi"/>
                <w:b/>
              </w:rPr>
            </w:pPr>
          </w:p>
        </w:tc>
      </w:tr>
      <w:tr w:rsidR="008A799B" w:rsidRPr="00D55A5F" w:rsidTr="000C6D74">
        <w:tc>
          <w:tcPr>
            <w:tcW w:w="10795" w:type="dxa"/>
            <w:gridSpan w:val="8"/>
            <w:shd w:val="clear" w:color="auto" w:fill="BFBFBF" w:themeFill="background1" w:themeFillShade="BF"/>
          </w:tcPr>
          <w:p w:rsidR="008A799B" w:rsidRPr="00D55A5F" w:rsidRDefault="008A799B" w:rsidP="008A799B">
            <w:pPr>
              <w:spacing w:line="360" w:lineRule="auto"/>
              <w:ind w:left="-108"/>
              <w:jc w:val="center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lastRenderedPageBreak/>
              <w:t>SC SUPERVISOR SECTION</w:t>
            </w:r>
          </w:p>
        </w:tc>
      </w:tr>
      <w:tr w:rsidR="008A799B" w:rsidRPr="00D55A5F" w:rsidTr="00BA5DE0">
        <w:tc>
          <w:tcPr>
            <w:tcW w:w="10795" w:type="dxa"/>
            <w:gridSpan w:val="8"/>
            <w:shd w:val="clear" w:color="auto" w:fill="auto"/>
          </w:tcPr>
          <w:p w:rsidR="008A799B" w:rsidRPr="00D55A5F" w:rsidRDefault="008A799B" w:rsidP="008A799B">
            <w:pPr>
              <w:spacing w:line="360" w:lineRule="auto"/>
              <w:rPr>
                <w:rFonts w:cstheme="minorHAnsi"/>
                <w:b/>
              </w:rPr>
            </w:pPr>
            <w:r w:rsidRPr="00D55A5F">
              <w:rPr>
                <w:rFonts w:cstheme="minorHAnsi"/>
                <w:b/>
              </w:rPr>
              <w:t xml:space="preserve">SC Supervisor Attestation: </w:t>
            </w:r>
            <w:sdt>
              <w:sdtPr>
                <w:rPr>
                  <w:rFonts w:cstheme="minorHAnsi"/>
                  <w:b/>
                </w:rPr>
                <w:id w:val="-1011678809"/>
                <w:placeholder>
                  <w:docPart w:val="AAC65DC37A7C46DDAA5AD3A6A48D36D3"/>
                </w:placeholder>
                <w:showingPlcHdr/>
                <w:text/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here to enter text.</w:t>
                </w:r>
              </w:sdtContent>
            </w:sdt>
            <w:r w:rsidRPr="00D55A5F">
              <w:rPr>
                <w:rFonts w:cstheme="minorHAnsi"/>
                <w:b/>
              </w:rPr>
              <w:t xml:space="preserve">  (SCS NAME) reviewed the ICM Referral with the SC on </w:t>
            </w:r>
            <w:sdt>
              <w:sdtPr>
                <w:rPr>
                  <w:rFonts w:cstheme="minorHAnsi"/>
                  <w:b/>
                </w:rPr>
                <w:id w:val="-1650965958"/>
                <w:placeholder>
                  <w:docPart w:val="44F68EA7614C455A8661443BA841A970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D55A5F">
                  <w:rPr>
                    <w:rStyle w:val="PlaceholderText"/>
                    <w:rFonts w:cstheme="minorHAnsi"/>
                  </w:rPr>
                  <w:t>Click or tap to enter a date.</w:t>
                </w:r>
              </w:sdtContent>
            </w:sdt>
            <w:r w:rsidRPr="00D55A5F">
              <w:rPr>
                <w:rFonts w:cstheme="minorHAnsi"/>
                <w:b/>
              </w:rPr>
              <w:t xml:space="preserve"> </w:t>
            </w:r>
          </w:p>
          <w:p w:rsidR="008A799B" w:rsidRPr="00D55A5F" w:rsidRDefault="00023291" w:rsidP="008A799B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14639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99B" w:rsidRPr="00D55A5F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8A799B" w:rsidRPr="00D55A5F">
              <w:rPr>
                <w:rFonts w:cstheme="minorHAnsi"/>
                <w:b/>
              </w:rPr>
              <w:t xml:space="preserve"> The emergent circumstance and any changes in need have been documented in IRecord (notes, MMT, ISP tiles)</w:t>
            </w:r>
          </w:p>
          <w:p w:rsidR="008A799B" w:rsidRPr="00D55A5F" w:rsidRDefault="00023291" w:rsidP="008A799B">
            <w:pPr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332684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99B" w:rsidRPr="00D55A5F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8A799B" w:rsidRPr="00D55A5F">
              <w:rPr>
                <w:rFonts w:cstheme="minorHAnsi"/>
                <w:b/>
              </w:rPr>
              <w:t xml:space="preserve"> I support this request. </w:t>
            </w:r>
          </w:p>
          <w:p w:rsidR="008A799B" w:rsidRPr="00D55A5F" w:rsidRDefault="00023291" w:rsidP="008A799B">
            <w:pPr>
              <w:spacing w:line="360" w:lineRule="auto"/>
              <w:rPr>
                <w:rFonts w:cstheme="minorHAnsi"/>
                <w:b/>
              </w:rPr>
            </w:pPr>
            <w:sdt>
              <w:sdtPr>
                <w:rPr>
                  <w:rFonts w:cstheme="minorHAnsi"/>
                  <w:b/>
                </w:rPr>
                <w:id w:val="-19507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799B" w:rsidRPr="0005386A">
                  <w:rPr>
                    <w:rFonts w:ascii="MS Gothic" w:eastAsia="MS Gothic" w:hAnsi="MS Gothic" w:cstheme="minorHAnsi" w:hint="eastAsia"/>
                    <w:b/>
                  </w:rPr>
                  <w:t>☐</w:t>
                </w:r>
              </w:sdtContent>
            </w:sdt>
            <w:r w:rsidR="008A799B" w:rsidRPr="0005386A">
              <w:rPr>
                <w:rFonts w:cstheme="minorHAnsi"/>
                <w:b/>
              </w:rPr>
              <w:t xml:space="preserve">  </w:t>
            </w:r>
            <w:r w:rsidR="008A799B" w:rsidRPr="0005386A">
              <w:rPr>
                <w:rFonts w:cstheme="minorHAnsi"/>
                <w:b/>
                <w:color w:val="FF0000"/>
              </w:rPr>
              <w:t>Signed/Dated Letter of request from Legal Guardian/Family/Individual is uploaded to iRecord</w:t>
            </w:r>
          </w:p>
        </w:tc>
      </w:tr>
    </w:tbl>
    <w:p w:rsidR="00A876C1" w:rsidRPr="009F129E" w:rsidRDefault="00A876C1" w:rsidP="001029BC">
      <w:pPr>
        <w:rPr>
          <w:b/>
          <w:u w:val="single"/>
        </w:rPr>
      </w:pPr>
    </w:p>
    <w:sectPr w:rsidR="00A876C1" w:rsidRPr="009F129E" w:rsidSect="00B20010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18B5" w:rsidRDefault="003318B5" w:rsidP="00972D42">
      <w:pPr>
        <w:spacing w:after="0" w:line="240" w:lineRule="auto"/>
      </w:pPr>
      <w:r>
        <w:separator/>
      </w:r>
    </w:p>
  </w:endnote>
  <w:endnote w:type="continuationSeparator" w:id="0">
    <w:p w:rsidR="003318B5" w:rsidRDefault="003318B5" w:rsidP="00972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75862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1792F" w:rsidRDefault="00E57EA4" w:rsidP="00E57EA4">
        <w:pPr>
          <w:pStyle w:val="Footer"/>
          <w:pBdr>
            <w:top w:val="single" w:sz="4" w:space="1" w:color="D9D9D9" w:themeColor="background1" w:themeShade="D9"/>
          </w:pBdr>
          <w:ind w:firstLine="720"/>
        </w:pPr>
        <w:r>
          <w:t>5/1/21</w:t>
        </w:r>
        <w:r>
          <w:tab/>
        </w:r>
        <w:r>
          <w:tab/>
        </w:r>
        <w:r w:rsidR="0071792F">
          <w:fldChar w:fldCharType="begin"/>
        </w:r>
        <w:r w:rsidR="0071792F">
          <w:instrText xml:space="preserve"> PAGE   \* MERGEFORMAT </w:instrText>
        </w:r>
        <w:r w:rsidR="0071792F">
          <w:fldChar w:fldCharType="separate"/>
        </w:r>
        <w:r w:rsidR="00023291">
          <w:rPr>
            <w:noProof/>
          </w:rPr>
          <w:t>1</w:t>
        </w:r>
        <w:r w:rsidR="0071792F">
          <w:rPr>
            <w:noProof/>
          </w:rPr>
          <w:fldChar w:fldCharType="end"/>
        </w:r>
        <w:r w:rsidR="0071792F">
          <w:t xml:space="preserve"> | </w:t>
        </w:r>
        <w:r w:rsidR="0071792F">
          <w:rPr>
            <w:color w:val="7F7F7F" w:themeColor="background1" w:themeShade="7F"/>
            <w:spacing w:val="60"/>
          </w:rPr>
          <w:t>Page</w:t>
        </w:r>
      </w:p>
    </w:sdtContent>
  </w:sdt>
  <w:p w:rsidR="0071792F" w:rsidRDefault="007179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18B5" w:rsidRDefault="003318B5" w:rsidP="00972D42">
      <w:pPr>
        <w:spacing w:after="0" w:line="240" w:lineRule="auto"/>
      </w:pPr>
      <w:r>
        <w:separator/>
      </w:r>
    </w:p>
  </w:footnote>
  <w:footnote w:type="continuationSeparator" w:id="0">
    <w:p w:rsidR="003318B5" w:rsidRDefault="003318B5" w:rsidP="00972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92F" w:rsidRPr="004111C6" w:rsidRDefault="0071792F" w:rsidP="004111C6">
    <w:pPr>
      <w:pStyle w:val="Header"/>
      <w:jc w:val="center"/>
      <w:rPr>
        <w:sz w:val="16"/>
        <w:szCs w:val="16"/>
      </w:rPr>
    </w:pPr>
    <w:r w:rsidRPr="004111C6">
      <w:rPr>
        <w:sz w:val="16"/>
        <w:szCs w:val="16"/>
      </w:rPr>
      <w:t>New Jersey Department of Human Services</w:t>
    </w:r>
  </w:p>
  <w:p w:rsidR="0071792F" w:rsidRDefault="0071792F" w:rsidP="009031DF">
    <w:pPr>
      <w:pStyle w:val="Header"/>
      <w:jc w:val="center"/>
    </w:pPr>
    <w:r w:rsidRPr="004111C6">
      <w:rPr>
        <w:b/>
        <w:sz w:val="16"/>
        <w:szCs w:val="16"/>
      </w:rPr>
      <w:t>DIVISION OF DEVELOPMENTAL DISABIL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B7E21"/>
    <w:multiLevelType w:val="hybridMultilevel"/>
    <w:tmpl w:val="ADE48D94"/>
    <w:lvl w:ilvl="0" w:tplc="F9F6F47A">
      <w:numFmt w:val="bullet"/>
      <w:lvlText w:val=""/>
      <w:lvlJc w:val="left"/>
      <w:pPr>
        <w:ind w:left="-45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1" w15:restartNumberingAfterBreak="0">
    <w:nsid w:val="0D6A533C"/>
    <w:multiLevelType w:val="hybridMultilevel"/>
    <w:tmpl w:val="53AA2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C29A6"/>
    <w:multiLevelType w:val="hybridMultilevel"/>
    <w:tmpl w:val="0BF0343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180227D0"/>
    <w:multiLevelType w:val="hybridMultilevel"/>
    <w:tmpl w:val="DB54B7E0"/>
    <w:lvl w:ilvl="0" w:tplc="3934D33A">
      <w:numFmt w:val="bullet"/>
      <w:lvlText w:val=""/>
      <w:lvlJc w:val="left"/>
      <w:pPr>
        <w:ind w:left="-45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4" w15:restartNumberingAfterBreak="0">
    <w:nsid w:val="27290B23"/>
    <w:multiLevelType w:val="hybridMultilevel"/>
    <w:tmpl w:val="53AA2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A0FC2"/>
    <w:multiLevelType w:val="hybridMultilevel"/>
    <w:tmpl w:val="9CB40E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F0629"/>
    <w:multiLevelType w:val="hybridMultilevel"/>
    <w:tmpl w:val="AE9AE9E4"/>
    <w:lvl w:ilvl="0" w:tplc="CEA877F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202FC"/>
    <w:multiLevelType w:val="hybridMultilevel"/>
    <w:tmpl w:val="9A8EB128"/>
    <w:lvl w:ilvl="0" w:tplc="DAC6620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F93511"/>
    <w:multiLevelType w:val="hybridMultilevel"/>
    <w:tmpl w:val="6A9AF886"/>
    <w:lvl w:ilvl="0" w:tplc="4D72817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451A0"/>
    <w:multiLevelType w:val="hybridMultilevel"/>
    <w:tmpl w:val="3F5E4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73D39"/>
    <w:multiLevelType w:val="hybridMultilevel"/>
    <w:tmpl w:val="CAC8D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082695"/>
    <w:multiLevelType w:val="hybridMultilevel"/>
    <w:tmpl w:val="1728B782"/>
    <w:lvl w:ilvl="0" w:tplc="D05610C0">
      <w:numFmt w:val="bullet"/>
      <w:lvlText w:val=""/>
      <w:lvlJc w:val="left"/>
      <w:pPr>
        <w:ind w:left="-45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7"/>
  </w:num>
  <w:num w:numId="5">
    <w:abstractNumId w:val="9"/>
  </w:num>
  <w:num w:numId="6">
    <w:abstractNumId w:val="5"/>
  </w:num>
  <w:num w:numId="7">
    <w:abstractNumId w:val="1"/>
  </w:num>
  <w:num w:numId="8">
    <w:abstractNumId w:val="4"/>
  </w:num>
  <w:num w:numId="9">
    <w:abstractNumId w:val="2"/>
  </w:num>
  <w:num w:numId="10">
    <w:abstractNumId w:val="8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sjQ0MzcyNjA2MjJX0lEKTi0uzszPAykwrAUArz0cvSwAAAA="/>
  </w:docVars>
  <w:rsids>
    <w:rsidRoot w:val="00AA0B05"/>
    <w:rsid w:val="00002870"/>
    <w:rsid w:val="00023291"/>
    <w:rsid w:val="000252BC"/>
    <w:rsid w:val="0003045B"/>
    <w:rsid w:val="0004515D"/>
    <w:rsid w:val="0005386A"/>
    <w:rsid w:val="00056911"/>
    <w:rsid w:val="000611B1"/>
    <w:rsid w:val="00071673"/>
    <w:rsid w:val="00072955"/>
    <w:rsid w:val="00076913"/>
    <w:rsid w:val="00077BE7"/>
    <w:rsid w:val="00092C4B"/>
    <w:rsid w:val="000A0D15"/>
    <w:rsid w:val="000B3D8F"/>
    <w:rsid w:val="000C39BD"/>
    <w:rsid w:val="000C6D74"/>
    <w:rsid w:val="000D6C27"/>
    <w:rsid w:val="000E4DC4"/>
    <w:rsid w:val="000E4F78"/>
    <w:rsid w:val="000F6121"/>
    <w:rsid w:val="001010F4"/>
    <w:rsid w:val="001029BC"/>
    <w:rsid w:val="00115EB0"/>
    <w:rsid w:val="00125563"/>
    <w:rsid w:val="0013781A"/>
    <w:rsid w:val="00154A74"/>
    <w:rsid w:val="00162402"/>
    <w:rsid w:val="00167981"/>
    <w:rsid w:val="00167C10"/>
    <w:rsid w:val="00181EF7"/>
    <w:rsid w:val="001A3ECE"/>
    <w:rsid w:val="001C0C8E"/>
    <w:rsid w:val="001C1B5B"/>
    <w:rsid w:val="001C2A4E"/>
    <w:rsid w:val="001D2594"/>
    <w:rsid w:val="001D48D3"/>
    <w:rsid w:val="001D516C"/>
    <w:rsid w:val="001D6D4F"/>
    <w:rsid w:val="001F095B"/>
    <w:rsid w:val="001F330F"/>
    <w:rsid w:val="001F566E"/>
    <w:rsid w:val="00200688"/>
    <w:rsid w:val="0020305C"/>
    <w:rsid w:val="0020540D"/>
    <w:rsid w:val="00212B26"/>
    <w:rsid w:val="00215A27"/>
    <w:rsid w:val="002323D6"/>
    <w:rsid w:val="00232988"/>
    <w:rsid w:val="00234DEA"/>
    <w:rsid w:val="00240FDB"/>
    <w:rsid w:val="0024120C"/>
    <w:rsid w:val="00242561"/>
    <w:rsid w:val="00263243"/>
    <w:rsid w:val="00265D97"/>
    <w:rsid w:val="00265DB3"/>
    <w:rsid w:val="00266E65"/>
    <w:rsid w:val="002676AB"/>
    <w:rsid w:val="002727E3"/>
    <w:rsid w:val="002760E4"/>
    <w:rsid w:val="00282A84"/>
    <w:rsid w:val="002C01CA"/>
    <w:rsid w:val="002C596D"/>
    <w:rsid w:val="002F224B"/>
    <w:rsid w:val="002F7787"/>
    <w:rsid w:val="00301126"/>
    <w:rsid w:val="003159B1"/>
    <w:rsid w:val="003318B5"/>
    <w:rsid w:val="00331E39"/>
    <w:rsid w:val="00335DEC"/>
    <w:rsid w:val="0033628D"/>
    <w:rsid w:val="003423BE"/>
    <w:rsid w:val="00344B2F"/>
    <w:rsid w:val="0035289C"/>
    <w:rsid w:val="003630E2"/>
    <w:rsid w:val="003634BE"/>
    <w:rsid w:val="00376EAD"/>
    <w:rsid w:val="003A5BC5"/>
    <w:rsid w:val="003B2029"/>
    <w:rsid w:val="003D0438"/>
    <w:rsid w:val="003D2A7E"/>
    <w:rsid w:val="003E273C"/>
    <w:rsid w:val="003E3980"/>
    <w:rsid w:val="003F62F9"/>
    <w:rsid w:val="003F676A"/>
    <w:rsid w:val="00400452"/>
    <w:rsid w:val="0040342C"/>
    <w:rsid w:val="004111C6"/>
    <w:rsid w:val="00416FCD"/>
    <w:rsid w:val="00420C3F"/>
    <w:rsid w:val="00421123"/>
    <w:rsid w:val="00424CBC"/>
    <w:rsid w:val="00440491"/>
    <w:rsid w:val="00456B77"/>
    <w:rsid w:val="0045736F"/>
    <w:rsid w:val="00470B55"/>
    <w:rsid w:val="00475FDA"/>
    <w:rsid w:val="00477AE6"/>
    <w:rsid w:val="0049158A"/>
    <w:rsid w:val="0049216B"/>
    <w:rsid w:val="004A00C3"/>
    <w:rsid w:val="004B1C95"/>
    <w:rsid w:val="004C5884"/>
    <w:rsid w:val="004D7597"/>
    <w:rsid w:val="004D77EA"/>
    <w:rsid w:val="004E2471"/>
    <w:rsid w:val="004F6A0C"/>
    <w:rsid w:val="00502385"/>
    <w:rsid w:val="00521069"/>
    <w:rsid w:val="00521955"/>
    <w:rsid w:val="005375B0"/>
    <w:rsid w:val="00550682"/>
    <w:rsid w:val="00562B6C"/>
    <w:rsid w:val="005766FF"/>
    <w:rsid w:val="00576A68"/>
    <w:rsid w:val="00584837"/>
    <w:rsid w:val="005A7004"/>
    <w:rsid w:val="005D5E30"/>
    <w:rsid w:val="005D7C3B"/>
    <w:rsid w:val="005E6B99"/>
    <w:rsid w:val="005F6C51"/>
    <w:rsid w:val="00603FD2"/>
    <w:rsid w:val="006242E0"/>
    <w:rsid w:val="00627B4D"/>
    <w:rsid w:val="00641A69"/>
    <w:rsid w:val="00647782"/>
    <w:rsid w:val="006863E4"/>
    <w:rsid w:val="006A5F48"/>
    <w:rsid w:val="006D3B8D"/>
    <w:rsid w:val="006E3C36"/>
    <w:rsid w:val="006E3CB1"/>
    <w:rsid w:val="006F05BD"/>
    <w:rsid w:val="00701853"/>
    <w:rsid w:val="0070323A"/>
    <w:rsid w:val="0070341D"/>
    <w:rsid w:val="00705846"/>
    <w:rsid w:val="00715E18"/>
    <w:rsid w:val="0071792F"/>
    <w:rsid w:val="00722794"/>
    <w:rsid w:val="00724097"/>
    <w:rsid w:val="00724FFD"/>
    <w:rsid w:val="0073197C"/>
    <w:rsid w:val="00735A53"/>
    <w:rsid w:val="007374FF"/>
    <w:rsid w:val="007378CD"/>
    <w:rsid w:val="0075130F"/>
    <w:rsid w:val="00757453"/>
    <w:rsid w:val="00767357"/>
    <w:rsid w:val="00775A31"/>
    <w:rsid w:val="00781D2B"/>
    <w:rsid w:val="00787CF1"/>
    <w:rsid w:val="0079136E"/>
    <w:rsid w:val="007966A9"/>
    <w:rsid w:val="007D359E"/>
    <w:rsid w:val="007E1786"/>
    <w:rsid w:val="007E5EF6"/>
    <w:rsid w:val="00806E32"/>
    <w:rsid w:val="00821906"/>
    <w:rsid w:val="00823226"/>
    <w:rsid w:val="008234D9"/>
    <w:rsid w:val="00827BBC"/>
    <w:rsid w:val="008313C4"/>
    <w:rsid w:val="00835FB2"/>
    <w:rsid w:val="00841BB5"/>
    <w:rsid w:val="00843E95"/>
    <w:rsid w:val="00846052"/>
    <w:rsid w:val="008524C3"/>
    <w:rsid w:val="00852C20"/>
    <w:rsid w:val="00852CE0"/>
    <w:rsid w:val="00857E57"/>
    <w:rsid w:val="00870756"/>
    <w:rsid w:val="008821FA"/>
    <w:rsid w:val="008952D1"/>
    <w:rsid w:val="00895DF7"/>
    <w:rsid w:val="008A799B"/>
    <w:rsid w:val="008C072F"/>
    <w:rsid w:val="008C5C0F"/>
    <w:rsid w:val="008C718B"/>
    <w:rsid w:val="008D6BD4"/>
    <w:rsid w:val="008E6017"/>
    <w:rsid w:val="0090131C"/>
    <w:rsid w:val="009031DF"/>
    <w:rsid w:val="00915703"/>
    <w:rsid w:val="00944C81"/>
    <w:rsid w:val="0095085B"/>
    <w:rsid w:val="00954FF0"/>
    <w:rsid w:val="00962964"/>
    <w:rsid w:val="00962DCD"/>
    <w:rsid w:val="00972D42"/>
    <w:rsid w:val="00983B91"/>
    <w:rsid w:val="0099581A"/>
    <w:rsid w:val="009B0602"/>
    <w:rsid w:val="009B138C"/>
    <w:rsid w:val="009C0820"/>
    <w:rsid w:val="009C2547"/>
    <w:rsid w:val="009C36C3"/>
    <w:rsid w:val="009D0DD8"/>
    <w:rsid w:val="009D2B47"/>
    <w:rsid w:val="009D6BB5"/>
    <w:rsid w:val="009D7D5D"/>
    <w:rsid w:val="009E606F"/>
    <w:rsid w:val="009F129E"/>
    <w:rsid w:val="009F436F"/>
    <w:rsid w:val="009F6B14"/>
    <w:rsid w:val="009F7F0A"/>
    <w:rsid w:val="00A16177"/>
    <w:rsid w:val="00A23891"/>
    <w:rsid w:val="00A23C10"/>
    <w:rsid w:val="00A7183B"/>
    <w:rsid w:val="00A76F13"/>
    <w:rsid w:val="00A848C4"/>
    <w:rsid w:val="00A876C1"/>
    <w:rsid w:val="00AA0B05"/>
    <w:rsid w:val="00AB240E"/>
    <w:rsid w:val="00AE0C45"/>
    <w:rsid w:val="00AE49DF"/>
    <w:rsid w:val="00AF5A8F"/>
    <w:rsid w:val="00B10BAA"/>
    <w:rsid w:val="00B11116"/>
    <w:rsid w:val="00B13204"/>
    <w:rsid w:val="00B16E98"/>
    <w:rsid w:val="00B20010"/>
    <w:rsid w:val="00B240AA"/>
    <w:rsid w:val="00B31D0B"/>
    <w:rsid w:val="00B32648"/>
    <w:rsid w:val="00B32E08"/>
    <w:rsid w:val="00B56035"/>
    <w:rsid w:val="00B65AAD"/>
    <w:rsid w:val="00B70921"/>
    <w:rsid w:val="00B75820"/>
    <w:rsid w:val="00B8058B"/>
    <w:rsid w:val="00B926BE"/>
    <w:rsid w:val="00BA001E"/>
    <w:rsid w:val="00BA5486"/>
    <w:rsid w:val="00BA5DE0"/>
    <w:rsid w:val="00BB1BE5"/>
    <w:rsid w:val="00BB3B4B"/>
    <w:rsid w:val="00BC10FB"/>
    <w:rsid w:val="00BC3BDC"/>
    <w:rsid w:val="00BC5293"/>
    <w:rsid w:val="00BD1E9B"/>
    <w:rsid w:val="00BD7723"/>
    <w:rsid w:val="00BD7BE4"/>
    <w:rsid w:val="00BE6471"/>
    <w:rsid w:val="00BE6D40"/>
    <w:rsid w:val="00BF363D"/>
    <w:rsid w:val="00C017EC"/>
    <w:rsid w:val="00C02F90"/>
    <w:rsid w:val="00C14213"/>
    <w:rsid w:val="00C335F6"/>
    <w:rsid w:val="00C45C28"/>
    <w:rsid w:val="00C57027"/>
    <w:rsid w:val="00C7476C"/>
    <w:rsid w:val="00C8707D"/>
    <w:rsid w:val="00CB37F2"/>
    <w:rsid w:val="00CD3498"/>
    <w:rsid w:val="00CE5714"/>
    <w:rsid w:val="00CF0C62"/>
    <w:rsid w:val="00D0142A"/>
    <w:rsid w:val="00D02B33"/>
    <w:rsid w:val="00D157D1"/>
    <w:rsid w:val="00D4232C"/>
    <w:rsid w:val="00D55A5F"/>
    <w:rsid w:val="00D56730"/>
    <w:rsid w:val="00D56BE4"/>
    <w:rsid w:val="00D60BCA"/>
    <w:rsid w:val="00D711A5"/>
    <w:rsid w:val="00D72807"/>
    <w:rsid w:val="00D76787"/>
    <w:rsid w:val="00D81675"/>
    <w:rsid w:val="00D8243E"/>
    <w:rsid w:val="00D8525C"/>
    <w:rsid w:val="00D93B60"/>
    <w:rsid w:val="00D9548C"/>
    <w:rsid w:val="00D95500"/>
    <w:rsid w:val="00D95805"/>
    <w:rsid w:val="00DA19E5"/>
    <w:rsid w:val="00DA3C00"/>
    <w:rsid w:val="00DE2C44"/>
    <w:rsid w:val="00DF38A7"/>
    <w:rsid w:val="00E07D45"/>
    <w:rsid w:val="00E368C3"/>
    <w:rsid w:val="00E43D67"/>
    <w:rsid w:val="00E44DA9"/>
    <w:rsid w:val="00E457D2"/>
    <w:rsid w:val="00E53FDC"/>
    <w:rsid w:val="00E55A4E"/>
    <w:rsid w:val="00E562CC"/>
    <w:rsid w:val="00E57EA4"/>
    <w:rsid w:val="00E66582"/>
    <w:rsid w:val="00E71066"/>
    <w:rsid w:val="00E740CA"/>
    <w:rsid w:val="00E825F9"/>
    <w:rsid w:val="00E8465E"/>
    <w:rsid w:val="00E95119"/>
    <w:rsid w:val="00EB3143"/>
    <w:rsid w:val="00EB32C7"/>
    <w:rsid w:val="00EB7D67"/>
    <w:rsid w:val="00EE468A"/>
    <w:rsid w:val="00F04C23"/>
    <w:rsid w:val="00F062BE"/>
    <w:rsid w:val="00F1618A"/>
    <w:rsid w:val="00F17C22"/>
    <w:rsid w:val="00F40305"/>
    <w:rsid w:val="00F42F7D"/>
    <w:rsid w:val="00F50584"/>
    <w:rsid w:val="00F517DA"/>
    <w:rsid w:val="00F613AE"/>
    <w:rsid w:val="00F70882"/>
    <w:rsid w:val="00F71C59"/>
    <w:rsid w:val="00F81F9A"/>
    <w:rsid w:val="00F846CD"/>
    <w:rsid w:val="00FA19D8"/>
    <w:rsid w:val="00FA28B3"/>
    <w:rsid w:val="00FC4207"/>
    <w:rsid w:val="00FC75F1"/>
    <w:rsid w:val="00FD6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36C32A85-7D21-4382-893D-66A8277A9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8D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77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0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1C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C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52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8525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72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D42"/>
  </w:style>
  <w:style w:type="paragraph" w:styleId="Footer">
    <w:name w:val="footer"/>
    <w:basedOn w:val="Normal"/>
    <w:link w:val="FooterChar"/>
    <w:uiPriority w:val="99"/>
    <w:unhideWhenUsed/>
    <w:rsid w:val="00972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D42"/>
  </w:style>
  <w:style w:type="character" w:styleId="CommentReference">
    <w:name w:val="annotation reference"/>
    <w:basedOn w:val="DefaultParagraphFont"/>
    <w:uiPriority w:val="99"/>
    <w:semiHidden/>
    <w:unhideWhenUsed/>
    <w:rsid w:val="00A848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8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8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8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8C4"/>
    <w:rPr>
      <w:b/>
      <w:bCs/>
      <w:sz w:val="20"/>
      <w:szCs w:val="20"/>
    </w:rPr>
  </w:style>
  <w:style w:type="paragraph" w:styleId="NoSpacing">
    <w:name w:val="No Spacing"/>
    <w:uiPriority w:val="1"/>
    <w:qFormat/>
    <w:rsid w:val="005766F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766F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4778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423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7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DD.SCHelpdesk@dhs.nj.gov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49E4B-F848-426D-95E6-8EBD1426534E}"/>
      </w:docPartPr>
      <w:docPartBody>
        <w:p w:rsidR="001179A2" w:rsidRDefault="001179A2"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1EB90D9FEB4366B70F093A52616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B3DCA-08A7-4C62-86FC-7AE2D8B18034}"/>
      </w:docPartPr>
      <w:docPartBody>
        <w:p w:rsidR="00DF1E4C" w:rsidRDefault="00DF1E4C" w:rsidP="00DF1E4C">
          <w:pPr>
            <w:pStyle w:val="A61EB90D9FEB4366B70F093A5261663D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DF95AE5553422DBF32BC3A3819E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1B5CE-87EC-4B52-8B27-2748C2C4ECC5}"/>
      </w:docPartPr>
      <w:docPartBody>
        <w:p w:rsidR="00191E8C" w:rsidRDefault="00A52A44" w:rsidP="00A52A44">
          <w:pPr>
            <w:pStyle w:val="8BDF95AE5553422DBF32BC3A3819EEFC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655B7CAA72EF4305BF0EBE1D5CAC1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50DD7-052E-4A09-AE3D-EDFA9B10CF8B}"/>
      </w:docPartPr>
      <w:docPartBody>
        <w:p w:rsidR="00185690" w:rsidRDefault="00956746" w:rsidP="00956746">
          <w:pPr>
            <w:pStyle w:val="655B7CAA72EF4305BF0EBE1D5CAC166D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48E50008FE7A4FEBAF2C1EACF406D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490E9-87ED-47B6-8724-649D2D050E90}"/>
      </w:docPartPr>
      <w:docPartBody>
        <w:p w:rsidR="00185690" w:rsidRDefault="00956746" w:rsidP="00956746">
          <w:pPr>
            <w:pStyle w:val="48E50008FE7A4FEBAF2C1EACF406DB49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0F6AA9327148FA9713C0301251B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71192-3CE4-4E1F-B882-309ACE63CC28}"/>
      </w:docPartPr>
      <w:docPartBody>
        <w:p w:rsidR="00185690" w:rsidRDefault="00956746" w:rsidP="00956746">
          <w:pPr>
            <w:pStyle w:val="570F6AA9327148FA9713C0301251BD04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4A4840766FF143FC8E34F9EE5880E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3688C-765F-48DA-A0C2-747C5777C5D2}"/>
      </w:docPartPr>
      <w:docPartBody>
        <w:p w:rsidR="00185690" w:rsidRDefault="00956746" w:rsidP="00956746">
          <w:pPr>
            <w:pStyle w:val="4A4840766FF143FC8E34F9EE5880EA41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212C10A0146C3A7123C206A6B5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E4306-673B-4042-B343-088C75D6295A}"/>
      </w:docPartPr>
      <w:docPartBody>
        <w:p w:rsidR="00185690" w:rsidRDefault="00956746" w:rsidP="00956746">
          <w:pPr>
            <w:pStyle w:val="62C212C10A0146C3A7123C206A6B5556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C12380AC434488A1B09B2620F61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E7730-0E09-4803-A8A8-E9766C767D65}"/>
      </w:docPartPr>
      <w:docPartBody>
        <w:p w:rsidR="00185690" w:rsidRDefault="00956746" w:rsidP="00956746">
          <w:pPr>
            <w:pStyle w:val="0EC12380AC434488A1B09B2620F611E5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432AE3AC549CC9DA69AD98FC09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C87CB-0903-4677-9BD1-70948239F031}"/>
      </w:docPartPr>
      <w:docPartBody>
        <w:p w:rsidR="00185690" w:rsidRDefault="00956746" w:rsidP="00956746">
          <w:pPr>
            <w:pStyle w:val="5A1432AE3AC549CC9DA69AD98FC09344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EDDB663D614310AEBF03D35548D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056D8-7092-4ACD-AB50-F9899BE4CF6F}"/>
      </w:docPartPr>
      <w:docPartBody>
        <w:p w:rsidR="00185690" w:rsidRDefault="00956746" w:rsidP="00956746">
          <w:pPr>
            <w:pStyle w:val="1FEDDB663D614310AEBF03D35548D3EE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8F57576E9348DB830F61C7164F1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0270F-B4CF-487C-AEF6-D29318D5F159}"/>
      </w:docPartPr>
      <w:docPartBody>
        <w:p w:rsidR="00185690" w:rsidRDefault="00956746" w:rsidP="00956746">
          <w:pPr>
            <w:pStyle w:val="308F57576E9348DB830F61C7164F18E2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1018610A2416CAD31918788D6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8BDD1-F2BA-4464-B0BE-1072A10D692D}"/>
      </w:docPartPr>
      <w:docPartBody>
        <w:p w:rsidR="00185690" w:rsidRDefault="00956746" w:rsidP="00956746">
          <w:pPr>
            <w:pStyle w:val="79B1018610A2416CAD31918788D69216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E51834B86492796AB6408EA511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EAA68-C5CB-43E2-B88A-7D1B69FBBCA1}"/>
      </w:docPartPr>
      <w:docPartBody>
        <w:p w:rsidR="00185690" w:rsidRDefault="00956746" w:rsidP="00956746">
          <w:pPr>
            <w:pStyle w:val="957E51834B86492796AB6408EA51105D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3676EFE9E141F697C2EC9A3BF22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DEC95-0360-45FE-8BB7-85192FD8CC0E}"/>
      </w:docPartPr>
      <w:docPartBody>
        <w:p w:rsidR="00185690" w:rsidRDefault="00956746" w:rsidP="00956746">
          <w:pPr>
            <w:pStyle w:val="7B3676EFE9E141F697C2EC9A3BF221B5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2F9A9432EE43D7A645FDFDDF4E9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FA41D-D8AF-4D33-B1FC-F834F6AD1B0F}"/>
      </w:docPartPr>
      <w:docPartBody>
        <w:p w:rsidR="00185690" w:rsidRDefault="00956746" w:rsidP="00956746">
          <w:pPr>
            <w:pStyle w:val="DF2F9A9432EE43D7A645FDFDDF4E9194"/>
          </w:pPr>
          <w:r w:rsidRPr="00B663C9">
            <w:rPr>
              <w:rStyle w:val="PlaceholderText"/>
            </w:rPr>
            <w:t>Click or tap to enter a date.</w:t>
          </w:r>
        </w:p>
      </w:docPartBody>
    </w:docPart>
    <w:docPart>
      <w:docPartPr>
        <w:name w:val="56C810DBD39C4736BD2386FE0CFEF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F68C1-905C-4E4C-9724-7BB6C2632DA2}"/>
      </w:docPartPr>
      <w:docPartBody>
        <w:p w:rsidR="00185690" w:rsidRDefault="00956746" w:rsidP="00956746">
          <w:pPr>
            <w:pStyle w:val="56C810DBD39C4736BD2386FE0CFEF8C8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E3430BAC5DE04B779AF00D157450B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7CA83-D4E6-4A4B-9375-D80F603B7A55}"/>
      </w:docPartPr>
      <w:docPartBody>
        <w:p w:rsidR="00185690" w:rsidRDefault="00956746" w:rsidP="00956746">
          <w:pPr>
            <w:pStyle w:val="E3430BAC5DE04B779AF00D157450B43A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477B27A772304C0B8CEE64FAEA0E2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7DD48-47A7-4736-83D5-FEC4D9314488}"/>
      </w:docPartPr>
      <w:docPartBody>
        <w:p w:rsidR="00185690" w:rsidRDefault="00956746" w:rsidP="00956746">
          <w:pPr>
            <w:pStyle w:val="477B27A772304C0B8CEE64FAEA0E22C9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D95E2F3685224B73A809383B1A7F0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4F523-5582-4A0B-9676-16A84125F57A}"/>
      </w:docPartPr>
      <w:docPartBody>
        <w:p w:rsidR="00185690" w:rsidRDefault="00956746" w:rsidP="00956746">
          <w:pPr>
            <w:pStyle w:val="D95E2F3685224B73A809383B1A7F0A23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8903DF2A7E46D9B4224B412878F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0F12-234B-4261-81D5-8A0193D39D35}"/>
      </w:docPartPr>
      <w:docPartBody>
        <w:p w:rsidR="00185690" w:rsidRDefault="00956746" w:rsidP="00956746">
          <w:pPr>
            <w:pStyle w:val="558903DF2A7E46D9B4224B412878F4E6"/>
          </w:pPr>
          <w:r w:rsidRPr="00B330F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D5D3914A4774F2288AD7E01769EE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68FD1-C902-4894-9754-90A3A17450DE}"/>
      </w:docPartPr>
      <w:docPartBody>
        <w:p w:rsidR="00AD1A3C" w:rsidRDefault="00185690" w:rsidP="00185690">
          <w:pPr>
            <w:pStyle w:val="DD5D3914A4774F2288AD7E01769EE7F7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E0BD3B51E38E47EBBDBE249C72775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1A561-857D-4F25-9E35-3B39191411DC}"/>
      </w:docPartPr>
      <w:docPartBody>
        <w:p w:rsidR="00AD1A3C" w:rsidRDefault="00185690" w:rsidP="00185690">
          <w:pPr>
            <w:pStyle w:val="E0BD3B51E38E47EBBDBE249C72775380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690B95075E7548B0AD8DE613E081A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5245A-9FAC-4349-B84C-86F415C9EBB6}"/>
      </w:docPartPr>
      <w:docPartBody>
        <w:p w:rsidR="00AD1A3C" w:rsidRDefault="00185690" w:rsidP="00185690">
          <w:pPr>
            <w:pStyle w:val="690B95075E7548B0AD8DE613E081AC1D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64F98E16D38143AEA0F810AB1250F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905E6-870D-445B-87F8-C48573F08AA3}"/>
      </w:docPartPr>
      <w:docPartBody>
        <w:p w:rsidR="00AD1A3C" w:rsidRDefault="00185690" w:rsidP="00185690">
          <w:pPr>
            <w:pStyle w:val="64F98E16D38143AEA0F810AB1250F898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04E7DA786709425A81D74DAF08A8D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32FF8-61B2-4C37-9546-E299EC26451A}"/>
      </w:docPartPr>
      <w:docPartBody>
        <w:p w:rsidR="00AD1A3C" w:rsidRDefault="00185690" w:rsidP="00185690">
          <w:pPr>
            <w:pStyle w:val="04E7DA786709425A81D74DAF08A8D9EA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D47BD0A423854DA3A13B88C6ADAC0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1916F-BDF1-4A6E-A30E-521AC6CCF8F7}"/>
      </w:docPartPr>
      <w:docPartBody>
        <w:p w:rsidR="00AD1A3C" w:rsidRDefault="00185690" w:rsidP="00185690">
          <w:pPr>
            <w:pStyle w:val="D47BD0A423854DA3A13B88C6ADAC0F53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450D45E31B1A4091BD2E41A5A872E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62E5C-6378-4D71-B3AE-4095185C2416}"/>
      </w:docPartPr>
      <w:docPartBody>
        <w:p w:rsidR="00AD1A3C" w:rsidRDefault="00185690" w:rsidP="00185690">
          <w:pPr>
            <w:pStyle w:val="450D45E31B1A4091BD2E41A5A872E716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5659E8E196FE44FE9BFC58A62B5EA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29C6A-6745-4A19-8B99-54681B4A3C2D}"/>
      </w:docPartPr>
      <w:docPartBody>
        <w:p w:rsidR="00AD1A3C" w:rsidRDefault="00185690" w:rsidP="00185690">
          <w:pPr>
            <w:pStyle w:val="5659E8E196FE44FE9BFC58A62B5EA7AC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5B23711A21D54BDEBFAA52C78440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D00A0-67D6-4DDA-9BE2-5DCB72B79BC1}"/>
      </w:docPartPr>
      <w:docPartBody>
        <w:p w:rsidR="00AD1A3C" w:rsidRDefault="00185690" w:rsidP="00185690">
          <w:pPr>
            <w:pStyle w:val="5B23711A21D54BDEBFAA52C78440A12B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0303F2A613A04F4EA19992BCCC52A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5968F-D75C-462D-BA3F-2EADC8A1010C}"/>
      </w:docPartPr>
      <w:docPartBody>
        <w:p w:rsidR="00AD1A3C" w:rsidRDefault="00185690" w:rsidP="00185690">
          <w:pPr>
            <w:pStyle w:val="0303F2A613A04F4EA19992BCCC52A180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DEB4977266E24E38BD480FD4CBBEE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37A37-0729-49A7-BC5F-19FE81ED6DDF}"/>
      </w:docPartPr>
      <w:docPartBody>
        <w:p w:rsidR="00AD1A3C" w:rsidRDefault="00185690" w:rsidP="00185690">
          <w:pPr>
            <w:pStyle w:val="DEB4977266E24E38BD480FD4CBBEE2C9"/>
          </w:pPr>
          <w:r w:rsidRPr="00B330F4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31FA4-22F3-49A0-B450-8C4EC8236F4A}"/>
      </w:docPartPr>
      <w:docPartBody>
        <w:p w:rsidR="00C746C5" w:rsidRDefault="00AD1A3C"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92F409-33EE-4EEF-AF45-3B2696227009}"/>
      </w:docPartPr>
      <w:docPartBody>
        <w:p w:rsidR="00C746C5" w:rsidRDefault="00AD1A3C">
          <w:r w:rsidRPr="00FF69B7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770E7099E7427AA6B99AF3A21DD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806D9-EE05-4F2D-9DD4-588383395D07}"/>
      </w:docPartPr>
      <w:docPartBody>
        <w:p w:rsidR="00C746C5" w:rsidRDefault="00AD1A3C" w:rsidP="00AD1A3C">
          <w:pPr>
            <w:pStyle w:val="99770E7099E7427AA6B99AF3A21DD2DD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325515BB87644D6CA4616924124B2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1527B-77DF-4948-ACD9-62FA0C1ADEF5}"/>
      </w:docPartPr>
      <w:docPartBody>
        <w:p w:rsidR="00C746C5" w:rsidRDefault="00AD1A3C" w:rsidP="00AD1A3C">
          <w:pPr>
            <w:pStyle w:val="325515BB87644D6CA4616924124B204F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B84B7FECB5B24F188569DC0965BB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53503-B77D-4C17-AC60-01A89F909D3B}"/>
      </w:docPartPr>
      <w:docPartBody>
        <w:p w:rsidR="00C746C5" w:rsidRDefault="00AD1A3C" w:rsidP="00AD1A3C">
          <w:pPr>
            <w:pStyle w:val="B84B7FECB5B24F188569DC0965BB3C23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F18BFD4CD3C34F5BB867FF1AC08F5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A7AAF-C735-4817-861D-B957B1C81838}"/>
      </w:docPartPr>
      <w:docPartBody>
        <w:p w:rsidR="00C746C5" w:rsidRDefault="00AD1A3C" w:rsidP="00AD1A3C">
          <w:pPr>
            <w:pStyle w:val="F18BFD4CD3C34F5BB867FF1AC08F5129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ACB8EAEC0A094590871A1145B7FE1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8E203-1B8F-4044-9B70-ECC0A7DD980E}"/>
      </w:docPartPr>
      <w:docPartBody>
        <w:p w:rsidR="000D0212" w:rsidRDefault="00392680" w:rsidP="00392680">
          <w:pPr>
            <w:pStyle w:val="ACB8EAEC0A094590871A1145B7FE1396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B1FE63D6C69A4B22893A4CC4FD282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A91D1-0D2D-493A-9B81-4E596F3D4081}"/>
      </w:docPartPr>
      <w:docPartBody>
        <w:p w:rsidR="000D0212" w:rsidRDefault="00392680" w:rsidP="00392680">
          <w:pPr>
            <w:pStyle w:val="B1FE63D6C69A4B22893A4CC4FD28232A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4014BCD6E7C84F92B8027F2B57C93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78E88-218D-4049-9075-703C8A5A5EB4}"/>
      </w:docPartPr>
      <w:docPartBody>
        <w:p w:rsidR="000D0212" w:rsidRDefault="00392680" w:rsidP="00392680">
          <w:pPr>
            <w:pStyle w:val="4014BCD6E7C84F92B8027F2B57C93C6B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424EE810316444E78AD93781EEDA0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CF3E5-C4D2-4816-A3E6-2FED482DC5AC}"/>
      </w:docPartPr>
      <w:docPartBody>
        <w:p w:rsidR="00157A15" w:rsidRDefault="007B1009" w:rsidP="007B1009">
          <w:pPr>
            <w:pStyle w:val="424EE810316444E78AD93781EEDA0E3C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7AB8A197EE4434A84B8987F9E37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B05A1-77A9-4301-838E-6BE4485FCDE9}"/>
      </w:docPartPr>
      <w:docPartBody>
        <w:p w:rsidR="00157A15" w:rsidRDefault="007B1009" w:rsidP="007B1009">
          <w:pPr>
            <w:pStyle w:val="A27AB8A197EE4434A84B8987F9E3756E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D2748DDB22F348BE94AA5E2291F82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DD2D1-6CBC-4640-B9E4-6F60EEE40FFE}"/>
      </w:docPartPr>
      <w:docPartBody>
        <w:p w:rsidR="00157A15" w:rsidRDefault="007B1009" w:rsidP="007B1009">
          <w:pPr>
            <w:pStyle w:val="D2748DDB22F348BE94AA5E2291F82720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632AD423EE904C94941AD3DC8FDDF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C1CD2-5A0C-4032-9D0F-E6ED197C8B5A}"/>
      </w:docPartPr>
      <w:docPartBody>
        <w:p w:rsidR="00157A15" w:rsidRDefault="007B1009" w:rsidP="007B1009">
          <w:pPr>
            <w:pStyle w:val="632AD423EE904C94941AD3DC8FDDF67E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32FBBF7F9AC44732A03BD03312A4A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25BB-E9DB-4AC0-AFA2-90C081C6C4C5}"/>
      </w:docPartPr>
      <w:docPartBody>
        <w:p w:rsidR="00157A15" w:rsidRDefault="007B1009" w:rsidP="007B1009">
          <w:pPr>
            <w:pStyle w:val="32FBBF7F9AC44732A03BD03312A4A518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5A12791645984C309F137783DF462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29E83-C182-4D19-95AE-A0CFBDB9245D}"/>
      </w:docPartPr>
      <w:docPartBody>
        <w:p w:rsidR="00157A15" w:rsidRDefault="007B1009" w:rsidP="007B1009">
          <w:pPr>
            <w:pStyle w:val="5A12791645984C309F137783DF462508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4563CB90464736ABA857A25C113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7ED52-A820-43DF-97A0-4A779C397E1C}"/>
      </w:docPartPr>
      <w:docPartBody>
        <w:p w:rsidR="00157A15" w:rsidRDefault="007B1009" w:rsidP="007B1009">
          <w:pPr>
            <w:pStyle w:val="494563CB90464736ABA857A25C1137D4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68C74E85843CA8C6E4FF9901AC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3B87-A3C1-4A1D-9BF4-9E7B989E7DED}"/>
      </w:docPartPr>
      <w:docPartBody>
        <w:p w:rsidR="00157A15" w:rsidRDefault="007B1009" w:rsidP="007B1009">
          <w:pPr>
            <w:pStyle w:val="F2F68C74E85843CA8C6E4FF9901ACF12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19EA4C2E4EB64E4A9CFBDD78BE42D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A35C8-B22A-4FA0-BBAB-6F6C4655F51D}"/>
      </w:docPartPr>
      <w:docPartBody>
        <w:p w:rsidR="00157A15" w:rsidRDefault="007B1009" w:rsidP="007B1009">
          <w:pPr>
            <w:pStyle w:val="19EA4C2E4EB64E4A9CFBDD78BE42DD88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2C8362DBDE8B44E589F9183BF6C8D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B65D2-8163-4855-8093-F0F96F5A5794}"/>
      </w:docPartPr>
      <w:docPartBody>
        <w:p w:rsidR="00157A15" w:rsidRDefault="007B1009" w:rsidP="007B1009">
          <w:pPr>
            <w:pStyle w:val="2C8362DBDE8B44E589F9183BF6C8D5CA"/>
          </w:pPr>
          <w:r w:rsidRPr="0024101B">
            <w:rPr>
              <w:rStyle w:val="PlaceholderText"/>
            </w:rPr>
            <w:t>Click here to enter text.</w:t>
          </w:r>
        </w:p>
      </w:docPartBody>
    </w:docPart>
    <w:docPart>
      <w:docPartPr>
        <w:name w:val="92C1CAA851CB494AAA75AF7AA9F14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90164-A838-4403-AD61-4A02CFD9D642}"/>
      </w:docPartPr>
      <w:docPartBody>
        <w:p w:rsidR="00157A15" w:rsidRDefault="007B1009" w:rsidP="007B1009">
          <w:pPr>
            <w:pStyle w:val="92C1CAA851CB494AAA75AF7AA9F14EA0"/>
          </w:pPr>
          <w:r w:rsidRPr="00FF69B7">
            <w:rPr>
              <w:rStyle w:val="PlaceholderText"/>
            </w:rPr>
            <w:t>Choose an item.</w:t>
          </w:r>
        </w:p>
      </w:docPartBody>
    </w:docPart>
    <w:docPart>
      <w:docPartPr>
        <w:name w:val="AAC65DC37A7C46DDAA5AD3A6A48D3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8080E-1229-492D-B813-AF607312A913}"/>
      </w:docPartPr>
      <w:docPartBody>
        <w:p w:rsidR="00157A15" w:rsidRDefault="007B1009" w:rsidP="007B1009">
          <w:pPr>
            <w:pStyle w:val="AAC65DC37A7C46DDAA5AD3A6A48D36D3"/>
          </w:pPr>
          <w:r w:rsidRPr="00B330F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F68EA7614C455A8661443BA841A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61751-44FF-4164-A3C6-2BAB7534D183}"/>
      </w:docPartPr>
      <w:docPartBody>
        <w:p w:rsidR="00157A15" w:rsidRDefault="007B1009" w:rsidP="007B1009">
          <w:pPr>
            <w:pStyle w:val="44F68EA7614C455A8661443BA841A970"/>
          </w:pPr>
          <w:r w:rsidRPr="00B330F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201B6"/>
    <w:rsid w:val="00062C95"/>
    <w:rsid w:val="000D0212"/>
    <w:rsid w:val="00112928"/>
    <w:rsid w:val="001179A2"/>
    <w:rsid w:val="00157A15"/>
    <w:rsid w:val="00185690"/>
    <w:rsid w:val="00191E8C"/>
    <w:rsid w:val="0020239F"/>
    <w:rsid w:val="003201B6"/>
    <w:rsid w:val="00392680"/>
    <w:rsid w:val="003B7BE9"/>
    <w:rsid w:val="003F7FDE"/>
    <w:rsid w:val="004655E1"/>
    <w:rsid w:val="005D72C3"/>
    <w:rsid w:val="006C58B3"/>
    <w:rsid w:val="0075629E"/>
    <w:rsid w:val="00767F9E"/>
    <w:rsid w:val="007B1009"/>
    <w:rsid w:val="00805770"/>
    <w:rsid w:val="0083310C"/>
    <w:rsid w:val="008C3465"/>
    <w:rsid w:val="008E0951"/>
    <w:rsid w:val="008F2A0B"/>
    <w:rsid w:val="0093544F"/>
    <w:rsid w:val="009443DF"/>
    <w:rsid w:val="00956746"/>
    <w:rsid w:val="00990F6E"/>
    <w:rsid w:val="009F4A55"/>
    <w:rsid w:val="00A356A5"/>
    <w:rsid w:val="00A52A44"/>
    <w:rsid w:val="00A8254B"/>
    <w:rsid w:val="00AC513B"/>
    <w:rsid w:val="00AD1A3C"/>
    <w:rsid w:val="00AD3658"/>
    <w:rsid w:val="00BB3B1F"/>
    <w:rsid w:val="00C1636C"/>
    <w:rsid w:val="00C746C5"/>
    <w:rsid w:val="00CB1CDF"/>
    <w:rsid w:val="00D04282"/>
    <w:rsid w:val="00D2759D"/>
    <w:rsid w:val="00D50517"/>
    <w:rsid w:val="00DF1E4C"/>
    <w:rsid w:val="00E02605"/>
    <w:rsid w:val="00E1345A"/>
    <w:rsid w:val="00ED4354"/>
    <w:rsid w:val="00F56070"/>
    <w:rsid w:val="00F57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1009"/>
    <w:rPr>
      <w:color w:val="808080"/>
    </w:rPr>
  </w:style>
  <w:style w:type="paragraph" w:customStyle="1" w:styleId="C415E1D2330B4746852A0CC85379E1CC">
    <w:name w:val="C415E1D2330B4746852A0CC85379E1CC"/>
    <w:rsid w:val="003201B6"/>
  </w:style>
  <w:style w:type="paragraph" w:customStyle="1" w:styleId="946EA429432C4B9290D1219F99F8E1E2">
    <w:name w:val="946EA429432C4B9290D1219F99F8E1E2"/>
    <w:rsid w:val="003201B6"/>
  </w:style>
  <w:style w:type="paragraph" w:customStyle="1" w:styleId="C3594BC86C32444AB676810025193620">
    <w:name w:val="C3594BC86C32444AB676810025193620"/>
    <w:rsid w:val="003201B6"/>
  </w:style>
  <w:style w:type="paragraph" w:customStyle="1" w:styleId="41CC3EADE82D45AB9EE222E28C70558B">
    <w:name w:val="41CC3EADE82D45AB9EE222E28C70558B"/>
    <w:rsid w:val="003201B6"/>
  </w:style>
  <w:style w:type="paragraph" w:customStyle="1" w:styleId="C0A22F5E191546F78578819020870D5F">
    <w:name w:val="C0A22F5E191546F78578819020870D5F"/>
    <w:rsid w:val="003201B6"/>
  </w:style>
  <w:style w:type="paragraph" w:customStyle="1" w:styleId="867803B82DA34233AF23DC65C4B53F84">
    <w:name w:val="867803B82DA34233AF23DC65C4B53F84"/>
    <w:rsid w:val="003201B6"/>
  </w:style>
  <w:style w:type="paragraph" w:customStyle="1" w:styleId="DFF544C93DC24C2DBF924F71E6CCC746">
    <w:name w:val="DFF544C93DC24C2DBF924F71E6CCC746"/>
    <w:rsid w:val="003201B6"/>
  </w:style>
  <w:style w:type="paragraph" w:customStyle="1" w:styleId="1BA3B45003684281AC4222C09AC9CA56">
    <w:name w:val="1BA3B45003684281AC4222C09AC9CA56"/>
    <w:rsid w:val="003201B6"/>
  </w:style>
  <w:style w:type="paragraph" w:customStyle="1" w:styleId="4AED1445F75949D7905A75902CE016A9">
    <w:name w:val="4AED1445F75949D7905A75902CE016A9"/>
    <w:rsid w:val="003201B6"/>
  </w:style>
  <w:style w:type="paragraph" w:customStyle="1" w:styleId="51FCD12132984F2D8157597409B9A566">
    <w:name w:val="51FCD12132984F2D8157597409B9A566"/>
    <w:rsid w:val="003201B6"/>
  </w:style>
  <w:style w:type="paragraph" w:customStyle="1" w:styleId="E4D1B19867484A279EA360A6FB494C68">
    <w:name w:val="E4D1B19867484A279EA360A6FB494C68"/>
    <w:rsid w:val="003201B6"/>
  </w:style>
  <w:style w:type="paragraph" w:customStyle="1" w:styleId="6FB3B44C2B1D429DA6BEFC68C6D356E9">
    <w:name w:val="6FB3B44C2B1D429DA6BEFC68C6D356E9"/>
    <w:rsid w:val="003201B6"/>
  </w:style>
  <w:style w:type="paragraph" w:customStyle="1" w:styleId="86206EB1ADC74622BB871CBA2D1A60F5">
    <w:name w:val="86206EB1ADC74622BB871CBA2D1A60F5"/>
    <w:rsid w:val="003201B6"/>
  </w:style>
  <w:style w:type="paragraph" w:customStyle="1" w:styleId="FE9657C574EC426F98E1E3BAEF5443E7">
    <w:name w:val="FE9657C574EC426F98E1E3BAEF5443E7"/>
    <w:rsid w:val="003201B6"/>
  </w:style>
  <w:style w:type="paragraph" w:customStyle="1" w:styleId="083CD20D57CE4883A0EB1A7A0123488F">
    <w:name w:val="083CD20D57CE4883A0EB1A7A0123488F"/>
    <w:rsid w:val="003201B6"/>
  </w:style>
  <w:style w:type="paragraph" w:customStyle="1" w:styleId="7D238D5425114899AB950D071DC54E42">
    <w:name w:val="7D238D5425114899AB950D071DC54E42"/>
    <w:rsid w:val="003201B6"/>
  </w:style>
  <w:style w:type="paragraph" w:customStyle="1" w:styleId="EF860206FA5443438BDB986D60BCC133">
    <w:name w:val="EF860206FA5443438BDB986D60BCC133"/>
    <w:rsid w:val="003201B6"/>
  </w:style>
  <w:style w:type="paragraph" w:customStyle="1" w:styleId="3AF928C9134B4B00A5E55D03BD192586">
    <w:name w:val="3AF928C9134B4B00A5E55D03BD192586"/>
    <w:rsid w:val="003201B6"/>
  </w:style>
  <w:style w:type="paragraph" w:customStyle="1" w:styleId="D1F33449E8334B2FBED035C06B54927D">
    <w:name w:val="D1F33449E8334B2FBED035C06B54927D"/>
    <w:rsid w:val="003201B6"/>
  </w:style>
  <w:style w:type="paragraph" w:customStyle="1" w:styleId="3943FD30741F462C8B94E28C10FE63D6">
    <w:name w:val="3943FD30741F462C8B94E28C10FE63D6"/>
    <w:rsid w:val="003201B6"/>
  </w:style>
  <w:style w:type="paragraph" w:customStyle="1" w:styleId="BF8A7BF8CF04413896B7BDAB7D866C85">
    <w:name w:val="BF8A7BF8CF04413896B7BDAB7D866C85"/>
    <w:rsid w:val="003201B6"/>
  </w:style>
  <w:style w:type="paragraph" w:customStyle="1" w:styleId="AFD25E50377840608121043127295E9F">
    <w:name w:val="AFD25E50377840608121043127295E9F"/>
    <w:rsid w:val="003201B6"/>
  </w:style>
  <w:style w:type="paragraph" w:customStyle="1" w:styleId="28CF98838F7341099E1CE269C2D50231">
    <w:name w:val="28CF98838F7341099E1CE269C2D50231"/>
    <w:rsid w:val="003201B6"/>
  </w:style>
  <w:style w:type="paragraph" w:customStyle="1" w:styleId="88B714E1222C4BD8B4342AE4416592AE">
    <w:name w:val="88B714E1222C4BD8B4342AE4416592AE"/>
    <w:rsid w:val="003201B6"/>
  </w:style>
  <w:style w:type="paragraph" w:customStyle="1" w:styleId="9DB8316532A34FAABE1A3D506C072C06">
    <w:name w:val="9DB8316532A34FAABE1A3D506C072C06"/>
    <w:rsid w:val="003201B6"/>
  </w:style>
  <w:style w:type="paragraph" w:customStyle="1" w:styleId="772FC16621D64C3BAB2EEB15C0DAEBDC">
    <w:name w:val="772FC16621D64C3BAB2EEB15C0DAEBDC"/>
    <w:rsid w:val="003201B6"/>
  </w:style>
  <w:style w:type="paragraph" w:customStyle="1" w:styleId="20E715D6F58142B9BE8A500B84724910">
    <w:name w:val="20E715D6F58142B9BE8A500B84724910"/>
    <w:rsid w:val="003201B6"/>
  </w:style>
  <w:style w:type="paragraph" w:customStyle="1" w:styleId="9052E115E6A44AA68473AAAAE7F993A4">
    <w:name w:val="9052E115E6A44AA68473AAAAE7F993A4"/>
    <w:rsid w:val="003201B6"/>
  </w:style>
  <w:style w:type="paragraph" w:customStyle="1" w:styleId="A3CF91FD2E9248A698A34661803F2DDD">
    <w:name w:val="A3CF91FD2E9248A698A34661803F2DDD"/>
    <w:rsid w:val="003201B6"/>
  </w:style>
  <w:style w:type="paragraph" w:customStyle="1" w:styleId="BFD81C3EA2994AA3A632B792020ED6BC">
    <w:name w:val="BFD81C3EA2994AA3A632B792020ED6BC"/>
    <w:rsid w:val="003201B6"/>
  </w:style>
  <w:style w:type="paragraph" w:customStyle="1" w:styleId="9BBCB4520B9C4F3EBBEDC10EB11548F0">
    <w:name w:val="9BBCB4520B9C4F3EBBEDC10EB11548F0"/>
    <w:rsid w:val="003201B6"/>
  </w:style>
  <w:style w:type="paragraph" w:customStyle="1" w:styleId="369D0F8EBCD8406C815EB4108BE4CDC6">
    <w:name w:val="369D0F8EBCD8406C815EB4108BE4CDC6"/>
    <w:rsid w:val="003201B6"/>
  </w:style>
  <w:style w:type="paragraph" w:customStyle="1" w:styleId="37A4CC17734447F8A4B3CE0BE20F4987">
    <w:name w:val="37A4CC17734447F8A4B3CE0BE20F4987"/>
    <w:rsid w:val="003201B6"/>
  </w:style>
  <w:style w:type="paragraph" w:customStyle="1" w:styleId="E69D23E4FF1840B9B0F76ACE89CB86BA">
    <w:name w:val="E69D23E4FF1840B9B0F76ACE89CB86BA"/>
    <w:rsid w:val="003201B6"/>
  </w:style>
  <w:style w:type="paragraph" w:customStyle="1" w:styleId="EE3B8B5E0B814C3E9E19D1C7C29D0BDE">
    <w:name w:val="EE3B8B5E0B814C3E9E19D1C7C29D0BDE"/>
    <w:rsid w:val="003201B6"/>
  </w:style>
  <w:style w:type="paragraph" w:customStyle="1" w:styleId="A3F91C6A9C5A417DA9D65D60C9E387A4">
    <w:name w:val="A3F91C6A9C5A417DA9D65D60C9E387A4"/>
    <w:rsid w:val="003201B6"/>
  </w:style>
  <w:style w:type="paragraph" w:customStyle="1" w:styleId="11E787B9CCE44BC3B3C9320CB8986F34">
    <w:name w:val="11E787B9CCE44BC3B3C9320CB8986F34"/>
    <w:rsid w:val="003201B6"/>
  </w:style>
  <w:style w:type="paragraph" w:customStyle="1" w:styleId="C195BA2340FA488E8B61532141B9BBA3">
    <w:name w:val="C195BA2340FA488E8B61532141B9BBA3"/>
    <w:rsid w:val="003201B6"/>
  </w:style>
  <w:style w:type="paragraph" w:customStyle="1" w:styleId="A296293710764EE39AFA71C6F2FD699B">
    <w:name w:val="A296293710764EE39AFA71C6F2FD699B"/>
    <w:rsid w:val="003201B6"/>
  </w:style>
  <w:style w:type="paragraph" w:customStyle="1" w:styleId="44DE9F82FA484AB1808016EE559A0A08">
    <w:name w:val="44DE9F82FA484AB1808016EE559A0A08"/>
    <w:rsid w:val="003201B6"/>
  </w:style>
  <w:style w:type="paragraph" w:customStyle="1" w:styleId="52E64AF05658421391AF422AE422EB26">
    <w:name w:val="52E64AF05658421391AF422AE422EB26"/>
    <w:rsid w:val="003201B6"/>
  </w:style>
  <w:style w:type="paragraph" w:customStyle="1" w:styleId="9CBDBC9DC1F44F4581C0CA36123FFA08">
    <w:name w:val="9CBDBC9DC1F44F4581C0CA36123FFA08"/>
    <w:rsid w:val="003201B6"/>
  </w:style>
  <w:style w:type="paragraph" w:customStyle="1" w:styleId="B0F53EE2C47D47D094B389B05245732F">
    <w:name w:val="B0F53EE2C47D47D094B389B05245732F"/>
    <w:rsid w:val="003201B6"/>
  </w:style>
  <w:style w:type="paragraph" w:customStyle="1" w:styleId="29D921F884B04B3996E0FE32CF4D3D0B">
    <w:name w:val="29D921F884B04B3996E0FE32CF4D3D0B"/>
    <w:rsid w:val="003201B6"/>
  </w:style>
  <w:style w:type="paragraph" w:customStyle="1" w:styleId="3099FBF9C45F4161B9BFD0C90E6EF925">
    <w:name w:val="3099FBF9C45F4161B9BFD0C90E6EF925"/>
    <w:rsid w:val="003201B6"/>
  </w:style>
  <w:style w:type="paragraph" w:customStyle="1" w:styleId="C16EE4BA338541758AE1FFC9D6D4BB19">
    <w:name w:val="C16EE4BA338541758AE1FFC9D6D4BB19"/>
    <w:rsid w:val="003201B6"/>
  </w:style>
  <w:style w:type="paragraph" w:customStyle="1" w:styleId="F82C9BAEC6DF40849846F9DAD0BE665A">
    <w:name w:val="F82C9BAEC6DF40849846F9DAD0BE665A"/>
    <w:rsid w:val="003201B6"/>
  </w:style>
  <w:style w:type="paragraph" w:customStyle="1" w:styleId="F3C88A1527374EB19751E4B485B648F6">
    <w:name w:val="F3C88A1527374EB19751E4B485B648F6"/>
    <w:rsid w:val="003201B6"/>
  </w:style>
  <w:style w:type="paragraph" w:customStyle="1" w:styleId="D52BB5467E2347E5BA84B868E4C2B0B2">
    <w:name w:val="D52BB5467E2347E5BA84B868E4C2B0B2"/>
    <w:rsid w:val="003201B6"/>
  </w:style>
  <w:style w:type="paragraph" w:customStyle="1" w:styleId="11B27E7FAC12457B812D2072C765E9A6">
    <w:name w:val="11B27E7FAC12457B812D2072C765E9A6"/>
    <w:rsid w:val="003201B6"/>
  </w:style>
  <w:style w:type="paragraph" w:customStyle="1" w:styleId="AE71E27045C94B7B9BF1A49D59B0C84D">
    <w:name w:val="AE71E27045C94B7B9BF1A49D59B0C84D"/>
    <w:rsid w:val="003201B6"/>
  </w:style>
  <w:style w:type="paragraph" w:customStyle="1" w:styleId="0773666B197E474D887568598F4715DD">
    <w:name w:val="0773666B197E474D887568598F4715DD"/>
    <w:rsid w:val="003201B6"/>
  </w:style>
  <w:style w:type="paragraph" w:customStyle="1" w:styleId="64D08B6B452F43A69FD685F0701A98DA">
    <w:name w:val="64D08B6B452F43A69FD685F0701A98DA"/>
    <w:rsid w:val="003201B6"/>
  </w:style>
  <w:style w:type="paragraph" w:customStyle="1" w:styleId="8B73494C109A47F3A3A24B354BBB2B7D">
    <w:name w:val="8B73494C109A47F3A3A24B354BBB2B7D"/>
    <w:rsid w:val="003201B6"/>
  </w:style>
  <w:style w:type="paragraph" w:customStyle="1" w:styleId="797C21AD690B405BBA5842CAC64BFD4C">
    <w:name w:val="797C21AD690B405BBA5842CAC64BFD4C"/>
    <w:rsid w:val="003201B6"/>
  </w:style>
  <w:style w:type="paragraph" w:customStyle="1" w:styleId="5ACCFBAB3AE74965A2E328A0AE46C980">
    <w:name w:val="5ACCFBAB3AE74965A2E328A0AE46C980"/>
    <w:rsid w:val="003201B6"/>
  </w:style>
  <w:style w:type="paragraph" w:customStyle="1" w:styleId="2A270A791C3A41FBA6B150FFF1B8A4F6">
    <w:name w:val="2A270A791C3A41FBA6B150FFF1B8A4F6"/>
    <w:rsid w:val="003201B6"/>
  </w:style>
  <w:style w:type="paragraph" w:customStyle="1" w:styleId="9D035586A5014EB1802F8BD7EDD36E47">
    <w:name w:val="9D035586A5014EB1802F8BD7EDD36E47"/>
    <w:rsid w:val="00AC513B"/>
  </w:style>
  <w:style w:type="paragraph" w:customStyle="1" w:styleId="5C9F9672ED244FCE976BCCD9B0D809BB">
    <w:name w:val="5C9F9672ED244FCE976BCCD9B0D809BB"/>
    <w:rsid w:val="00AC513B"/>
  </w:style>
  <w:style w:type="paragraph" w:customStyle="1" w:styleId="735F95FB04A9414FADA5294774BF9BBB">
    <w:name w:val="735F95FB04A9414FADA5294774BF9BBB"/>
    <w:rsid w:val="00D04282"/>
    <w:rPr>
      <w:rFonts w:eastAsiaTheme="minorHAnsi"/>
    </w:rPr>
  </w:style>
  <w:style w:type="paragraph" w:customStyle="1" w:styleId="51FCD12132984F2D8157597409B9A5661">
    <w:name w:val="51FCD12132984F2D8157597409B9A5661"/>
    <w:rsid w:val="00D04282"/>
    <w:rPr>
      <w:rFonts w:eastAsiaTheme="minorHAnsi"/>
    </w:rPr>
  </w:style>
  <w:style w:type="paragraph" w:customStyle="1" w:styleId="DFF544C93DC24C2DBF924F71E6CCC7461">
    <w:name w:val="DFF544C93DC24C2DBF924F71E6CCC7461"/>
    <w:rsid w:val="00D04282"/>
    <w:rPr>
      <w:rFonts w:eastAsiaTheme="minorHAnsi"/>
    </w:rPr>
  </w:style>
  <w:style w:type="paragraph" w:customStyle="1" w:styleId="E4D1B19867484A279EA360A6FB494C681">
    <w:name w:val="E4D1B19867484A279EA360A6FB494C681"/>
    <w:rsid w:val="00D04282"/>
    <w:rPr>
      <w:rFonts w:eastAsiaTheme="minorHAnsi"/>
    </w:rPr>
  </w:style>
  <w:style w:type="paragraph" w:customStyle="1" w:styleId="1BA3B45003684281AC4222C09AC9CA561">
    <w:name w:val="1BA3B45003684281AC4222C09AC9CA561"/>
    <w:rsid w:val="00D04282"/>
    <w:rPr>
      <w:rFonts w:eastAsiaTheme="minorHAnsi"/>
    </w:rPr>
  </w:style>
  <w:style w:type="paragraph" w:customStyle="1" w:styleId="6FB3B44C2B1D429DA6BEFC68C6D356E91">
    <w:name w:val="6FB3B44C2B1D429DA6BEFC68C6D356E91"/>
    <w:rsid w:val="00D04282"/>
    <w:rPr>
      <w:rFonts w:eastAsiaTheme="minorHAnsi"/>
    </w:rPr>
  </w:style>
  <w:style w:type="paragraph" w:customStyle="1" w:styleId="4AED1445F75949D7905A75902CE016A91">
    <w:name w:val="4AED1445F75949D7905A75902CE016A91"/>
    <w:rsid w:val="00D04282"/>
    <w:rPr>
      <w:rFonts w:eastAsiaTheme="minorHAnsi"/>
    </w:rPr>
  </w:style>
  <w:style w:type="paragraph" w:customStyle="1" w:styleId="86206EB1ADC74622BB871CBA2D1A60F51">
    <w:name w:val="86206EB1ADC74622BB871CBA2D1A60F51"/>
    <w:rsid w:val="00D04282"/>
    <w:rPr>
      <w:rFonts w:eastAsiaTheme="minorHAnsi"/>
    </w:rPr>
  </w:style>
  <w:style w:type="paragraph" w:customStyle="1" w:styleId="11B27E7FAC12457B812D2072C765E9A61">
    <w:name w:val="11B27E7FAC12457B812D2072C765E9A61"/>
    <w:rsid w:val="00D04282"/>
    <w:rPr>
      <w:rFonts w:eastAsiaTheme="minorHAnsi"/>
    </w:rPr>
  </w:style>
  <w:style w:type="paragraph" w:customStyle="1" w:styleId="AE71E27045C94B7B9BF1A49D59B0C84D1">
    <w:name w:val="AE71E27045C94B7B9BF1A49D59B0C84D1"/>
    <w:rsid w:val="00D04282"/>
    <w:rPr>
      <w:rFonts w:eastAsiaTheme="minorHAnsi"/>
    </w:rPr>
  </w:style>
  <w:style w:type="paragraph" w:customStyle="1" w:styleId="083CD20D57CE4883A0EB1A7A0123488F1">
    <w:name w:val="083CD20D57CE4883A0EB1A7A0123488F1"/>
    <w:rsid w:val="00D04282"/>
    <w:pPr>
      <w:spacing w:after="0" w:line="240" w:lineRule="auto"/>
    </w:pPr>
    <w:rPr>
      <w:rFonts w:eastAsiaTheme="minorHAnsi"/>
    </w:rPr>
  </w:style>
  <w:style w:type="paragraph" w:customStyle="1" w:styleId="7D238D5425114899AB950D071DC54E421">
    <w:name w:val="7D238D5425114899AB950D071DC54E421"/>
    <w:rsid w:val="00D04282"/>
    <w:pPr>
      <w:spacing w:after="0" w:line="240" w:lineRule="auto"/>
    </w:pPr>
    <w:rPr>
      <w:rFonts w:eastAsiaTheme="minorHAnsi"/>
    </w:rPr>
  </w:style>
  <w:style w:type="paragraph" w:customStyle="1" w:styleId="EF860206FA5443438BDB986D60BCC1331">
    <w:name w:val="EF860206FA5443438BDB986D60BCC1331"/>
    <w:rsid w:val="00D04282"/>
    <w:pPr>
      <w:spacing w:after="0" w:line="240" w:lineRule="auto"/>
    </w:pPr>
    <w:rPr>
      <w:rFonts w:eastAsiaTheme="minorHAnsi"/>
    </w:rPr>
  </w:style>
  <w:style w:type="paragraph" w:customStyle="1" w:styleId="3AF928C9134B4B00A5E55D03BD1925861">
    <w:name w:val="3AF928C9134B4B00A5E55D03BD1925861"/>
    <w:rsid w:val="00D04282"/>
    <w:pPr>
      <w:spacing w:after="0" w:line="240" w:lineRule="auto"/>
    </w:pPr>
    <w:rPr>
      <w:rFonts w:eastAsiaTheme="minorHAnsi"/>
    </w:rPr>
  </w:style>
  <w:style w:type="paragraph" w:customStyle="1" w:styleId="D1F33449E8334B2FBED035C06B54927D1">
    <w:name w:val="D1F33449E8334B2FBED035C06B54927D1"/>
    <w:rsid w:val="00D04282"/>
    <w:pPr>
      <w:spacing w:after="0" w:line="240" w:lineRule="auto"/>
    </w:pPr>
    <w:rPr>
      <w:rFonts w:eastAsiaTheme="minorHAnsi"/>
    </w:rPr>
  </w:style>
  <w:style w:type="paragraph" w:customStyle="1" w:styleId="3943FD30741F462C8B94E28C10FE63D61">
    <w:name w:val="3943FD30741F462C8B94E28C10FE63D61"/>
    <w:rsid w:val="00D04282"/>
    <w:pPr>
      <w:spacing w:after="0" w:line="240" w:lineRule="auto"/>
    </w:pPr>
    <w:rPr>
      <w:rFonts w:eastAsiaTheme="minorHAnsi"/>
    </w:rPr>
  </w:style>
  <w:style w:type="paragraph" w:customStyle="1" w:styleId="BF8A7BF8CF04413896B7BDAB7D866C851">
    <w:name w:val="BF8A7BF8CF04413896B7BDAB7D866C851"/>
    <w:rsid w:val="00D04282"/>
    <w:pPr>
      <w:spacing w:after="0" w:line="240" w:lineRule="auto"/>
    </w:pPr>
    <w:rPr>
      <w:rFonts w:eastAsiaTheme="minorHAnsi"/>
    </w:rPr>
  </w:style>
  <w:style w:type="paragraph" w:customStyle="1" w:styleId="AFD25E50377840608121043127295E9F1">
    <w:name w:val="AFD25E50377840608121043127295E9F1"/>
    <w:rsid w:val="00D04282"/>
    <w:pPr>
      <w:spacing w:after="0" w:line="240" w:lineRule="auto"/>
    </w:pPr>
    <w:rPr>
      <w:rFonts w:eastAsiaTheme="minorHAnsi"/>
    </w:rPr>
  </w:style>
  <w:style w:type="paragraph" w:customStyle="1" w:styleId="88B714E1222C4BD8B4342AE4416592AE1">
    <w:name w:val="88B714E1222C4BD8B4342AE4416592AE1"/>
    <w:rsid w:val="00D04282"/>
    <w:pPr>
      <w:spacing w:after="0" w:line="240" w:lineRule="auto"/>
    </w:pPr>
    <w:rPr>
      <w:rFonts w:eastAsiaTheme="minorHAnsi"/>
    </w:rPr>
  </w:style>
  <w:style w:type="paragraph" w:customStyle="1" w:styleId="9DB8316532A34FAABE1A3D506C072C061">
    <w:name w:val="9DB8316532A34FAABE1A3D506C072C061"/>
    <w:rsid w:val="00D04282"/>
    <w:pPr>
      <w:spacing w:after="0" w:line="240" w:lineRule="auto"/>
    </w:pPr>
    <w:rPr>
      <w:rFonts w:eastAsiaTheme="minorHAnsi"/>
    </w:rPr>
  </w:style>
  <w:style w:type="paragraph" w:customStyle="1" w:styleId="20E715D6F58142B9BE8A500B847249101">
    <w:name w:val="20E715D6F58142B9BE8A500B847249101"/>
    <w:rsid w:val="00D04282"/>
    <w:pPr>
      <w:spacing w:after="0" w:line="240" w:lineRule="auto"/>
    </w:pPr>
    <w:rPr>
      <w:rFonts w:eastAsiaTheme="minorHAnsi"/>
    </w:rPr>
  </w:style>
  <w:style w:type="paragraph" w:customStyle="1" w:styleId="37A4CC17734447F8A4B3CE0BE20F49871">
    <w:name w:val="37A4CC17734447F8A4B3CE0BE20F49871"/>
    <w:rsid w:val="00D04282"/>
    <w:pPr>
      <w:spacing w:after="0" w:line="240" w:lineRule="auto"/>
    </w:pPr>
    <w:rPr>
      <w:rFonts w:eastAsiaTheme="minorHAnsi"/>
    </w:rPr>
  </w:style>
  <w:style w:type="paragraph" w:customStyle="1" w:styleId="9052E115E6A44AA68473AAAAE7F993A41">
    <w:name w:val="9052E115E6A44AA68473AAAAE7F993A41"/>
    <w:rsid w:val="00D04282"/>
    <w:pPr>
      <w:spacing w:after="0" w:line="240" w:lineRule="auto"/>
    </w:pPr>
    <w:rPr>
      <w:rFonts w:eastAsiaTheme="minorHAnsi"/>
    </w:rPr>
  </w:style>
  <w:style w:type="paragraph" w:customStyle="1" w:styleId="E69D23E4FF1840B9B0F76ACE89CB86BA1">
    <w:name w:val="E69D23E4FF1840B9B0F76ACE89CB86BA1"/>
    <w:rsid w:val="00D04282"/>
    <w:pPr>
      <w:spacing w:after="0" w:line="240" w:lineRule="auto"/>
    </w:pPr>
    <w:rPr>
      <w:rFonts w:eastAsiaTheme="minorHAnsi"/>
    </w:rPr>
  </w:style>
  <w:style w:type="paragraph" w:customStyle="1" w:styleId="BFD81C3EA2994AA3A632B792020ED6BC1">
    <w:name w:val="BFD81C3EA2994AA3A632B792020ED6BC1"/>
    <w:rsid w:val="00D04282"/>
    <w:pPr>
      <w:spacing w:after="0" w:line="240" w:lineRule="auto"/>
    </w:pPr>
    <w:rPr>
      <w:rFonts w:eastAsiaTheme="minorHAnsi"/>
    </w:rPr>
  </w:style>
  <w:style w:type="paragraph" w:customStyle="1" w:styleId="EE3B8B5E0B814C3E9E19D1C7C29D0BDE1">
    <w:name w:val="EE3B8B5E0B814C3E9E19D1C7C29D0BDE1"/>
    <w:rsid w:val="00D04282"/>
    <w:pPr>
      <w:spacing w:after="0" w:line="240" w:lineRule="auto"/>
    </w:pPr>
    <w:rPr>
      <w:rFonts w:eastAsiaTheme="minorHAnsi"/>
    </w:rPr>
  </w:style>
  <w:style w:type="paragraph" w:customStyle="1" w:styleId="9BBCB4520B9C4F3EBBEDC10EB11548F01">
    <w:name w:val="9BBCB4520B9C4F3EBBEDC10EB11548F01"/>
    <w:rsid w:val="00D04282"/>
    <w:pPr>
      <w:spacing w:after="0" w:line="240" w:lineRule="auto"/>
    </w:pPr>
    <w:rPr>
      <w:rFonts w:eastAsiaTheme="minorHAnsi"/>
    </w:rPr>
  </w:style>
  <w:style w:type="paragraph" w:customStyle="1" w:styleId="A3F91C6A9C5A417DA9D65D60C9E387A41">
    <w:name w:val="A3F91C6A9C5A417DA9D65D60C9E387A41"/>
    <w:rsid w:val="00D04282"/>
    <w:pPr>
      <w:spacing w:after="0" w:line="240" w:lineRule="auto"/>
    </w:pPr>
    <w:rPr>
      <w:rFonts w:eastAsiaTheme="minorHAnsi"/>
    </w:rPr>
  </w:style>
  <w:style w:type="paragraph" w:customStyle="1" w:styleId="0773666B197E474D887568598F4715DD1">
    <w:name w:val="0773666B197E474D887568598F4715DD1"/>
    <w:rsid w:val="00D04282"/>
    <w:pPr>
      <w:spacing w:after="0" w:line="240" w:lineRule="auto"/>
    </w:pPr>
    <w:rPr>
      <w:rFonts w:eastAsiaTheme="minorHAnsi"/>
    </w:rPr>
  </w:style>
  <w:style w:type="paragraph" w:customStyle="1" w:styleId="64D08B6B452F43A69FD685F0701A98DA1">
    <w:name w:val="64D08B6B452F43A69FD685F0701A98DA1"/>
    <w:rsid w:val="00D04282"/>
    <w:pPr>
      <w:spacing w:after="0" w:line="240" w:lineRule="auto"/>
    </w:pPr>
    <w:rPr>
      <w:rFonts w:eastAsiaTheme="minorHAnsi"/>
    </w:rPr>
  </w:style>
  <w:style w:type="paragraph" w:customStyle="1" w:styleId="369D0F8EBCD8406C815EB4108BE4CDC61">
    <w:name w:val="369D0F8EBCD8406C815EB4108BE4CDC61"/>
    <w:rsid w:val="00D04282"/>
    <w:pPr>
      <w:spacing w:after="0" w:line="240" w:lineRule="auto"/>
    </w:pPr>
    <w:rPr>
      <w:rFonts w:eastAsiaTheme="minorHAnsi"/>
    </w:rPr>
  </w:style>
  <w:style w:type="paragraph" w:customStyle="1" w:styleId="11E787B9CCE44BC3B3C9320CB8986F341">
    <w:name w:val="11E787B9CCE44BC3B3C9320CB8986F341"/>
    <w:rsid w:val="00D04282"/>
    <w:pPr>
      <w:spacing w:after="0" w:line="240" w:lineRule="auto"/>
    </w:pPr>
    <w:rPr>
      <w:rFonts w:eastAsiaTheme="minorHAnsi"/>
    </w:rPr>
  </w:style>
  <w:style w:type="paragraph" w:customStyle="1" w:styleId="797C21AD690B405BBA5842CAC64BFD4C1">
    <w:name w:val="797C21AD690B405BBA5842CAC64BFD4C1"/>
    <w:rsid w:val="00D04282"/>
    <w:pPr>
      <w:spacing w:after="0" w:line="240" w:lineRule="auto"/>
    </w:pPr>
    <w:rPr>
      <w:rFonts w:eastAsiaTheme="minorHAnsi"/>
    </w:rPr>
  </w:style>
  <w:style w:type="paragraph" w:customStyle="1" w:styleId="5ACCFBAB3AE74965A2E328A0AE46C9801">
    <w:name w:val="5ACCFBAB3AE74965A2E328A0AE46C9801"/>
    <w:rsid w:val="00D04282"/>
    <w:pPr>
      <w:spacing w:after="0" w:line="240" w:lineRule="auto"/>
    </w:pPr>
    <w:rPr>
      <w:rFonts w:eastAsiaTheme="minorHAnsi"/>
    </w:rPr>
  </w:style>
  <w:style w:type="paragraph" w:customStyle="1" w:styleId="2A270A791C3A41FBA6B150FFF1B8A4F61">
    <w:name w:val="2A270A791C3A41FBA6B150FFF1B8A4F61"/>
    <w:rsid w:val="00D04282"/>
    <w:rPr>
      <w:rFonts w:eastAsiaTheme="minorHAnsi"/>
    </w:rPr>
  </w:style>
  <w:style w:type="paragraph" w:customStyle="1" w:styleId="B0F53EE2C47D47D094B389B05245732F1">
    <w:name w:val="B0F53EE2C47D47D094B389B05245732F1"/>
    <w:rsid w:val="00D04282"/>
    <w:rPr>
      <w:rFonts w:eastAsiaTheme="minorHAnsi"/>
    </w:rPr>
  </w:style>
  <w:style w:type="paragraph" w:customStyle="1" w:styleId="59014AB1D6054622BBB540AFF7F9DA27">
    <w:name w:val="59014AB1D6054622BBB540AFF7F9DA27"/>
    <w:rsid w:val="00D04282"/>
    <w:rPr>
      <w:rFonts w:eastAsiaTheme="minorHAnsi"/>
    </w:rPr>
  </w:style>
  <w:style w:type="paragraph" w:customStyle="1" w:styleId="E8025107E25C4D9CB4074F9E30DA1C8B">
    <w:name w:val="E8025107E25C4D9CB4074F9E30DA1C8B"/>
    <w:rsid w:val="00D04282"/>
    <w:rPr>
      <w:rFonts w:eastAsiaTheme="minorHAnsi"/>
    </w:rPr>
  </w:style>
  <w:style w:type="paragraph" w:customStyle="1" w:styleId="C195BA2340FA488E8B61532141B9BBA31">
    <w:name w:val="C195BA2340FA488E8B61532141B9BBA31"/>
    <w:rsid w:val="00D04282"/>
    <w:rPr>
      <w:rFonts w:eastAsiaTheme="minorHAnsi"/>
    </w:rPr>
  </w:style>
  <w:style w:type="paragraph" w:customStyle="1" w:styleId="A296293710764EE39AFA71C6F2FD699B1">
    <w:name w:val="A296293710764EE39AFA71C6F2FD699B1"/>
    <w:rsid w:val="00D04282"/>
    <w:rPr>
      <w:rFonts w:eastAsiaTheme="minorHAnsi"/>
    </w:rPr>
  </w:style>
  <w:style w:type="paragraph" w:customStyle="1" w:styleId="44DE9F82FA484AB1808016EE559A0A081">
    <w:name w:val="44DE9F82FA484AB1808016EE559A0A081"/>
    <w:rsid w:val="00D04282"/>
    <w:rPr>
      <w:rFonts w:eastAsiaTheme="minorHAnsi"/>
    </w:rPr>
  </w:style>
  <w:style w:type="paragraph" w:customStyle="1" w:styleId="9CBDBC9DC1F44F4581C0CA36123FFA081">
    <w:name w:val="9CBDBC9DC1F44F4581C0CA36123FFA081"/>
    <w:rsid w:val="00D04282"/>
    <w:rPr>
      <w:rFonts w:eastAsiaTheme="minorHAnsi"/>
    </w:rPr>
  </w:style>
  <w:style w:type="paragraph" w:customStyle="1" w:styleId="29D921F884B04B3996E0FE32CF4D3D0B1">
    <w:name w:val="29D921F884B04B3996E0FE32CF4D3D0B1"/>
    <w:rsid w:val="00D04282"/>
    <w:rPr>
      <w:rFonts w:eastAsiaTheme="minorHAnsi"/>
    </w:rPr>
  </w:style>
  <w:style w:type="paragraph" w:customStyle="1" w:styleId="3099FBF9C45F4161B9BFD0C90E6EF9251">
    <w:name w:val="3099FBF9C45F4161B9BFD0C90E6EF9251"/>
    <w:rsid w:val="00D04282"/>
    <w:rPr>
      <w:rFonts w:eastAsiaTheme="minorHAnsi"/>
    </w:rPr>
  </w:style>
  <w:style w:type="paragraph" w:customStyle="1" w:styleId="C16EE4BA338541758AE1FFC9D6D4BB191">
    <w:name w:val="C16EE4BA338541758AE1FFC9D6D4BB191"/>
    <w:rsid w:val="00D04282"/>
    <w:rPr>
      <w:rFonts w:eastAsiaTheme="minorHAnsi"/>
    </w:rPr>
  </w:style>
  <w:style w:type="paragraph" w:customStyle="1" w:styleId="F82C9BAEC6DF40849846F9DAD0BE665A1">
    <w:name w:val="F82C9BAEC6DF40849846F9DAD0BE665A1"/>
    <w:rsid w:val="00D04282"/>
    <w:rPr>
      <w:rFonts w:eastAsiaTheme="minorHAnsi"/>
    </w:rPr>
  </w:style>
  <w:style w:type="paragraph" w:customStyle="1" w:styleId="5C9F9672ED244FCE976BCCD9B0D809BB1">
    <w:name w:val="5C9F9672ED244FCE976BCCD9B0D809BB1"/>
    <w:rsid w:val="00D04282"/>
    <w:rPr>
      <w:rFonts w:eastAsiaTheme="minorHAnsi"/>
    </w:rPr>
  </w:style>
  <w:style w:type="paragraph" w:customStyle="1" w:styleId="60307B487D06450AA7661CA20CEF042D">
    <w:name w:val="60307B487D06450AA7661CA20CEF042D"/>
    <w:rsid w:val="00D04282"/>
    <w:rPr>
      <w:rFonts w:eastAsiaTheme="minorHAnsi"/>
    </w:rPr>
  </w:style>
  <w:style w:type="paragraph" w:customStyle="1" w:styleId="F3C88A1527374EB19751E4B485B648F61">
    <w:name w:val="F3C88A1527374EB19751E4B485B648F61"/>
    <w:rsid w:val="00D04282"/>
    <w:rPr>
      <w:rFonts w:eastAsiaTheme="minorHAnsi"/>
    </w:rPr>
  </w:style>
  <w:style w:type="paragraph" w:customStyle="1" w:styleId="D52BB5467E2347E5BA84B868E4C2B0B21">
    <w:name w:val="D52BB5467E2347E5BA84B868E4C2B0B21"/>
    <w:rsid w:val="00D04282"/>
    <w:rPr>
      <w:rFonts w:eastAsiaTheme="minorHAnsi"/>
    </w:rPr>
  </w:style>
  <w:style w:type="paragraph" w:customStyle="1" w:styleId="735F95FB04A9414FADA5294774BF9BBB1">
    <w:name w:val="735F95FB04A9414FADA5294774BF9BBB1"/>
    <w:rsid w:val="00D04282"/>
    <w:rPr>
      <w:rFonts w:eastAsiaTheme="minorHAnsi"/>
    </w:rPr>
  </w:style>
  <w:style w:type="paragraph" w:customStyle="1" w:styleId="51FCD12132984F2D8157597409B9A5662">
    <w:name w:val="51FCD12132984F2D8157597409B9A5662"/>
    <w:rsid w:val="00D04282"/>
    <w:rPr>
      <w:rFonts w:eastAsiaTheme="minorHAnsi"/>
    </w:rPr>
  </w:style>
  <w:style w:type="paragraph" w:customStyle="1" w:styleId="E4D1B19867484A279EA360A6FB494C682">
    <w:name w:val="E4D1B19867484A279EA360A6FB494C682"/>
    <w:rsid w:val="00D04282"/>
    <w:rPr>
      <w:rFonts w:eastAsiaTheme="minorHAnsi"/>
    </w:rPr>
  </w:style>
  <w:style w:type="paragraph" w:customStyle="1" w:styleId="6FB3B44C2B1D429DA6BEFC68C6D356E92">
    <w:name w:val="6FB3B44C2B1D429DA6BEFC68C6D356E92"/>
    <w:rsid w:val="00D04282"/>
    <w:rPr>
      <w:rFonts w:eastAsiaTheme="minorHAnsi"/>
    </w:rPr>
  </w:style>
  <w:style w:type="paragraph" w:customStyle="1" w:styleId="4AED1445F75949D7905A75902CE016A92">
    <w:name w:val="4AED1445F75949D7905A75902CE016A92"/>
    <w:rsid w:val="00D04282"/>
    <w:rPr>
      <w:rFonts w:eastAsiaTheme="minorHAnsi"/>
    </w:rPr>
  </w:style>
  <w:style w:type="paragraph" w:customStyle="1" w:styleId="86206EB1ADC74622BB871CBA2D1A60F52">
    <w:name w:val="86206EB1ADC74622BB871CBA2D1A60F52"/>
    <w:rsid w:val="00D04282"/>
    <w:rPr>
      <w:rFonts w:eastAsiaTheme="minorHAnsi"/>
    </w:rPr>
  </w:style>
  <w:style w:type="paragraph" w:customStyle="1" w:styleId="11B27E7FAC12457B812D2072C765E9A62">
    <w:name w:val="11B27E7FAC12457B812D2072C765E9A62"/>
    <w:rsid w:val="00D04282"/>
    <w:rPr>
      <w:rFonts w:eastAsiaTheme="minorHAnsi"/>
    </w:rPr>
  </w:style>
  <w:style w:type="paragraph" w:customStyle="1" w:styleId="AE71E27045C94B7B9BF1A49D59B0C84D2">
    <w:name w:val="AE71E27045C94B7B9BF1A49D59B0C84D2"/>
    <w:rsid w:val="00D04282"/>
    <w:rPr>
      <w:rFonts w:eastAsiaTheme="minorHAnsi"/>
    </w:rPr>
  </w:style>
  <w:style w:type="paragraph" w:customStyle="1" w:styleId="083CD20D57CE4883A0EB1A7A0123488F2">
    <w:name w:val="083CD20D57CE4883A0EB1A7A0123488F2"/>
    <w:rsid w:val="00D04282"/>
    <w:pPr>
      <w:spacing w:after="0" w:line="240" w:lineRule="auto"/>
    </w:pPr>
    <w:rPr>
      <w:rFonts w:eastAsiaTheme="minorHAnsi"/>
    </w:rPr>
  </w:style>
  <w:style w:type="paragraph" w:customStyle="1" w:styleId="7D238D5425114899AB950D071DC54E422">
    <w:name w:val="7D238D5425114899AB950D071DC54E422"/>
    <w:rsid w:val="00D04282"/>
    <w:pPr>
      <w:spacing w:after="0" w:line="240" w:lineRule="auto"/>
    </w:pPr>
    <w:rPr>
      <w:rFonts w:eastAsiaTheme="minorHAnsi"/>
    </w:rPr>
  </w:style>
  <w:style w:type="paragraph" w:customStyle="1" w:styleId="EF860206FA5443438BDB986D60BCC1332">
    <w:name w:val="EF860206FA5443438BDB986D60BCC1332"/>
    <w:rsid w:val="00D04282"/>
    <w:pPr>
      <w:spacing w:after="0" w:line="240" w:lineRule="auto"/>
    </w:pPr>
    <w:rPr>
      <w:rFonts w:eastAsiaTheme="minorHAnsi"/>
    </w:rPr>
  </w:style>
  <w:style w:type="paragraph" w:customStyle="1" w:styleId="3AF928C9134B4B00A5E55D03BD1925862">
    <w:name w:val="3AF928C9134B4B00A5E55D03BD1925862"/>
    <w:rsid w:val="00D04282"/>
    <w:pPr>
      <w:spacing w:after="0" w:line="240" w:lineRule="auto"/>
    </w:pPr>
    <w:rPr>
      <w:rFonts w:eastAsiaTheme="minorHAnsi"/>
    </w:rPr>
  </w:style>
  <w:style w:type="paragraph" w:customStyle="1" w:styleId="D1F33449E8334B2FBED035C06B54927D2">
    <w:name w:val="D1F33449E8334B2FBED035C06B54927D2"/>
    <w:rsid w:val="00D04282"/>
    <w:pPr>
      <w:spacing w:after="0" w:line="240" w:lineRule="auto"/>
    </w:pPr>
    <w:rPr>
      <w:rFonts w:eastAsiaTheme="minorHAnsi"/>
    </w:rPr>
  </w:style>
  <w:style w:type="paragraph" w:customStyle="1" w:styleId="3943FD30741F462C8B94E28C10FE63D62">
    <w:name w:val="3943FD30741F462C8B94E28C10FE63D62"/>
    <w:rsid w:val="00D04282"/>
    <w:pPr>
      <w:spacing w:after="0" w:line="240" w:lineRule="auto"/>
    </w:pPr>
    <w:rPr>
      <w:rFonts w:eastAsiaTheme="minorHAnsi"/>
    </w:rPr>
  </w:style>
  <w:style w:type="paragraph" w:customStyle="1" w:styleId="BF8A7BF8CF04413896B7BDAB7D866C852">
    <w:name w:val="BF8A7BF8CF04413896B7BDAB7D866C852"/>
    <w:rsid w:val="00D04282"/>
    <w:pPr>
      <w:spacing w:after="0" w:line="240" w:lineRule="auto"/>
    </w:pPr>
    <w:rPr>
      <w:rFonts w:eastAsiaTheme="minorHAnsi"/>
    </w:rPr>
  </w:style>
  <w:style w:type="paragraph" w:customStyle="1" w:styleId="AFD25E50377840608121043127295E9F2">
    <w:name w:val="AFD25E50377840608121043127295E9F2"/>
    <w:rsid w:val="00D04282"/>
    <w:pPr>
      <w:spacing w:after="0" w:line="240" w:lineRule="auto"/>
    </w:pPr>
    <w:rPr>
      <w:rFonts w:eastAsiaTheme="minorHAnsi"/>
    </w:rPr>
  </w:style>
  <w:style w:type="paragraph" w:customStyle="1" w:styleId="88B714E1222C4BD8B4342AE4416592AE2">
    <w:name w:val="88B714E1222C4BD8B4342AE4416592AE2"/>
    <w:rsid w:val="00D04282"/>
    <w:pPr>
      <w:spacing w:after="0" w:line="240" w:lineRule="auto"/>
    </w:pPr>
    <w:rPr>
      <w:rFonts w:eastAsiaTheme="minorHAnsi"/>
    </w:rPr>
  </w:style>
  <w:style w:type="paragraph" w:customStyle="1" w:styleId="9DB8316532A34FAABE1A3D506C072C062">
    <w:name w:val="9DB8316532A34FAABE1A3D506C072C062"/>
    <w:rsid w:val="00D04282"/>
    <w:pPr>
      <w:spacing w:after="0" w:line="240" w:lineRule="auto"/>
    </w:pPr>
    <w:rPr>
      <w:rFonts w:eastAsiaTheme="minorHAnsi"/>
    </w:rPr>
  </w:style>
  <w:style w:type="paragraph" w:customStyle="1" w:styleId="20E715D6F58142B9BE8A500B847249102">
    <w:name w:val="20E715D6F58142B9BE8A500B847249102"/>
    <w:rsid w:val="00D04282"/>
    <w:pPr>
      <w:spacing w:after="0" w:line="240" w:lineRule="auto"/>
    </w:pPr>
    <w:rPr>
      <w:rFonts w:eastAsiaTheme="minorHAnsi"/>
    </w:rPr>
  </w:style>
  <w:style w:type="paragraph" w:customStyle="1" w:styleId="37A4CC17734447F8A4B3CE0BE20F49872">
    <w:name w:val="37A4CC17734447F8A4B3CE0BE20F49872"/>
    <w:rsid w:val="00D04282"/>
    <w:pPr>
      <w:spacing w:after="0" w:line="240" w:lineRule="auto"/>
    </w:pPr>
    <w:rPr>
      <w:rFonts w:eastAsiaTheme="minorHAnsi"/>
    </w:rPr>
  </w:style>
  <w:style w:type="paragraph" w:customStyle="1" w:styleId="9052E115E6A44AA68473AAAAE7F993A42">
    <w:name w:val="9052E115E6A44AA68473AAAAE7F993A42"/>
    <w:rsid w:val="00D04282"/>
    <w:pPr>
      <w:spacing w:after="0" w:line="240" w:lineRule="auto"/>
    </w:pPr>
    <w:rPr>
      <w:rFonts w:eastAsiaTheme="minorHAnsi"/>
    </w:rPr>
  </w:style>
  <w:style w:type="paragraph" w:customStyle="1" w:styleId="E69D23E4FF1840B9B0F76ACE89CB86BA2">
    <w:name w:val="E69D23E4FF1840B9B0F76ACE89CB86BA2"/>
    <w:rsid w:val="00D04282"/>
    <w:pPr>
      <w:spacing w:after="0" w:line="240" w:lineRule="auto"/>
    </w:pPr>
    <w:rPr>
      <w:rFonts w:eastAsiaTheme="minorHAnsi"/>
    </w:rPr>
  </w:style>
  <w:style w:type="paragraph" w:customStyle="1" w:styleId="BFD81C3EA2994AA3A632B792020ED6BC2">
    <w:name w:val="BFD81C3EA2994AA3A632B792020ED6BC2"/>
    <w:rsid w:val="00D04282"/>
    <w:pPr>
      <w:spacing w:after="0" w:line="240" w:lineRule="auto"/>
    </w:pPr>
    <w:rPr>
      <w:rFonts w:eastAsiaTheme="minorHAnsi"/>
    </w:rPr>
  </w:style>
  <w:style w:type="paragraph" w:customStyle="1" w:styleId="EE3B8B5E0B814C3E9E19D1C7C29D0BDE2">
    <w:name w:val="EE3B8B5E0B814C3E9E19D1C7C29D0BDE2"/>
    <w:rsid w:val="00D04282"/>
    <w:pPr>
      <w:spacing w:after="0" w:line="240" w:lineRule="auto"/>
    </w:pPr>
    <w:rPr>
      <w:rFonts w:eastAsiaTheme="minorHAnsi"/>
    </w:rPr>
  </w:style>
  <w:style w:type="paragraph" w:customStyle="1" w:styleId="9BBCB4520B9C4F3EBBEDC10EB11548F02">
    <w:name w:val="9BBCB4520B9C4F3EBBEDC10EB11548F02"/>
    <w:rsid w:val="00D04282"/>
    <w:pPr>
      <w:spacing w:after="0" w:line="240" w:lineRule="auto"/>
    </w:pPr>
    <w:rPr>
      <w:rFonts w:eastAsiaTheme="minorHAnsi"/>
    </w:rPr>
  </w:style>
  <w:style w:type="paragraph" w:customStyle="1" w:styleId="A3F91C6A9C5A417DA9D65D60C9E387A42">
    <w:name w:val="A3F91C6A9C5A417DA9D65D60C9E387A42"/>
    <w:rsid w:val="00D04282"/>
    <w:pPr>
      <w:spacing w:after="0" w:line="240" w:lineRule="auto"/>
    </w:pPr>
    <w:rPr>
      <w:rFonts w:eastAsiaTheme="minorHAnsi"/>
    </w:rPr>
  </w:style>
  <w:style w:type="paragraph" w:customStyle="1" w:styleId="0773666B197E474D887568598F4715DD2">
    <w:name w:val="0773666B197E474D887568598F4715DD2"/>
    <w:rsid w:val="00D04282"/>
    <w:pPr>
      <w:spacing w:after="0" w:line="240" w:lineRule="auto"/>
    </w:pPr>
    <w:rPr>
      <w:rFonts w:eastAsiaTheme="minorHAnsi"/>
    </w:rPr>
  </w:style>
  <w:style w:type="paragraph" w:customStyle="1" w:styleId="64D08B6B452F43A69FD685F0701A98DA2">
    <w:name w:val="64D08B6B452F43A69FD685F0701A98DA2"/>
    <w:rsid w:val="00D04282"/>
    <w:pPr>
      <w:spacing w:after="0" w:line="240" w:lineRule="auto"/>
    </w:pPr>
    <w:rPr>
      <w:rFonts w:eastAsiaTheme="minorHAnsi"/>
    </w:rPr>
  </w:style>
  <w:style w:type="paragraph" w:customStyle="1" w:styleId="369D0F8EBCD8406C815EB4108BE4CDC62">
    <w:name w:val="369D0F8EBCD8406C815EB4108BE4CDC62"/>
    <w:rsid w:val="00D04282"/>
    <w:pPr>
      <w:spacing w:after="0" w:line="240" w:lineRule="auto"/>
    </w:pPr>
    <w:rPr>
      <w:rFonts w:eastAsiaTheme="minorHAnsi"/>
    </w:rPr>
  </w:style>
  <w:style w:type="paragraph" w:customStyle="1" w:styleId="11E787B9CCE44BC3B3C9320CB8986F342">
    <w:name w:val="11E787B9CCE44BC3B3C9320CB8986F342"/>
    <w:rsid w:val="00D04282"/>
    <w:pPr>
      <w:spacing w:after="0" w:line="240" w:lineRule="auto"/>
    </w:pPr>
    <w:rPr>
      <w:rFonts w:eastAsiaTheme="minorHAnsi"/>
    </w:rPr>
  </w:style>
  <w:style w:type="paragraph" w:customStyle="1" w:styleId="797C21AD690B405BBA5842CAC64BFD4C2">
    <w:name w:val="797C21AD690B405BBA5842CAC64BFD4C2"/>
    <w:rsid w:val="00D04282"/>
    <w:pPr>
      <w:spacing w:after="0" w:line="240" w:lineRule="auto"/>
    </w:pPr>
    <w:rPr>
      <w:rFonts w:eastAsiaTheme="minorHAnsi"/>
    </w:rPr>
  </w:style>
  <w:style w:type="paragraph" w:customStyle="1" w:styleId="5ACCFBAB3AE74965A2E328A0AE46C9802">
    <w:name w:val="5ACCFBAB3AE74965A2E328A0AE46C9802"/>
    <w:rsid w:val="00D04282"/>
    <w:pPr>
      <w:spacing w:after="0" w:line="240" w:lineRule="auto"/>
    </w:pPr>
    <w:rPr>
      <w:rFonts w:eastAsiaTheme="minorHAnsi"/>
    </w:rPr>
  </w:style>
  <w:style w:type="paragraph" w:customStyle="1" w:styleId="2A270A791C3A41FBA6B150FFF1B8A4F62">
    <w:name w:val="2A270A791C3A41FBA6B150FFF1B8A4F62"/>
    <w:rsid w:val="00D04282"/>
    <w:rPr>
      <w:rFonts w:eastAsiaTheme="minorHAnsi"/>
    </w:rPr>
  </w:style>
  <w:style w:type="paragraph" w:customStyle="1" w:styleId="B0F53EE2C47D47D094B389B05245732F2">
    <w:name w:val="B0F53EE2C47D47D094B389B05245732F2"/>
    <w:rsid w:val="00D04282"/>
    <w:rPr>
      <w:rFonts w:eastAsiaTheme="minorHAnsi"/>
    </w:rPr>
  </w:style>
  <w:style w:type="paragraph" w:customStyle="1" w:styleId="59014AB1D6054622BBB540AFF7F9DA271">
    <w:name w:val="59014AB1D6054622BBB540AFF7F9DA271"/>
    <w:rsid w:val="00D04282"/>
    <w:rPr>
      <w:rFonts w:eastAsiaTheme="minorHAnsi"/>
    </w:rPr>
  </w:style>
  <w:style w:type="paragraph" w:customStyle="1" w:styleId="E8025107E25C4D9CB4074F9E30DA1C8B1">
    <w:name w:val="E8025107E25C4D9CB4074F9E30DA1C8B1"/>
    <w:rsid w:val="00D04282"/>
    <w:rPr>
      <w:rFonts w:eastAsiaTheme="minorHAnsi"/>
    </w:rPr>
  </w:style>
  <w:style w:type="paragraph" w:customStyle="1" w:styleId="C195BA2340FA488E8B61532141B9BBA32">
    <w:name w:val="C195BA2340FA488E8B61532141B9BBA32"/>
    <w:rsid w:val="00D04282"/>
    <w:rPr>
      <w:rFonts w:eastAsiaTheme="minorHAnsi"/>
    </w:rPr>
  </w:style>
  <w:style w:type="paragraph" w:customStyle="1" w:styleId="A296293710764EE39AFA71C6F2FD699B2">
    <w:name w:val="A296293710764EE39AFA71C6F2FD699B2"/>
    <w:rsid w:val="00D04282"/>
    <w:rPr>
      <w:rFonts w:eastAsiaTheme="minorHAnsi"/>
    </w:rPr>
  </w:style>
  <w:style w:type="paragraph" w:customStyle="1" w:styleId="44DE9F82FA484AB1808016EE559A0A082">
    <w:name w:val="44DE9F82FA484AB1808016EE559A0A082"/>
    <w:rsid w:val="00D04282"/>
    <w:rPr>
      <w:rFonts w:eastAsiaTheme="minorHAnsi"/>
    </w:rPr>
  </w:style>
  <w:style w:type="paragraph" w:customStyle="1" w:styleId="9CBDBC9DC1F44F4581C0CA36123FFA082">
    <w:name w:val="9CBDBC9DC1F44F4581C0CA36123FFA082"/>
    <w:rsid w:val="00D04282"/>
    <w:rPr>
      <w:rFonts w:eastAsiaTheme="minorHAnsi"/>
    </w:rPr>
  </w:style>
  <w:style w:type="paragraph" w:customStyle="1" w:styleId="29D921F884B04B3996E0FE32CF4D3D0B2">
    <w:name w:val="29D921F884B04B3996E0FE32CF4D3D0B2"/>
    <w:rsid w:val="00D04282"/>
    <w:rPr>
      <w:rFonts w:eastAsiaTheme="minorHAnsi"/>
    </w:rPr>
  </w:style>
  <w:style w:type="paragraph" w:customStyle="1" w:styleId="3099FBF9C45F4161B9BFD0C90E6EF9252">
    <w:name w:val="3099FBF9C45F4161B9BFD0C90E6EF9252"/>
    <w:rsid w:val="00D04282"/>
    <w:rPr>
      <w:rFonts w:eastAsiaTheme="minorHAnsi"/>
    </w:rPr>
  </w:style>
  <w:style w:type="paragraph" w:customStyle="1" w:styleId="C16EE4BA338541758AE1FFC9D6D4BB192">
    <w:name w:val="C16EE4BA338541758AE1FFC9D6D4BB192"/>
    <w:rsid w:val="00D04282"/>
    <w:rPr>
      <w:rFonts w:eastAsiaTheme="minorHAnsi"/>
    </w:rPr>
  </w:style>
  <w:style w:type="paragraph" w:customStyle="1" w:styleId="F82C9BAEC6DF40849846F9DAD0BE665A2">
    <w:name w:val="F82C9BAEC6DF40849846F9DAD0BE665A2"/>
    <w:rsid w:val="00D04282"/>
    <w:rPr>
      <w:rFonts w:eastAsiaTheme="minorHAnsi"/>
    </w:rPr>
  </w:style>
  <w:style w:type="paragraph" w:customStyle="1" w:styleId="5C9F9672ED244FCE976BCCD9B0D809BB2">
    <w:name w:val="5C9F9672ED244FCE976BCCD9B0D809BB2"/>
    <w:rsid w:val="00D04282"/>
    <w:rPr>
      <w:rFonts w:eastAsiaTheme="minorHAnsi"/>
    </w:rPr>
  </w:style>
  <w:style w:type="paragraph" w:customStyle="1" w:styleId="60307B487D06450AA7661CA20CEF042D1">
    <w:name w:val="60307B487D06450AA7661CA20CEF042D1"/>
    <w:rsid w:val="00D04282"/>
    <w:rPr>
      <w:rFonts w:eastAsiaTheme="minorHAnsi"/>
    </w:rPr>
  </w:style>
  <w:style w:type="paragraph" w:customStyle="1" w:styleId="F3C88A1527374EB19751E4B485B648F62">
    <w:name w:val="F3C88A1527374EB19751E4B485B648F62"/>
    <w:rsid w:val="00D04282"/>
    <w:rPr>
      <w:rFonts w:eastAsiaTheme="minorHAnsi"/>
    </w:rPr>
  </w:style>
  <w:style w:type="paragraph" w:customStyle="1" w:styleId="D52BB5467E2347E5BA84B868E4C2B0B22">
    <w:name w:val="D52BB5467E2347E5BA84B868E4C2B0B22"/>
    <w:rsid w:val="00D04282"/>
    <w:rPr>
      <w:rFonts w:eastAsiaTheme="minorHAnsi"/>
    </w:rPr>
  </w:style>
  <w:style w:type="paragraph" w:customStyle="1" w:styleId="735F95FB04A9414FADA5294774BF9BBB2">
    <w:name w:val="735F95FB04A9414FADA5294774BF9BBB2"/>
    <w:rsid w:val="00D04282"/>
    <w:rPr>
      <w:rFonts w:eastAsiaTheme="minorHAnsi"/>
    </w:rPr>
  </w:style>
  <w:style w:type="paragraph" w:customStyle="1" w:styleId="51FCD12132984F2D8157597409B9A5663">
    <w:name w:val="51FCD12132984F2D8157597409B9A5663"/>
    <w:rsid w:val="00D04282"/>
    <w:rPr>
      <w:rFonts w:eastAsiaTheme="minorHAnsi"/>
    </w:rPr>
  </w:style>
  <w:style w:type="paragraph" w:customStyle="1" w:styleId="E4D1B19867484A279EA360A6FB494C683">
    <w:name w:val="E4D1B19867484A279EA360A6FB494C683"/>
    <w:rsid w:val="00D04282"/>
    <w:rPr>
      <w:rFonts w:eastAsiaTheme="minorHAnsi"/>
    </w:rPr>
  </w:style>
  <w:style w:type="paragraph" w:customStyle="1" w:styleId="6FB3B44C2B1D429DA6BEFC68C6D356E93">
    <w:name w:val="6FB3B44C2B1D429DA6BEFC68C6D356E93"/>
    <w:rsid w:val="00D04282"/>
    <w:rPr>
      <w:rFonts w:eastAsiaTheme="minorHAnsi"/>
    </w:rPr>
  </w:style>
  <w:style w:type="paragraph" w:customStyle="1" w:styleId="86206EB1ADC74622BB871CBA2D1A60F53">
    <w:name w:val="86206EB1ADC74622BB871CBA2D1A60F53"/>
    <w:rsid w:val="00D04282"/>
    <w:rPr>
      <w:rFonts w:eastAsiaTheme="minorHAnsi"/>
    </w:rPr>
  </w:style>
  <w:style w:type="paragraph" w:customStyle="1" w:styleId="AE71E27045C94B7B9BF1A49D59B0C84D3">
    <w:name w:val="AE71E27045C94B7B9BF1A49D59B0C84D3"/>
    <w:rsid w:val="00D04282"/>
    <w:rPr>
      <w:rFonts w:eastAsiaTheme="minorHAnsi"/>
    </w:rPr>
  </w:style>
  <w:style w:type="paragraph" w:customStyle="1" w:styleId="083CD20D57CE4883A0EB1A7A0123488F3">
    <w:name w:val="083CD20D57CE4883A0EB1A7A0123488F3"/>
    <w:rsid w:val="00D04282"/>
    <w:pPr>
      <w:spacing w:after="0" w:line="240" w:lineRule="auto"/>
    </w:pPr>
    <w:rPr>
      <w:rFonts w:eastAsiaTheme="minorHAnsi"/>
    </w:rPr>
  </w:style>
  <w:style w:type="paragraph" w:customStyle="1" w:styleId="7D238D5425114899AB950D071DC54E423">
    <w:name w:val="7D238D5425114899AB950D071DC54E423"/>
    <w:rsid w:val="00D04282"/>
    <w:pPr>
      <w:spacing w:after="0" w:line="240" w:lineRule="auto"/>
    </w:pPr>
    <w:rPr>
      <w:rFonts w:eastAsiaTheme="minorHAnsi"/>
    </w:rPr>
  </w:style>
  <w:style w:type="paragraph" w:customStyle="1" w:styleId="EF860206FA5443438BDB986D60BCC1333">
    <w:name w:val="EF860206FA5443438BDB986D60BCC1333"/>
    <w:rsid w:val="00D04282"/>
    <w:pPr>
      <w:spacing w:after="0" w:line="240" w:lineRule="auto"/>
    </w:pPr>
    <w:rPr>
      <w:rFonts w:eastAsiaTheme="minorHAnsi"/>
    </w:rPr>
  </w:style>
  <w:style w:type="paragraph" w:customStyle="1" w:styleId="3AF928C9134B4B00A5E55D03BD1925863">
    <w:name w:val="3AF928C9134B4B00A5E55D03BD1925863"/>
    <w:rsid w:val="00D04282"/>
    <w:pPr>
      <w:spacing w:after="0" w:line="240" w:lineRule="auto"/>
    </w:pPr>
    <w:rPr>
      <w:rFonts w:eastAsiaTheme="minorHAnsi"/>
    </w:rPr>
  </w:style>
  <w:style w:type="paragraph" w:customStyle="1" w:styleId="D1F33449E8334B2FBED035C06B54927D3">
    <w:name w:val="D1F33449E8334B2FBED035C06B54927D3"/>
    <w:rsid w:val="00D04282"/>
    <w:pPr>
      <w:spacing w:after="0" w:line="240" w:lineRule="auto"/>
    </w:pPr>
    <w:rPr>
      <w:rFonts w:eastAsiaTheme="minorHAnsi"/>
    </w:rPr>
  </w:style>
  <w:style w:type="paragraph" w:customStyle="1" w:styleId="3943FD30741F462C8B94E28C10FE63D63">
    <w:name w:val="3943FD30741F462C8B94E28C10FE63D63"/>
    <w:rsid w:val="00D04282"/>
    <w:pPr>
      <w:spacing w:after="0" w:line="240" w:lineRule="auto"/>
    </w:pPr>
    <w:rPr>
      <w:rFonts w:eastAsiaTheme="minorHAnsi"/>
    </w:rPr>
  </w:style>
  <w:style w:type="paragraph" w:customStyle="1" w:styleId="BF8A7BF8CF04413896B7BDAB7D866C853">
    <w:name w:val="BF8A7BF8CF04413896B7BDAB7D866C853"/>
    <w:rsid w:val="00D04282"/>
    <w:pPr>
      <w:spacing w:after="0" w:line="240" w:lineRule="auto"/>
    </w:pPr>
    <w:rPr>
      <w:rFonts w:eastAsiaTheme="minorHAnsi"/>
    </w:rPr>
  </w:style>
  <w:style w:type="paragraph" w:customStyle="1" w:styleId="AFD25E50377840608121043127295E9F3">
    <w:name w:val="AFD25E50377840608121043127295E9F3"/>
    <w:rsid w:val="00D04282"/>
    <w:pPr>
      <w:spacing w:after="0" w:line="240" w:lineRule="auto"/>
    </w:pPr>
    <w:rPr>
      <w:rFonts w:eastAsiaTheme="minorHAnsi"/>
    </w:rPr>
  </w:style>
  <w:style w:type="paragraph" w:customStyle="1" w:styleId="88B714E1222C4BD8B4342AE4416592AE3">
    <w:name w:val="88B714E1222C4BD8B4342AE4416592AE3"/>
    <w:rsid w:val="00D04282"/>
    <w:pPr>
      <w:spacing w:after="0" w:line="240" w:lineRule="auto"/>
    </w:pPr>
    <w:rPr>
      <w:rFonts w:eastAsiaTheme="minorHAnsi"/>
    </w:rPr>
  </w:style>
  <w:style w:type="paragraph" w:customStyle="1" w:styleId="9DB8316532A34FAABE1A3D506C072C063">
    <w:name w:val="9DB8316532A34FAABE1A3D506C072C063"/>
    <w:rsid w:val="00D04282"/>
    <w:pPr>
      <w:spacing w:after="0" w:line="240" w:lineRule="auto"/>
    </w:pPr>
    <w:rPr>
      <w:rFonts w:eastAsiaTheme="minorHAnsi"/>
    </w:rPr>
  </w:style>
  <w:style w:type="paragraph" w:customStyle="1" w:styleId="20E715D6F58142B9BE8A500B847249103">
    <w:name w:val="20E715D6F58142B9BE8A500B847249103"/>
    <w:rsid w:val="00D04282"/>
    <w:pPr>
      <w:spacing w:after="0" w:line="240" w:lineRule="auto"/>
    </w:pPr>
    <w:rPr>
      <w:rFonts w:eastAsiaTheme="minorHAnsi"/>
    </w:rPr>
  </w:style>
  <w:style w:type="paragraph" w:customStyle="1" w:styleId="37A4CC17734447F8A4B3CE0BE20F49873">
    <w:name w:val="37A4CC17734447F8A4B3CE0BE20F49873"/>
    <w:rsid w:val="00D04282"/>
    <w:pPr>
      <w:spacing w:after="0" w:line="240" w:lineRule="auto"/>
    </w:pPr>
    <w:rPr>
      <w:rFonts w:eastAsiaTheme="minorHAnsi"/>
    </w:rPr>
  </w:style>
  <w:style w:type="paragraph" w:customStyle="1" w:styleId="9052E115E6A44AA68473AAAAE7F993A43">
    <w:name w:val="9052E115E6A44AA68473AAAAE7F993A43"/>
    <w:rsid w:val="00D04282"/>
    <w:pPr>
      <w:spacing w:after="0" w:line="240" w:lineRule="auto"/>
    </w:pPr>
    <w:rPr>
      <w:rFonts w:eastAsiaTheme="minorHAnsi"/>
    </w:rPr>
  </w:style>
  <w:style w:type="paragraph" w:customStyle="1" w:styleId="E69D23E4FF1840B9B0F76ACE89CB86BA3">
    <w:name w:val="E69D23E4FF1840B9B0F76ACE89CB86BA3"/>
    <w:rsid w:val="00D04282"/>
    <w:pPr>
      <w:spacing w:after="0" w:line="240" w:lineRule="auto"/>
    </w:pPr>
    <w:rPr>
      <w:rFonts w:eastAsiaTheme="minorHAnsi"/>
    </w:rPr>
  </w:style>
  <w:style w:type="paragraph" w:customStyle="1" w:styleId="BFD81C3EA2994AA3A632B792020ED6BC3">
    <w:name w:val="BFD81C3EA2994AA3A632B792020ED6BC3"/>
    <w:rsid w:val="00D04282"/>
    <w:pPr>
      <w:spacing w:after="0" w:line="240" w:lineRule="auto"/>
    </w:pPr>
    <w:rPr>
      <w:rFonts w:eastAsiaTheme="minorHAnsi"/>
    </w:rPr>
  </w:style>
  <w:style w:type="paragraph" w:customStyle="1" w:styleId="EE3B8B5E0B814C3E9E19D1C7C29D0BDE3">
    <w:name w:val="EE3B8B5E0B814C3E9E19D1C7C29D0BDE3"/>
    <w:rsid w:val="00D04282"/>
    <w:pPr>
      <w:spacing w:after="0" w:line="240" w:lineRule="auto"/>
    </w:pPr>
    <w:rPr>
      <w:rFonts w:eastAsiaTheme="minorHAnsi"/>
    </w:rPr>
  </w:style>
  <w:style w:type="paragraph" w:customStyle="1" w:styleId="9BBCB4520B9C4F3EBBEDC10EB11548F03">
    <w:name w:val="9BBCB4520B9C4F3EBBEDC10EB11548F03"/>
    <w:rsid w:val="00D04282"/>
    <w:pPr>
      <w:spacing w:after="0" w:line="240" w:lineRule="auto"/>
    </w:pPr>
    <w:rPr>
      <w:rFonts w:eastAsiaTheme="minorHAnsi"/>
    </w:rPr>
  </w:style>
  <w:style w:type="paragraph" w:customStyle="1" w:styleId="A3F91C6A9C5A417DA9D65D60C9E387A43">
    <w:name w:val="A3F91C6A9C5A417DA9D65D60C9E387A43"/>
    <w:rsid w:val="00D04282"/>
    <w:pPr>
      <w:spacing w:after="0" w:line="240" w:lineRule="auto"/>
    </w:pPr>
    <w:rPr>
      <w:rFonts w:eastAsiaTheme="minorHAnsi"/>
    </w:rPr>
  </w:style>
  <w:style w:type="paragraph" w:customStyle="1" w:styleId="0773666B197E474D887568598F4715DD3">
    <w:name w:val="0773666B197E474D887568598F4715DD3"/>
    <w:rsid w:val="00D04282"/>
    <w:pPr>
      <w:spacing w:after="0" w:line="240" w:lineRule="auto"/>
    </w:pPr>
    <w:rPr>
      <w:rFonts w:eastAsiaTheme="minorHAnsi"/>
    </w:rPr>
  </w:style>
  <w:style w:type="paragraph" w:customStyle="1" w:styleId="64D08B6B452F43A69FD685F0701A98DA3">
    <w:name w:val="64D08B6B452F43A69FD685F0701A98DA3"/>
    <w:rsid w:val="00D04282"/>
    <w:pPr>
      <w:spacing w:after="0" w:line="240" w:lineRule="auto"/>
    </w:pPr>
    <w:rPr>
      <w:rFonts w:eastAsiaTheme="minorHAnsi"/>
    </w:rPr>
  </w:style>
  <w:style w:type="paragraph" w:customStyle="1" w:styleId="369D0F8EBCD8406C815EB4108BE4CDC63">
    <w:name w:val="369D0F8EBCD8406C815EB4108BE4CDC63"/>
    <w:rsid w:val="00D04282"/>
    <w:pPr>
      <w:spacing w:after="0" w:line="240" w:lineRule="auto"/>
    </w:pPr>
    <w:rPr>
      <w:rFonts w:eastAsiaTheme="minorHAnsi"/>
    </w:rPr>
  </w:style>
  <w:style w:type="paragraph" w:customStyle="1" w:styleId="11E787B9CCE44BC3B3C9320CB8986F343">
    <w:name w:val="11E787B9CCE44BC3B3C9320CB8986F343"/>
    <w:rsid w:val="00D04282"/>
    <w:pPr>
      <w:spacing w:after="0" w:line="240" w:lineRule="auto"/>
    </w:pPr>
    <w:rPr>
      <w:rFonts w:eastAsiaTheme="minorHAnsi"/>
    </w:rPr>
  </w:style>
  <w:style w:type="paragraph" w:customStyle="1" w:styleId="797C21AD690B405BBA5842CAC64BFD4C3">
    <w:name w:val="797C21AD690B405BBA5842CAC64BFD4C3"/>
    <w:rsid w:val="00D04282"/>
    <w:pPr>
      <w:spacing w:after="0" w:line="240" w:lineRule="auto"/>
    </w:pPr>
    <w:rPr>
      <w:rFonts w:eastAsiaTheme="minorHAnsi"/>
    </w:rPr>
  </w:style>
  <w:style w:type="paragraph" w:customStyle="1" w:styleId="5ACCFBAB3AE74965A2E328A0AE46C9803">
    <w:name w:val="5ACCFBAB3AE74965A2E328A0AE46C9803"/>
    <w:rsid w:val="00D04282"/>
    <w:pPr>
      <w:spacing w:after="0" w:line="240" w:lineRule="auto"/>
    </w:pPr>
    <w:rPr>
      <w:rFonts w:eastAsiaTheme="minorHAnsi"/>
    </w:rPr>
  </w:style>
  <w:style w:type="paragraph" w:customStyle="1" w:styleId="2A270A791C3A41FBA6B150FFF1B8A4F63">
    <w:name w:val="2A270A791C3A41FBA6B150FFF1B8A4F63"/>
    <w:rsid w:val="00D04282"/>
    <w:rPr>
      <w:rFonts w:eastAsiaTheme="minorHAnsi"/>
    </w:rPr>
  </w:style>
  <w:style w:type="paragraph" w:customStyle="1" w:styleId="B0F53EE2C47D47D094B389B05245732F3">
    <w:name w:val="B0F53EE2C47D47D094B389B05245732F3"/>
    <w:rsid w:val="00D04282"/>
    <w:rPr>
      <w:rFonts w:eastAsiaTheme="minorHAnsi"/>
    </w:rPr>
  </w:style>
  <w:style w:type="paragraph" w:customStyle="1" w:styleId="59014AB1D6054622BBB540AFF7F9DA272">
    <w:name w:val="59014AB1D6054622BBB540AFF7F9DA272"/>
    <w:rsid w:val="00D04282"/>
    <w:rPr>
      <w:rFonts w:eastAsiaTheme="minorHAnsi"/>
    </w:rPr>
  </w:style>
  <w:style w:type="paragraph" w:customStyle="1" w:styleId="E8025107E25C4D9CB4074F9E30DA1C8B2">
    <w:name w:val="E8025107E25C4D9CB4074F9E30DA1C8B2"/>
    <w:rsid w:val="00D04282"/>
    <w:rPr>
      <w:rFonts w:eastAsiaTheme="minorHAnsi"/>
    </w:rPr>
  </w:style>
  <w:style w:type="paragraph" w:customStyle="1" w:styleId="C195BA2340FA488E8B61532141B9BBA33">
    <w:name w:val="C195BA2340FA488E8B61532141B9BBA33"/>
    <w:rsid w:val="00D04282"/>
    <w:rPr>
      <w:rFonts w:eastAsiaTheme="minorHAnsi"/>
    </w:rPr>
  </w:style>
  <w:style w:type="paragraph" w:customStyle="1" w:styleId="A296293710764EE39AFA71C6F2FD699B3">
    <w:name w:val="A296293710764EE39AFA71C6F2FD699B3"/>
    <w:rsid w:val="00D04282"/>
    <w:rPr>
      <w:rFonts w:eastAsiaTheme="minorHAnsi"/>
    </w:rPr>
  </w:style>
  <w:style w:type="paragraph" w:customStyle="1" w:styleId="44DE9F82FA484AB1808016EE559A0A083">
    <w:name w:val="44DE9F82FA484AB1808016EE559A0A083"/>
    <w:rsid w:val="00D04282"/>
    <w:rPr>
      <w:rFonts w:eastAsiaTheme="minorHAnsi"/>
    </w:rPr>
  </w:style>
  <w:style w:type="paragraph" w:customStyle="1" w:styleId="9CBDBC9DC1F44F4581C0CA36123FFA083">
    <w:name w:val="9CBDBC9DC1F44F4581C0CA36123FFA083"/>
    <w:rsid w:val="00D04282"/>
    <w:rPr>
      <w:rFonts w:eastAsiaTheme="minorHAnsi"/>
    </w:rPr>
  </w:style>
  <w:style w:type="paragraph" w:customStyle="1" w:styleId="29D921F884B04B3996E0FE32CF4D3D0B3">
    <w:name w:val="29D921F884B04B3996E0FE32CF4D3D0B3"/>
    <w:rsid w:val="00D04282"/>
    <w:rPr>
      <w:rFonts w:eastAsiaTheme="minorHAnsi"/>
    </w:rPr>
  </w:style>
  <w:style w:type="paragraph" w:customStyle="1" w:styleId="3099FBF9C45F4161B9BFD0C90E6EF9253">
    <w:name w:val="3099FBF9C45F4161B9BFD0C90E6EF9253"/>
    <w:rsid w:val="00D04282"/>
    <w:rPr>
      <w:rFonts w:eastAsiaTheme="minorHAnsi"/>
    </w:rPr>
  </w:style>
  <w:style w:type="paragraph" w:customStyle="1" w:styleId="C16EE4BA338541758AE1FFC9D6D4BB193">
    <w:name w:val="C16EE4BA338541758AE1FFC9D6D4BB193"/>
    <w:rsid w:val="00D04282"/>
    <w:rPr>
      <w:rFonts w:eastAsiaTheme="minorHAnsi"/>
    </w:rPr>
  </w:style>
  <w:style w:type="paragraph" w:customStyle="1" w:styleId="F82C9BAEC6DF40849846F9DAD0BE665A3">
    <w:name w:val="F82C9BAEC6DF40849846F9DAD0BE665A3"/>
    <w:rsid w:val="00D04282"/>
    <w:rPr>
      <w:rFonts w:eastAsiaTheme="minorHAnsi"/>
    </w:rPr>
  </w:style>
  <w:style w:type="paragraph" w:customStyle="1" w:styleId="5C9F9672ED244FCE976BCCD9B0D809BB3">
    <w:name w:val="5C9F9672ED244FCE976BCCD9B0D809BB3"/>
    <w:rsid w:val="00D04282"/>
    <w:rPr>
      <w:rFonts w:eastAsiaTheme="minorHAnsi"/>
    </w:rPr>
  </w:style>
  <w:style w:type="paragraph" w:customStyle="1" w:styleId="60307B487D06450AA7661CA20CEF042D2">
    <w:name w:val="60307B487D06450AA7661CA20CEF042D2"/>
    <w:rsid w:val="00D04282"/>
    <w:rPr>
      <w:rFonts w:eastAsiaTheme="minorHAnsi"/>
    </w:rPr>
  </w:style>
  <w:style w:type="paragraph" w:customStyle="1" w:styleId="F3C88A1527374EB19751E4B485B648F63">
    <w:name w:val="F3C88A1527374EB19751E4B485B648F63"/>
    <w:rsid w:val="00D04282"/>
    <w:rPr>
      <w:rFonts w:eastAsiaTheme="minorHAnsi"/>
    </w:rPr>
  </w:style>
  <w:style w:type="paragraph" w:customStyle="1" w:styleId="D52BB5467E2347E5BA84B868E4C2B0B23">
    <w:name w:val="D52BB5467E2347E5BA84B868E4C2B0B23"/>
    <w:rsid w:val="00D04282"/>
    <w:rPr>
      <w:rFonts w:eastAsiaTheme="minorHAnsi"/>
    </w:rPr>
  </w:style>
  <w:style w:type="paragraph" w:customStyle="1" w:styleId="BFF756F8F3364B81878FB90705D4DC1D">
    <w:name w:val="BFF756F8F3364B81878FB90705D4DC1D"/>
    <w:rsid w:val="00D04282"/>
  </w:style>
  <w:style w:type="paragraph" w:customStyle="1" w:styleId="198A792D25234C2987CCF95FD9416A40">
    <w:name w:val="198A792D25234C2987CCF95FD9416A40"/>
    <w:rsid w:val="00D04282"/>
  </w:style>
  <w:style w:type="paragraph" w:customStyle="1" w:styleId="7B30F3C08C3B464698B0899296975F53">
    <w:name w:val="7B30F3C08C3B464698B0899296975F53"/>
    <w:rsid w:val="00D04282"/>
  </w:style>
  <w:style w:type="paragraph" w:customStyle="1" w:styleId="C195BA2340FA488E8B61532141B9BBA34">
    <w:name w:val="C195BA2340FA488E8B61532141B9BBA34"/>
    <w:rsid w:val="00D04282"/>
    <w:rPr>
      <w:rFonts w:eastAsiaTheme="minorHAnsi"/>
    </w:rPr>
  </w:style>
  <w:style w:type="paragraph" w:customStyle="1" w:styleId="60307B487D06450AA7661CA20CEF042D3">
    <w:name w:val="60307B487D06450AA7661CA20CEF042D3"/>
    <w:rsid w:val="00D04282"/>
    <w:rPr>
      <w:rFonts w:eastAsiaTheme="minorHAnsi"/>
    </w:rPr>
  </w:style>
  <w:style w:type="paragraph" w:customStyle="1" w:styleId="D52BB5467E2347E5BA84B868E4C2B0B24">
    <w:name w:val="D52BB5467E2347E5BA84B868E4C2B0B24"/>
    <w:rsid w:val="00D04282"/>
    <w:rPr>
      <w:rFonts w:eastAsiaTheme="minorHAnsi"/>
    </w:rPr>
  </w:style>
  <w:style w:type="paragraph" w:customStyle="1" w:styleId="3224073D79014BABB59F0DB8DE1EFF8A">
    <w:name w:val="3224073D79014BABB59F0DB8DE1EFF8A"/>
    <w:rsid w:val="00062C95"/>
  </w:style>
  <w:style w:type="paragraph" w:customStyle="1" w:styleId="80152CE5CCFB42F79FC7D5741AA39665">
    <w:name w:val="80152CE5CCFB42F79FC7D5741AA39665"/>
    <w:rsid w:val="00767F9E"/>
    <w:rPr>
      <w:rFonts w:eastAsiaTheme="minorHAnsi"/>
    </w:rPr>
  </w:style>
  <w:style w:type="paragraph" w:customStyle="1" w:styleId="5DAC4E3402F949A78E74715C5553BB79">
    <w:name w:val="5DAC4E3402F949A78E74715C5553BB79"/>
    <w:rsid w:val="00767F9E"/>
    <w:rPr>
      <w:rFonts w:eastAsiaTheme="minorHAnsi"/>
    </w:rPr>
  </w:style>
  <w:style w:type="paragraph" w:customStyle="1" w:styleId="3F3BDEF808E644A99444E34D21C04D1A">
    <w:name w:val="3F3BDEF808E644A99444E34D21C04D1A"/>
    <w:rsid w:val="00767F9E"/>
    <w:rPr>
      <w:rFonts w:eastAsiaTheme="minorHAnsi"/>
    </w:rPr>
  </w:style>
  <w:style w:type="paragraph" w:customStyle="1" w:styleId="D4278EC841444476B760E1BCD7E1DC72">
    <w:name w:val="D4278EC841444476B760E1BCD7E1DC72"/>
    <w:rsid w:val="00767F9E"/>
    <w:rPr>
      <w:rFonts w:eastAsiaTheme="minorHAnsi"/>
    </w:rPr>
  </w:style>
  <w:style w:type="paragraph" w:customStyle="1" w:styleId="AA10993BF7EE4916931B0A28887850ED">
    <w:name w:val="AA10993BF7EE4916931B0A28887850ED"/>
    <w:rsid w:val="00767F9E"/>
    <w:rPr>
      <w:rFonts w:eastAsiaTheme="minorHAnsi"/>
    </w:rPr>
  </w:style>
  <w:style w:type="paragraph" w:customStyle="1" w:styleId="E260BF13163B4383AB08F44E679EF789">
    <w:name w:val="E260BF13163B4383AB08F44E679EF789"/>
    <w:rsid w:val="00767F9E"/>
    <w:rPr>
      <w:rFonts w:eastAsiaTheme="minorHAnsi"/>
    </w:rPr>
  </w:style>
  <w:style w:type="paragraph" w:customStyle="1" w:styleId="4FDBD426A2D246CDA7EBE8FBD09D8D4F">
    <w:name w:val="4FDBD426A2D246CDA7EBE8FBD09D8D4F"/>
    <w:rsid w:val="00767F9E"/>
    <w:rPr>
      <w:rFonts w:eastAsiaTheme="minorHAnsi"/>
    </w:rPr>
  </w:style>
  <w:style w:type="paragraph" w:customStyle="1" w:styleId="18B1F61CCE67409C80E782C3B15573BB">
    <w:name w:val="18B1F61CCE67409C80E782C3B15573BB"/>
    <w:rsid w:val="00767F9E"/>
    <w:rPr>
      <w:rFonts w:eastAsiaTheme="minorHAnsi"/>
    </w:rPr>
  </w:style>
  <w:style w:type="paragraph" w:customStyle="1" w:styleId="F02A022035704BD5A4931C9C1A038A96">
    <w:name w:val="F02A022035704BD5A4931C9C1A038A96"/>
    <w:rsid w:val="00767F9E"/>
    <w:rPr>
      <w:rFonts w:eastAsiaTheme="minorHAnsi"/>
    </w:rPr>
  </w:style>
  <w:style w:type="paragraph" w:customStyle="1" w:styleId="8381DCABFB934752AE7C135600E7207F">
    <w:name w:val="8381DCABFB934752AE7C135600E7207F"/>
    <w:rsid w:val="00767F9E"/>
    <w:rPr>
      <w:rFonts w:eastAsiaTheme="minorHAnsi"/>
    </w:rPr>
  </w:style>
  <w:style w:type="paragraph" w:customStyle="1" w:styleId="A8ED43116ADC4DB2AFB2D5820F7DAC8F">
    <w:name w:val="A8ED43116ADC4DB2AFB2D5820F7DAC8F"/>
    <w:rsid w:val="00767F9E"/>
    <w:rPr>
      <w:rFonts w:eastAsiaTheme="minorHAnsi"/>
    </w:rPr>
  </w:style>
  <w:style w:type="paragraph" w:customStyle="1" w:styleId="AF6D0D93EA9D427A8D3432CF5D817344">
    <w:name w:val="AF6D0D93EA9D427A8D3432CF5D817344"/>
    <w:rsid w:val="00767F9E"/>
    <w:rPr>
      <w:rFonts w:eastAsiaTheme="minorHAnsi"/>
    </w:rPr>
  </w:style>
  <w:style w:type="paragraph" w:customStyle="1" w:styleId="8024B7D7571148F98005056A672A48CC">
    <w:name w:val="8024B7D7571148F98005056A672A48CC"/>
    <w:rsid w:val="00767F9E"/>
    <w:rPr>
      <w:rFonts w:eastAsiaTheme="minorHAnsi"/>
    </w:rPr>
  </w:style>
  <w:style w:type="paragraph" w:customStyle="1" w:styleId="A83DF22E40594CF1BDE174AE5022AB3F">
    <w:name w:val="A83DF22E40594CF1BDE174AE5022AB3F"/>
    <w:rsid w:val="00767F9E"/>
    <w:rPr>
      <w:rFonts w:eastAsiaTheme="minorHAnsi"/>
    </w:rPr>
  </w:style>
  <w:style w:type="paragraph" w:customStyle="1" w:styleId="39758A242E29415EA973BEDE1FE9D742">
    <w:name w:val="39758A242E29415EA973BEDE1FE9D742"/>
    <w:rsid w:val="00767F9E"/>
    <w:rPr>
      <w:rFonts w:eastAsiaTheme="minorHAnsi"/>
    </w:rPr>
  </w:style>
  <w:style w:type="paragraph" w:customStyle="1" w:styleId="E689B1C08A5847E88D88AB2AF9DC9216">
    <w:name w:val="E689B1C08A5847E88D88AB2AF9DC9216"/>
    <w:rsid w:val="00767F9E"/>
    <w:rPr>
      <w:rFonts w:eastAsiaTheme="minorHAnsi"/>
    </w:rPr>
  </w:style>
  <w:style w:type="paragraph" w:customStyle="1" w:styleId="F5311AE748B4446FBDAED399AAD6CF31">
    <w:name w:val="F5311AE748B4446FBDAED399AAD6CF31"/>
    <w:rsid w:val="00767F9E"/>
    <w:rPr>
      <w:rFonts w:eastAsiaTheme="minorHAnsi"/>
    </w:rPr>
  </w:style>
  <w:style w:type="paragraph" w:customStyle="1" w:styleId="658D4223727E49BB851BDC7AB5448B58">
    <w:name w:val="658D4223727E49BB851BDC7AB5448B58"/>
    <w:rsid w:val="00805770"/>
    <w:pPr>
      <w:spacing w:after="160" w:line="259" w:lineRule="auto"/>
    </w:pPr>
  </w:style>
  <w:style w:type="paragraph" w:customStyle="1" w:styleId="52D4DFCDFDDA4F53BB004580CFF4632A">
    <w:name w:val="52D4DFCDFDDA4F53BB004580CFF4632A"/>
    <w:rsid w:val="00805770"/>
    <w:pPr>
      <w:spacing w:after="160" w:line="259" w:lineRule="auto"/>
    </w:pPr>
  </w:style>
  <w:style w:type="paragraph" w:customStyle="1" w:styleId="3B596D2BFA9041A4964657D743432D21">
    <w:name w:val="3B596D2BFA9041A4964657D743432D21"/>
    <w:rsid w:val="0093544F"/>
    <w:pPr>
      <w:spacing w:after="160" w:line="259" w:lineRule="auto"/>
    </w:pPr>
  </w:style>
  <w:style w:type="paragraph" w:customStyle="1" w:styleId="256011029A954D49A1941E19D510CFE7">
    <w:name w:val="256011029A954D49A1941E19D510CFE7"/>
    <w:rsid w:val="0093544F"/>
    <w:pPr>
      <w:spacing w:after="160" w:line="259" w:lineRule="auto"/>
    </w:pPr>
  </w:style>
  <w:style w:type="paragraph" w:customStyle="1" w:styleId="4B2652CB67134D84A39E88B1803A82B1">
    <w:name w:val="4B2652CB67134D84A39E88B1803A82B1"/>
    <w:rsid w:val="005D72C3"/>
    <w:pPr>
      <w:spacing w:after="160" w:line="259" w:lineRule="auto"/>
    </w:pPr>
  </w:style>
  <w:style w:type="paragraph" w:customStyle="1" w:styleId="EB2E5D81556B4015A3A5AC5C1268424A">
    <w:name w:val="EB2E5D81556B4015A3A5AC5C1268424A"/>
    <w:rsid w:val="0083310C"/>
  </w:style>
  <w:style w:type="paragraph" w:customStyle="1" w:styleId="5DC8B4D462454F1E85776AA85F10139A">
    <w:name w:val="5DC8B4D462454F1E85776AA85F10139A"/>
    <w:rsid w:val="001179A2"/>
    <w:pPr>
      <w:spacing w:after="160" w:line="259" w:lineRule="auto"/>
    </w:pPr>
  </w:style>
  <w:style w:type="paragraph" w:customStyle="1" w:styleId="B1B9F622E27E47BE9F0447E28C95273D">
    <w:name w:val="B1B9F622E27E47BE9F0447E28C95273D"/>
    <w:rsid w:val="001179A2"/>
    <w:pPr>
      <w:spacing w:after="160" w:line="259" w:lineRule="auto"/>
    </w:pPr>
  </w:style>
  <w:style w:type="paragraph" w:customStyle="1" w:styleId="063BF92A5BB441F5925131DFFF542B5C">
    <w:name w:val="063BF92A5BB441F5925131DFFF542B5C"/>
    <w:rsid w:val="001179A2"/>
    <w:pPr>
      <w:spacing w:after="160" w:line="259" w:lineRule="auto"/>
    </w:pPr>
  </w:style>
  <w:style w:type="paragraph" w:customStyle="1" w:styleId="B07111E07E0240448F0626D50CD7117D">
    <w:name w:val="B07111E07E0240448F0626D50CD7117D"/>
    <w:rsid w:val="001179A2"/>
    <w:pPr>
      <w:spacing w:after="160" w:line="259" w:lineRule="auto"/>
    </w:pPr>
  </w:style>
  <w:style w:type="paragraph" w:customStyle="1" w:styleId="987A1DCA27A24FA2843EB88CD5F0C182">
    <w:name w:val="987A1DCA27A24FA2843EB88CD5F0C182"/>
    <w:rsid w:val="001179A2"/>
    <w:pPr>
      <w:spacing w:after="160" w:line="259" w:lineRule="auto"/>
    </w:pPr>
  </w:style>
  <w:style w:type="paragraph" w:customStyle="1" w:styleId="ABA35EF591D748EFA467A3FB03252FED">
    <w:name w:val="ABA35EF591D748EFA467A3FB03252FED"/>
    <w:rsid w:val="001179A2"/>
    <w:pPr>
      <w:spacing w:after="160" w:line="259" w:lineRule="auto"/>
    </w:pPr>
  </w:style>
  <w:style w:type="paragraph" w:customStyle="1" w:styleId="8A56F7E76E6D4F31A72EC87B1173E8A4">
    <w:name w:val="8A56F7E76E6D4F31A72EC87B1173E8A4"/>
    <w:rsid w:val="001179A2"/>
    <w:pPr>
      <w:spacing w:after="160" w:line="259" w:lineRule="auto"/>
    </w:pPr>
  </w:style>
  <w:style w:type="paragraph" w:customStyle="1" w:styleId="7E7B64D45D844135952ABA18CAFC64F0">
    <w:name w:val="7E7B64D45D844135952ABA18CAFC64F0"/>
    <w:rsid w:val="001179A2"/>
    <w:pPr>
      <w:spacing w:after="160" w:line="259" w:lineRule="auto"/>
    </w:pPr>
  </w:style>
  <w:style w:type="paragraph" w:customStyle="1" w:styleId="BF4F3F7F551D45B588EE640C3AEAA16A">
    <w:name w:val="BF4F3F7F551D45B588EE640C3AEAA16A"/>
    <w:rsid w:val="001179A2"/>
    <w:pPr>
      <w:spacing w:after="160" w:line="259" w:lineRule="auto"/>
    </w:pPr>
  </w:style>
  <w:style w:type="paragraph" w:customStyle="1" w:styleId="D0A20A19D3D9433590638F5A45105B77">
    <w:name w:val="D0A20A19D3D9433590638F5A45105B77"/>
    <w:rsid w:val="001179A2"/>
    <w:pPr>
      <w:spacing w:after="160" w:line="259" w:lineRule="auto"/>
    </w:pPr>
  </w:style>
  <w:style w:type="paragraph" w:customStyle="1" w:styleId="D1C50C5304024ECEB64CFC47726ACC08">
    <w:name w:val="D1C50C5304024ECEB64CFC47726ACC08"/>
    <w:rsid w:val="001179A2"/>
    <w:pPr>
      <w:spacing w:after="160" w:line="259" w:lineRule="auto"/>
    </w:pPr>
  </w:style>
  <w:style w:type="paragraph" w:customStyle="1" w:styleId="A16A2B361F17406AA29B79835A60378B">
    <w:name w:val="A16A2B361F17406AA29B79835A60378B"/>
    <w:rsid w:val="001179A2"/>
    <w:pPr>
      <w:spacing w:after="160" w:line="259" w:lineRule="auto"/>
    </w:pPr>
  </w:style>
  <w:style w:type="paragraph" w:customStyle="1" w:styleId="86C0772EE4D3480DB22420CD0BDAFDBA">
    <w:name w:val="86C0772EE4D3480DB22420CD0BDAFDBA"/>
    <w:rsid w:val="001179A2"/>
    <w:pPr>
      <w:spacing w:after="160" w:line="259" w:lineRule="auto"/>
    </w:pPr>
  </w:style>
  <w:style w:type="paragraph" w:customStyle="1" w:styleId="D81E3A18A0A24A688EB83A8CE81F7F6B">
    <w:name w:val="D81E3A18A0A24A688EB83A8CE81F7F6B"/>
    <w:rsid w:val="001179A2"/>
    <w:pPr>
      <w:spacing w:after="160" w:line="259" w:lineRule="auto"/>
    </w:pPr>
  </w:style>
  <w:style w:type="paragraph" w:customStyle="1" w:styleId="4F73440C769B47D28D9BF36B83F80EB3">
    <w:name w:val="4F73440C769B47D28D9BF36B83F80EB3"/>
    <w:rsid w:val="001179A2"/>
    <w:pPr>
      <w:spacing w:after="160" w:line="259" w:lineRule="auto"/>
    </w:pPr>
  </w:style>
  <w:style w:type="paragraph" w:customStyle="1" w:styleId="61EB3ACDF9AE425CA480E0382B294B89">
    <w:name w:val="61EB3ACDF9AE425CA480E0382B294B89"/>
    <w:rsid w:val="001179A2"/>
    <w:pPr>
      <w:spacing w:after="160" w:line="259" w:lineRule="auto"/>
    </w:pPr>
  </w:style>
  <w:style w:type="paragraph" w:customStyle="1" w:styleId="98EA2D8179B64169A83F31B8A77543E8">
    <w:name w:val="98EA2D8179B64169A83F31B8A77543E8"/>
    <w:rsid w:val="001179A2"/>
    <w:pPr>
      <w:spacing w:after="160" w:line="259" w:lineRule="auto"/>
    </w:pPr>
  </w:style>
  <w:style w:type="paragraph" w:customStyle="1" w:styleId="16E4514D5C7B45F1904DBBE31838BAAD">
    <w:name w:val="16E4514D5C7B45F1904DBBE31838BAAD"/>
    <w:rsid w:val="001179A2"/>
    <w:pPr>
      <w:spacing w:after="160" w:line="259" w:lineRule="auto"/>
    </w:pPr>
  </w:style>
  <w:style w:type="paragraph" w:customStyle="1" w:styleId="B8E378C032CE4CDBAB01219A3AF7B267">
    <w:name w:val="B8E378C032CE4CDBAB01219A3AF7B267"/>
    <w:rsid w:val="001179A2"/>
    <w:pPr>
      <w:spacing w:after="160" w:line="259" w:lineRule="auto"/>
    </w:pPr>
  </w:style>
  <w:style w:type="paragraph" w:customStyle="1" w:styleId="433127AA1B6E428DB92C1BB2C57CB25F">
    <w:name w:val="433127AA1B6E428DB92C1BB2C57CB25F"/>
    <w:rsid w:val="001179A2"/>
    <w:pPr>
      <w:spacing w:after="160" w:line="259" w:lineRule="auto"/>
    </w:pPr>
  </w:style>
  <w:style w:type="paragraph" w:customStyle="1" w:styleId="F3C9AE75D71A4546BF65EA151A378B91">
    <w:name w:val="F3C9AE75D71A4546BF65EA151A378B91"/>
    <w:rsid w:val="001179A2"/>
    <w:pPr>
      <w:spacing w:after="160" w:line="259" w:lineRule="auto"/>
    </w:pPr>
  </w:style>
  <w:style w:type="paragraph" w:customStyle="1" w:styleId="C2E83B40E2EF470390681F46B61E5E6F">
    <w:name w:val="C2E83B40E2EF470390681F46B61E5E6F"/>
    <w:rsid w:val="001179A2"/>
    <w:pPr>
      <w:spacing w:after="160" w:line="259" w:lineRule="auto"/>
    </w:pPr>
  </w:style>
  <w:style w:type="paragraph" w:customStyle="1" w:styleId="E2B52EC9D54F4B469FAB182A1FCFFA61">
    <w:name w:val="E2B52EC9D54F4B469FAB182A1FCFFA61"/>
    <w:rsid w:val="001179A2"/>
    <w:pPr>
      <w:spacing w:after="160" w:line="259" w:lineRule="auto"/>
    </w:pPr>
  </w:style>
  <w:style w:type="paragraph" w:customStyle="1" w:styleId="BB1144E6ED5F4CF8B9FEC11EA0BCE087">
    <w:name w:val="BB1144E6ED5F4CF8B9FEC11EA0BCE087"/>
    <w:rsid w:val="001179A2"/>
    <w:pPr>
      <w:spacing w:after="160" w:line="259" w:lineRule="auto"/>
    </w:pPr>
  </w:style>
  <w:style w:type="paragraph" w:customStyle="1" w:styleId="0C463DF63EFB4432968EB3127CF2714A">
    <w:name w:val="0C463DF63EFB4432968EB3127CF2714A"/>
    <w:rsid w:val="001179A2"/>
    <w:pPr>
      <w:spacing w:after="160" w:line="259" w:lineRule="auto"/>
    </w:pPr>
  </w:style>
  <w:style w:type="paragraph" w:customStyle="1" w:styleId="91EA07C2922F4AABB7EEA4E3071BEFFC">
    <w:name w:val="91EA07C2922F4AABB7EEA4E3071BEFFC"/>
    <w:rsid w:val="001179A2"/>
    <w:pPr>
      <w:spacing w:after="160" w:line="259" w:lineRule="auto"/>
    </w:pPr>
  </w:style>
  <w:style w:type="paragraph" w:customStyle="1" w:styleId="AF559672E29149ABA971E3D060873D6D">
    <w:name w:val="AF559672E29149ABA971E3D060873D6D"/>
    <w:rsid w:val="001179A2"/>
    <w:pPr>
      <w:spacing w:after="160" w:line="259" w:lineRule="auto"/>
    </w:pPr>
  </w:style>
  <w:style w:type="paragraph" w:customStyle="1" w:styleId="4814A05FA6414CBBBCC0A84EC13E20F4">
    <w:name w:val="4814A05FA6414CBBBCC0A84EC13E20F4"/>
    <w:rsid w:val="001179A2"/>
    <w:pPr>
      <w:spacing w:after="160" w:line="259" w:lineRule="auto"/>
    </w:pPr>
  </w:style>
  <w:style w:type="paragraph" w:customStyle="1" w:styleId="6CD8F2BF30FF426CBECDF5857DE517EF">
    <w:name w:val="6CD8F2BF30FF426CBECDF5857DE517EF"/>
    <w:rsid w:val="001179A2"/>
    <w:pPr>
      <w:spacing w:after="160" w:line="259" w:lineRule="auto"/>
    </w:pPr>
  </w:style>
  <w:style w:type="paragraph" w:customStyle="1" w:styleId="B03FC36A06A6454D8ACDBBC4C17D844E">
    <w:name w:val="B03FC36A06A6454D8ACDBBC4C17D844E"/>
    <w:rsid w:val="001179A2"/>
    <w:pPr>
      <w:spacing w:after="160" w:line="259" w:lineRule="auto"/>
    </w:pPr>
  </w:style>
  <w:style w:type="paragraph" w:customStyle="1" w:styleId="A61EB90D9FEB4366B70F093A5261663D">
    <w:name w:val="A61EB90D9FEB4366B70F093A5261663D"/>
    <w:rsid w:val="00DF1E4C"/>
    <w:pPr>
      <w:spacing w:after="160" w:line="259" w:lineRule="auto"/>
    </w:pPr>
  </w:style>
  <w:style w:type="paragraph" w:customStyle="1" w:styleId="071420FE483F4B3EA00B54AD258C702D">
    <w:name w:val="071420FE483F4B3EA00B54AD258C702D"/>
    <w:rsid w:val="00DF1E4C"/>
    <w:pPr>
      <w:spacing w:after="160" w:line="259" w:lineRule="auto"/>
    </w:pPr>
  </w:style>
  <w:style w:type="paragraph" w:customStyle="1" w:styleId="81DE9EF17AB34FB480D8349D4CBC4324">
    <w:name w:val="81DE9EF17AB34FB480D8349D4CBC4324"/>
    <w:rsid w:val="00DF1E4C"/>
    <w:pPr>
      <w:spacing w:after="160" w:line="259" w:lineRule="auto"/>
    </w:pPr>
  </w:style>
  <w:style w:type="paragraph" w:customStyle="1" w:styleId="DD31AE52D81A49519BC3D06879C087D3">
    <w:name w:val="DD31AE52D81A49519BC3D06879C087D3"/>
    <w:rsid w:val="00DF1E4C"/>
    <w:pPr>
      <w:spacing w:after="160" w:line="259" w:lineRule="auto"/>
    </w:pPr>
  </w:style>
  <w:style w:type="paragraph" w:customStyle="1" w:styleId="4FF5FE0A7E244CB899D7526C6CCAEF45">
    <w:name w:val="4FF5FE0A7E244CB899D7526C6CCAEF45"/>
    <w:rsid w:val="00DF1E4C"/>
    <w:pPr>
      <w:spacing w:after="160" w:line="259" w:lineRule="auto"/>
    </w:pPr>
  </w:style>
  <w:style w:type="paragraph" w:customStyle="1" w:styleId="E94403178D834AD0B8731AEC4D4A6D5A">
    <w:name w:val="E94403178D834AD0B8731AEC4D4A6D5A"/>
    <w:rsid w:val="00DF1E4C"/>
    <w:pPr>
      <w:spacing w:after="160" w:line="259" w:lineRule="auto"/>
    </w:pPr>
  </w:style>
  <w:style w:type="paragraph" w:customStyle="1" w:styleId="1744D5F062EC4714A31520A9EB84746F">
    <w:name w:val="1744D5F062EC4714A31520A9EB84746F"/>
    <w:rsid w:val="00DF1E4C"/>
    <w:pPr>
      <w:spacing w:after="160" w:line="259" w:lineRule="auto"/>
    </w:pPr>
  </w:style>
  <w:style w:type="paragraph" w:customStyle="1" w:styleId="05FD50CB330C417E940F7B9B6F9DF6C1">
    <w:name w:val="05FD50CB330C417E940F7B9B6F9DF6C1"/>
    <w:rsid w:val="00DF1E4C"/>
    <w:pPr>
      <w:spacing w:after="160" w:line="259" w:lineRule="auto"/>
    </w:pPr>
  </w:style>
  <w:style w:type="paragraph" w:customStyle="1" w:styleId="51D4EA505D8E4E57B407A200DB9E4D6F">
    <w:name w:val="51D4EA505D8E4E57B407A200DB9E4D6F"/>
    <w:rsid w:val="00DF1E4C"/>
    <w:pPr>
      <w:spacing w:after="160" w:line="259" w:lineRule="auto"/>
    </w:pPr>
  </w:style>
  <w:style w:type="paragraph" w:customStyle="1" w:styleId="E724B5634E154A9AB949C5705D11C69E">
    <w:name w:val="E724B5634E154A9AB949C5705D11C69E"/>
    <w:rsid w:val="00DF1E4C"/>
    <w:pPr>
      <w:spacing w:after="160" w:line="259" w:lineRule="auto"/>
    </w:pPr>
  </w:style>
  <w:style w:type="paragraph" w:customStyle="1" w:styleId="7A398A8BB84F4CAAAB01D6F6B81FE530">
    <w:name w:val="7A398A8BB84F4CAAAB01D6F6B81FE530"/>
    <w:rsid w:val="00DF1E4C"/>
    <w:pPr>
      <w:spacing w:after="160" w:line="259" w:lineRule="auto"/>
    </w:pPr>
  </w:style>
  <w:style w:type="paragraph" w:customStyle="1" w:styleId="1963BD404D3E419788B4E74F9056602A">
    <w:name w:val="1963BD404D3E419788B4E74F9056602A"/>
    <w:rsid w:val="00DF1E4C"/>
    <w:pPr>
      <w:spacing w:after="160" w:line="259" w:lineRule="auto"/>
    </w:pPr>
  </w:style>
  <w:style w:type="paragraph" w:customStyle="1" w:styleId="96E002650A684D07A46F6D94C0577B86">
    <w:name w:val="96E002650A684D07A46F6D94C0577B86"/>
    <w:rsid w:val="00DF1E4C"/>
    <w:pPr>
      <w:spacing w:after="160" w:line="259" w:lineRule="auto"/>
    </w:pPr>
  </w:style>
  <w:style w:type="paragraph" w:customStyle="1" w:styleId="0E24C9FB6D984DB58C4311345220ED73">
    <w:name w:val="0E24C9FB6D984DB58C4311345220ED73"/>
    <w:rsid w:val="00DF1E4C"/>
    <w:pPr>
      <w:spacing w:after="160" w:line="259" w:lineRule="auto"/>
    </w:pPr>
  </w:style>
  <w:style w:type="paragraph" w:customStyle="1" w:styleId="87FE2DAD85ED4E8E90BD65428F08E73B">
    <w:name w:val="87FE2DAD85ED4E8E90BD65428F08E73B"/>
    <w:rsid w:val="00DF1E4C"/>
    <w:pPr>
      <w:spacing w:after="160" w:line="259" w:lineRule="auto"/>
    </w:pPr>
  </w:style>
  <w:style w:type="paragraph" w:customStyle="1" w:styleId="38664C0A5FBE4EC287CECC1D0A6D6D96">
    <w:name w:val="38664C0A5FBE4EC287CECC1D0A6D6D96"/>
    <w:rsid w:val="00DF1E4C"/>
    <w:pPr>
      <w:spacing w:after="160" w:line="259" w:lineRule="auto"/>
    </w:pPr>
  </w:style>
  <w:style w:type="paragraph" w:customStyle="1" w:styleId="E7F3325E23154D0DA223C6079F917057">
    <w:name w:val="E7F3325E23154D0DA223C6079F917057"/>
    <w:rsid w:val="00F57948"/>
    <w:pPr>
      <w:spacing w:after="160" w:line="259" w:lineRule="auto"/>
    </w:pPr>
  </w:style>
  <w:style w:type="paragraph" w:customStyle="1" w:styleId="BC6136D39D7B4095BDCD9F5F382445A3">
    <w:name w:val="BC6136D39D7B4095BDCD9F5F382445A3"/>
    <w:rsid w:val="00E1345A"/>
    <w:pPr>
      <w:spacing w:after="160" w:line="259" w:lineRule="auto"/>
    </w:pPr>
  </w:style>
  <w:style w:type="paragraph" w:customStyle="1" w:styleId="81550646FB4643CFADFFB84A0FFC0095">
    <w:name w:val="81550646FB4643CFADFFB84A0FFC0095"/>
    <w:rsid w:val="00E1345A"/>
    <w:pPr>
      <w:spacing w:after="160" w:line="259" w:lineRule="auto"/>
    </w:pPr>
  </w:style>
  <w:style w:type="paragraph" w:customStyle="1" w:styleId="09175141D2B248CBA7B34762C78D7094">
    <w:name w:val="09175141D2B248CBA7B34762C78D7094"/>
    <w:rsid w:val="00E1345A"/>
    <w:pPr>
      <w:spacing w:after="160" w:line="259" w:lineRule="auto"/>
    </w:pPr>
  </w:style>
  <w:style w:type="paragraph" w:customStyle="1" w:styleId="026452676D9A47EEA2AE2A2C534A73AF">
    <w:name w:val="026452676D9A47EEA2AE2A2C534A73AF"/>
    <w:rsid w:val="00E1345A"/>
    <w:pPr>
      <w:spacing w:after="160" w:line="259" w:lineRule="auto"/>
    </w:pPr>
  </w:style>
  <w:style w:type="paragraph" w:customStyle="1" w:styleId="2C89AA4C88C342679F1AA8F5E43DEA50">
    <w:name w:val="2C89AA4C88C342679F1AA8F5E43DEA50"/>
    <w:rsid w:val="00E1345A"/>
    <w:pPr>
      <w:spacing w:after="160" w:line="259" w:lineRule="auto"/>
    </w:pPr>
  </w:style>
  <w:style w:type="paragraph" w:customStyle="1" w:styleId="20082CA8626849348DCED4D5D94789C2">
    <w:name w:val="20082CA8626849348DCED4D5D94789C2"/>
    <w:rsid w:val="00A52A44"/>
    <w:pPr>
      <w:spacing w:after="160" w:line="259" w:lineRule="auto"/>
    </w:pPr>
  </w:style>
  <w:style w:type="paragraph" w:customStyle="1" w:styleId="8BDF95AE5553422DBF32BC3A3819EEFC">
    <w:name w:val="8BDF95AE5553422DBF32BC3A3819EEFC"/>
    <w:rsid w:val="00A52A44"/>
    <w:pPr>
      <w:spacing w:after="160" w:line="259" w:lineRule="auto"/>
    </w:pPr>
  </w:style>
  <w:style w:type="paragraph" w:customStyle="1" w:styleId="995B457AECBF4071B760BFE068E8A333">
    <w:name w:val="995B457AECBF4071B760BFE068E8A333"/>
    <w:rsid w:val="00A52A44"/>
    <w:pPr>
      <w:spacing w:after="160" w:line="259" w:lineRule="auto"/>
    </w:pPr>
  </w:style>
  <w:style w:type="paragraph" w:customStyle="1" w:styleId="E9FB4AD04065450285DE4C83E2484E01">
    <w:name w:val="E9FB4AD04065450285DE4C83E2484E01"/>
    <w:rsid w:val="00A52A44"/>
    <w:pPr>
      <w:spacing w:after="160" w:line="259" w:lineRule="auto"/>
    </w:pPr>
  </w:style>
  <w:style w:type="paragraph" w:customStyle="1" w:styleId="A4A6A4733DD04968A5497EA313BBD9FC">
    <w:name w:val="A4A6A4733DD04968A5497EA313BBD9FC"/>
    <w:rsid w:val="00A52A44"/>
    <w:pPr>
      <w:spacing w:after="160" w:line="259" w:lineRule="auto"/>
    </w:pPr>
  </w:style>
  <w:style w:type="paragraph" w:customStyle="1" w:styleId="C73D3165BFBE4F4D86671615BB20651A">
    <w:name w:val="C73D3165BFBE4F4D86671615BB20651A"/>
    <w:rsid w:val="00A52A44"/>
    <w:pPr>
      <w:spacing w:after="160" w:line="259" w:lineRule="auto"/>
    </w:pPr>
  </w:style>
  <w:style w:type="paragraph" w:customStyle="1" w:styleId="682AAA7FC60D4C2C99D7E8BA63A02A35">
    <w:name w:val="682AAA7FC60D4C2C99D7E8BA63A02A35"/>
    <w:rsid w:val="00A52A44"/>
    <w:pPr>
      <w:spacing w:after="160" w:line="259" w:lineRule="auto"/>
    </w:pPr>
  </w:style>
  <w:style w:type="paragraph" w:customStyle="1" w:styleId="758F818C19524B2FB1D402CD4C64FFF6">
    <w:name w:val="758F818C19524B2FB1D402CD4C64FFF6"/>
    <w:rsid w:val="00A52A44"/>
    <w:pPr>
      <w:spacing w:after="160" w:line="259" w:lineRule="auto"/>
    </w:pPr>
  </w:style>
  <w:style w:type="paragraph" w:customStyle="1" w:styleId="FB529D2079BB410FA2FDF11C36D3F2CF">
    <w:name w:val="FB529D2079BB410FA2FDF11C36D3F2CF"/>
    <w:rsid w:val="00A52A44"/>
    <w:pPr>
      <w:spacing w:after="160" w:line="259" w:lineRule="auto"/>
    </w:pPr>
  </w:style>
  <w:style w:type="paragraph" w:customStyle="1" w:styleId="4223CE3F2E2B40599532B69E79019187">
    <w:name w:val="4223CE3F2E2B40599532B69E79019187"/>
    <w:rsid w:val="00A52A44"/>
    <w:pPr>
      <w:spacing w:after="160" w:line="259" w:lineRule="auto"/>
    </w:pPr>
  </w:style>
  <w:style w:type="paragraph" w:customStyle="1" w:styleId="4F4E5C81980C4DD3953BFAAEF65AF084">
    <w:name w:val="4F4E5C81980C4DD3953BFAAEF65AF084"/>
    <w:rsid w:val="00956746"/>
    <w:pPr>
      <w:spacing w:after="160" w:line="259" w:lineRule="auto"/>
    </w:pPr>
  </w:style>
  <w:style w:type="paragraph" w:customStyle="1" w:styleId="2993A89075204EE6BE5A3869D31464A4">
    <w:name w:val="2993A89075204EE6BE5A3869D31464A4"/>
    <w:rsid w:val="00956746"/>
    <w:pPr>
      <w:spacing w:after="160" w:line="259" w:lineRule="auto"/>
    </w:pPr>
  </w:style>
  <w:style w:type="paragraph" w:customStyle="1" w:styleId="AAC79F1381D042D48A6EC27551FABD4D">
    <w:name w:val="AAC79F1381D042D48A6EC27551FABD4D"/>
    <w:rsid w:val="00956746"/>
    <w:pPr>
      <w:spacing w:after="160" w:line="259" w:lineRule="auto"/>
    </w:pPr>
  </w:style>
  <w:style w:type="paragraph" w:customStyle="1" w:styleId="3ADB9F1819A04217886D0BB6AD843619">
    <w:name w:val="3ADB9F1819A04217886D0BB6AD843619"/>
    <w:rsid w:val="00956746"/>
    <w:pPr>
      <w:spacing w:after="160" w:line="259" w:lineRule="auto"/>
    </w:pPr>
  </w:style>
  <w:style w:type="paragraph" w:customStyle="1" w:styleId="EE086A96F3CB42BF953C9C431C90873C">
    <w:name w:val="EE086A96F3CB42BF953C9C431C90873C"/>
    <w:rsid w:val="00956746"/>
    <w:pPr>
      <w:spacing w:after="160" w:line="259" w:lineRule="auto"/>
    </w:pPr>
  </w:style>
  <w:style w:type="paragraph" w:customStyle="1" w:styleId="8623A0D06EFB4AA88088464EDD56B70A">
    <w:name w:val="8623A0D06EFB4AA88088464EDD56B70A"/>
    <w:rsid w:val="00956746"/>
    <w:pPr>
      <w:spacing w:after="160" w:line="259" w:lineRule="auto"/>
    </w:pPr>
  </w:style>
  <w:style w:type="paragraph" w:customStyle="1" w:styleId="03C73FED111445D79E14FB4EB4D18A36">
    <w:name w:val="03C73FED111445D79E14FB4EB4D18A36"/>
    <w:rsid w:val="00956746"/>
    <w:pPr>
      <w:spacing w:after="160" w:line="259" w:lineRule="auto"/>
    </w:pPr>
  </w:style>
  <w:style w:type="paragraph" w:customStyle="1" w:styleId="EC7538225D214D7BAAFE358624CC554B">
    <w:name w:val="EC7538225D214D7BAAFE358624CC554B"/>
    <w:rsid w:val="00956746"/>
    <w:pPr>
      <w:spacing w:after="160" w:line="259" w:lineRule="auto"/>
    </w:pPr>
  </w:style>
  <w:style w:type="paragraph" w:customStyle="1" w:styleId="F6A638F54B6F424489AE745AF7005FD6">
    <w:name w:val="F6A638F54B6F424489AE745AF7005FD6"/>
    <w:rsid w:val="00956746"/>
    <w:pPr>
      <w:spacing w:after="160" w:line="259" w:lineRule="auto"/>
    </w:pPr>
  </w:style>
  <w:style w:type="paragraph" w:customStyle="1" w:styleId="AF46C0F4EE1D44809B16449925A777B6">
    <w:name w:val="AF46C0F4EE1D44809B16449925A777B6"/>
    <w:rsid w:val="00956746"/>
    <w:pPr>
      <w:spacing w:after="160" w:line="259" w:lineRule="auto"/>
    </w:pPr>
  </w:style>
  <w:style w:type="paragraph" w:customStyle="1" w:styleId="B3337413878D4FAABE5629173A8076B9">
    <w:name w:val="B3337413878D4FAABE5629173A8076B9"/>
    <w:rsid w:val="00956746"/>
    <w:pPr>
      <w:spacing w:after="160" w:line="259" w:lineRule="auto"/>
    </w:pPr>
  </w:style>
  <w:style w:type="paragraph" w:customStyle="1" w:styleId="657054771D9F4201BB8EEDD654B45DC5">
    <w:name w:val="657054771D9F4201BB8EEDD654B45DC5"/>
    <w:rsid w:val="00956746"/>
    <w:pPr>
      <w:spacing w:after="160" w:line="259" w:lineRule="auto"/>
    </w:pPr>
  </w:style>
  <w:style w:type="paragraph" w:customStyle="1" w:styleId="ACDA82C01CF4410FAA421F41211B5E9E">
    <w:name w:val="ACDA82C01CF4410FAA421F41211B5E9E"/>
    <w:rsid w:val="00956746"/>
    <w:pPr>
      <w:spacing w:after="160" w:line="259" w:lineRule="auto"/>
    </w:pPr>
  </w:style>
  <w:style w:type="paragraph" w:customStyle="1" w:styleId="50E96F4A2C7043DC8B4AF71FABB47E72">
    <w:name w:val="50E96F4A2C7043DC8B4AF71FABB47E72"/>
    <w:rsid w:val="00956746"/>
    <w:pPr>
      <w:spacing w:after="160" w:line="259" w:lineRule="auto"/>
    </w:pPr>
  </w:style>
  <w:style w:type="paragraph" w:customStyle="1" w:styleId="32BBA43CC8DE435283202545DCE8301C">
    <w:name w:val="32BBA43CC8DE435283202545DCE8301C"/>
    <w:rsid w:val="00956746"/>
    <w:pPr>
      <w:spacing w:after="160" w:line="259" w:lineRule="auto"/>
    </w:pPr>
  </w:style>
  <w:style w:type="paragraph" w:customStyle="1" w:styleId="D5337C35E561410A904B3CFA516491E4">
    <w:name w:val="D5337C35E561410A904B3CFA516491E4"/>
    <w:rsid w:val="00956746"/>
    <w:pPr>
      <w:spacing w:after="160" w:line="259" w:lineRule="auto"/>
    </w:pPr>
  </w:style>
  <w:style w:type="paragraph" w:customStyle="1" w:styleId="3FB91F4E08CD44CCA31BF85378481102">
    <w:name w:val="3FB91F4E08CD44CCA31BF85378481102"/>
    <w:rsid w:val="00956746"/>
    <w:pPr>
      <w:spacing w:after="160" w:line="259" w:lineRule="auto"/>
    </w:pPr>
  </w:style>
  <w:style w:type="paragraph" w:customStyle="1" w:styleId="9EFEF3804B5C4203BF4CC0BD68026C52">
    <w:name w:val="9EFEF3804B5C4203BF4CC0BD68026C52"/>
    <w:rsid w:val="00956746"/>
    <w:pPr>
      <w:spacing w:after="160" w:line="259" w:lineRule="auto"/>
    </w:pPr>
  </w:style>
  <w:style w:type="paragraph" w:customStyle="1" w:styleId="180F3036BF5E46EC9FAE4D1001B4375E">
    <w:name w:val="180F3036BF5E46EC9FAE4D1001B4375E"/>
    <w:rsid w:val="00956746"/>
    <w:pPr>
      <w:spacing w:after="160" w:line="259" w:lineRule="auto"/>
    </w:pPr>
  </w:style>
  <w:style w:type="paragraph" w:customStyle="1" w:styleId="1BEA12FFBE804E6D925B8FFA59127D82">
    <w:name w:val="1BEA12FFBE804E6D925B8FFA59127D82"/>
    <w:rsid w:val="00956746"/>
    <w:pPr>
      <w:spacing w:after="160" w:line="259" w:lineRule="auto"/>
    </w:pPr>
  </w:style>
  <w:style w:type="paragraph" w:customStyle="1" w:styleId="A6043CDB6D3A499D8C3A0F71C1EE9785">
    <w:name w:val="A6043CDB6D3A499D8C3A0F71C1EE9785"/>
    <w:rsid w:val="00956746"/>
    <w:pPr>
      <w:spacing w:after="160" w:line="259" w:lineRule="auto"/>
    </w:pPr>
  </w:style>
  <w:style w:type="paragraph" w:customStyle="1" w:styleId="1804F94B341F4B7CABA5B51567610241">
    <w:name w:val="1804F94B341F4B7CABA5B51567610241"/>
    <w:rsid w:val="00956746"/>
    <w:pPr>
      <w:spacing w:after="160" w:line="259" w:lineRule="auto"/>
    </w:pPr>
  </w:style>
  <w:style w:type="paragraph" w:customStyle="1" w:styleId="54D6E54461E04F90965FDF46522771F6">
    <w:name w:val="54D6E54461E04F90965FDF46522771F6"/>
    <w:rsid w:val="00956746"/>
    <w:pPr>
      <w:spacing w:after="160" w:line="259" w:lineRule="auto"/>
    </w:pPr>
  </w:style>
  <w:style w:type="paragraph" w:customStyle="1" w:styleId="9E2F21298BFB41A6AD0EFA6B178C0D24">
    <w:name w:val="9E2F21298BFB41A6AD0EFA6B178C0D24"/>
    <w:rsid w:val="00956746"/>
    <w:pPr>
      <w:spacing w:after="160" w:line="259" w:lineRule="auto"/>
    </w:pPr>
  </w:style>
  <w:style w:type="paragraph" w:customStyle="1" w:styleId="A97030DAF3AB4C5099981ED5635D3B04">
    <w:name w:val="A97030DAF3AB4C5099981ED5635D3B04"/>
    <w:rsid w:val="00956746"/>
    <w:pPr>
      <w:spacing w:after="160" w:line="259" w:lineRule="auto"/>
    </w:pPr>
  </w:style>
  <w:style w:type="paragraph" w:customStyle="1" w:styleId="7D30B26140534B169C13D2A84C52A7B6">
    <w:name w:val="7D30B26140534B169C13D2A84C52A7B6"/>
    <w:rsid w:val="00956746"/>
    <w:pPr>
      <w:spacing w:after="160" w:line="259" w:lineRule="auto"/>
    </w:pPr>
  </w:style>
  <w:style w:type="paragraph" w:customStyle="1" w:styleId="F43028B3F4F3433F88061AF2438DF804">
    <w:name w:val="F43028B3F4F3433F88061AF2438DF804"/>
    <w:rsid w:val="00956746"/>
    <w:pPr>
      <w:spacing w:after="160" w:line="259" w:lineRule="auto"/>
    </w:pPr>
  </w:style>
  <w:style w:type="paragraph" w:customStyle="1" w:styleId="F6C898F8F8494D77AE722E8F628BFFB8">
    <w:name w:val="F6C898F8F8494D77AE722E8F628BFFB8"/>
    <w:rsid w:val="00956746"/>
    <w:pPr>
      <w:spacing w:after="160" w:line="259" w:lineRule="auto"/>
    </w:pPr>
  </w:style>
  <w:style w:type="paragraph" w:customStyle="1" w:styleId="A076AA4F3C344D9C8D5AD20513FCCCB7">
    <w:name w:val="A076AA4F3C344D9C8D5AD20513FCCCB7"/>
    <w:rsid w:val="00956746"/>
    <w:pPr>
      <w:spacing w:after="160" w:line="259" w:lineRule="auto"/>
    </w:pPr>
  </w:style>
  <w:style w:type="paragraph" w:customStyle="1" w:styleId="D68D195A2F564199B4E335DD72C40F16">
    <w:name w:val="D68D195A2F564199B4E335DD72C40F16"/>
    <w:rsid w:val="00956746"/>
    <w:pPr>
      <w:spacing w:after="160" w:line="259" w:lineRule="auto"/>
    </w:pPr>
  </w:style>
  <w:style w:type="paragraph" w:customStyle="1" w:styleId="B4D6EAFB26C7417F8A0AD5567B584E7F">
    <w:name w:val="B4D6EAFB26C7417F8A0AD5567B584E7F"/>
    <w:rsid w:val="00956746"/>
    <w:pPr>
      <w:spacing w:after="160" w:line="259" w:lineRule="auto"/>
    </w:pPr>
  </w:style>
  <w:style w:type="paragraph" w:customStyle="1" w:styleId="2073C46A9E9A430EA4451D7D8AE7AF9B">
    <w:name w:val="2073C46A9E9A430EA4451D7D8AE7AF9B"/>
    <w:rsid w:val="00956746"/>
    <w:pPr>
      <w:spacing w:after="160" w:line="259" w:lineRule="auto"/>
    </w:pPr>
  </w:style>
  <w:style w:type="paragraph" w:customStyle="1" w:styleId="440103D44AD24CEE822EB3C8C8F2CD43">
    <w:name w:val="440103D44AD24CEE822EB3C8C8F2CD43"/>
    <w:rsid w:val="00956746"/>
    <w:pPr>
      <w:spacing w:after="160" w:line="259" w:lineRule="auto"/>
    </w:pPr>
  </w:style>
  <w:style w:type="paragraph" w:customStyle="1" w:styleId="1E217BF50A17402F9AA178D5320AB652">
    <w:name w:val="1E217BF50A17402F9AA178D5320AB652"/>
    <w:rsid w:val="00956746"/>
    <w:pPr>
      <w:spacing w:after="160" w:line="259" w:lineRule="auto"/>
    </w:pPr>
  </w:style>
  <w:style w:type="paragraph" w:customStyle="1" w:styleId="4C34F15320ED41ACBC129F79B2CEC5C3">
    <w:name w:val="4C34F15320ED41ACBC129F79B2CEC5C3"/>
    <w:rsid w:val="00956746"/>
    <w:pPr>
      <w:spacing w:after="160" w:line="259" w:lineRule="auto"/>
    </w:pPr>
  </w:style>
  <w:style w:type="paragraph" w:customStyle="1" w:styleId="CFE9735B4DCB4B6A8B12836F4A51613A">
    <w:name w:val="CFE9735B4DCB4B6A8B12836F4A51613A"/>
    <w:rsid w:val="00956746"/>
    <w:pPr>
      <w:spacing w:after="160" w:line="259" w:lineRule="auto"/>
    </w:pPr>
  </w:style>
  <w:style w:type="paragraph" w:customStyle="1" w:styleId="57B28E4CF0B14671A80A560892496EB8">
    <w:name w:val="57B28E4CF0B14671A80A560892496EB8"/>
    <w:rsid w:val="00956746"/>
    <w:pPr>
      <w:spacing w:after="160" w:line="259" w:lineRule="auto"/>
    </w:pPr>
  </w:style>
  <w:style w:type="paragraph" w:customStyle="1" w:styleId="3C5CEF14FF434D4785E4725BDCBEBD7C">
    <w:name w:val="3C5CEF14FF434D4785E4725BDCBEBD7C"/>
    <w:rsid w:val="00956746"/>
    <w:pPr>
      <w:spacing w:after="160" w:line="259" w:lineRule="auto"/>
    </w:pPr>
  </w:style>
  <w:style w:type="paragraph" w:customStyle="1" w:styleId="99373CA8C2DB4A6686B884FEE1DCA696">
    <w:name w:val="99373CA8C2DB4A6686B884FEE1DCA696"/>
    <w:rsid w:val="00956746"/>
    <w:pPr>
      <w:spacing w:after="160" w:line="259" w:lineRule="auto"/>
    </w:pPr>
  </w:style>
  <w:style w:type="paragraph" w:customStyle="1" w:styleId="A4C2C4823B3142ABA999A38994DF8BA2">
    <w:name w:val="A4C2C4823B3142ABA999A38994DF8BA2"/>
    <w:rsid w:val="00956746"/>
    <w:pPr>
      <w:spacing w:after="160" w:line="259" w:lineRule="auto"/>
    </w:pPr>
  </w:style>
  <w:style w:type="paragraph" w:customStyle="1" w:styleId="7979408334E748BEB17E87583B3036DF">
    <w:name w:val="7979408334E748BEB17E87583B3036DF"/>
    <w:rsid w:val="00956746"/>
    <w:pPr>
      <w:spacing w:after="160" w:line="259" w:lineRule="auto"/>
    </w:pPr>
  </w:style>
  <w:style w:type="paragraph" w:customStyle="1" w:styleId="FD1DB1456A724FD9BF9B807A0F00B874">
    <w:name w:val="FD1DB1456A724FD9BF9B807A0F00B874"/>
    <w:rsid w:val="00956746"/>
    <w:pPr>
      <w:spacing w:after="160" w:line="259" w:lineRule="auto"/>
    </w:pPr>
  </w:style>
  <w:style w:type="paragraph" w:customStyle="1" w:styleId="CB891316715C401A8C9FE953A0ADD69E">
    <w:name w:val="CB891316715C401A8C9FE953A0ADD69E"/>
    <w:rsid w:val="00956746"/>
    <w:pPr>
      <w:spacing w:after="160" w:line="259" w:lineRule="auto"/>
    </w:pPr>
  </w:style>
  <w:style w:type="paragraph" w:customStyle="1" w:styleId="D22B85CCFCF84796BA4D04FF91387CB8">
    <w:name w:val="D22B85CCFCF84796BA4D04FF91387CB8"/>
    <w:rsid w:val="00956746"/>
    <w:pPr>
      <w:spacing w:after="160" w:line="259" w:lineRule="auto"/>
    </w:pPr>
  </w:style>
  <w:style w:type="paragraph" w:customStyle="1" w:styleId="D7D7CB77232A4030BAE95243CC6B9BF3">
    <w:name w:val="D7D7CB77232A4030BAE95243CC6B9BF3"/>
    <w:rsid w:val="00956746"/>
    <w:pPr>
      <w:spacing w:after="160" w:line="259" w:lineRule="auto"/>
    </w:pPr>
  </w:style>
  <w:style w:type="paragraph" w:customStyle="1" w:styleId="9D72ACDEA7CF46F4B17D8F680189F249">
    <w:name w:val="9D72ACDEA7CF46F4B17D8F680189F249"/>
    <w:rsid w:val="00956746"/>
    <w:pPr>
      <w:spacing w:after="160" w:line="259" w:lineRule="auto"/>
    </w:pPr>
  </w:style>
  <w:style w:type="paragraph" w:customStyle="1" w:styleId="69E81715BFE44118A3C446378F58C5B6">
    <w:name w:val="69E81715BFE44118A3C446378F58C5B6"/>
    <w:rsid w:val="00956746"/>
    <w:pPr>
      <w:spacing w:after="160" w:line="259" w:lineRule="auto"/>
    </w:pPr>
  </w:style>
  <w:style w:type="paragraph" w:customStyle="1" w:styleId="CCE6824FD103494799AA98024FB9192B">
    <w:name w:val="CCE6824FD103494799AA98024FB9192B"/>
    <w:rsid w:val="00956746"/>
    <w:pPr>
      <w:spacing w:after="160" w:line="259" w:lineRule="auto"/>
    </w:pPr>
  </w:style>
  <w:style w:type="paragraph" w:customStyle="1" w:styleId="5ED53EF8CFDC4F60A1959A5A057D3BCF">
    <w:name w:val="5ED53EF8CFDC4F60A1959A5A057D3BCF"/>
    <w:rsid w:val="00956746"/>
    <w:pPr>
      <w:spacing w:after="160" w:line="259" w:lineRule="auto"/>
    </w:pPr>
  </w:style>
  <w:style w:type="paragraph" w:customStyle="1" w:styleId="14EB870F2EC048C5883131D42EF092A8">
    <w:name w:val="14EB870F2EC048C5883131D42EF092A8"/>
    <w:rsid w:val="00956746"/>
    <w:pPr>
      <w:spacing w:after="160" w:line="259" w:lineRule="auto"/>
    </w:pPr>
  </w:style>
  <w:style w:type="paragraph" w:customStyle="1" w:styleId="777557C85FBE4210B509C5795D8EB261">
    <w:name w:val="777557C85FBE4210B509C5795D8EB261"/>
    <w:rsid w:val="00956746"/>
    <w:pPr>
      <w:spacing w:after="160" w:line="259" w:lineRule="auto"/>
    </w:pPr>
  </w:style>
  <w:style w:type="paragraph" w:customStyle="1" w:styleId="656AF40BE58A431DB1ACC42C93D58A19">
    <w:name w:val="656AF40BE58A431DB1ACC42C93D58A19"/>
    <w:rsid w:val="00956746"/>
    <w:pPr>
      <w:spacing w:after="160" w:line="259" w:lineRule="auto"/>
    </w:pPr>
  </w:style>
  <w:style w:type="paragraph" w:customStyle="1" w:styleId="39FE2413407E417694B50F6D8A3CCC37">
    <w:name w:val="39FE2413407E417694B50F6D8A3CCC37"/>
    <w:rsid w:val="00956746"/>
    <w:pPr>
      <w:spacing w:after="160" w:line="259" w:lineRule="auto"/>
    </w:pPr>
  </w:style>
  <w:style w:type="paragraph" w:customStyle="1" w:styleId="F199DB9F082848F9938155362B2A4534">
    <w:name w:val="F199DB9F082848F9938155362B2A4534"/>
    <w:rsid w:val="00956746"/>
    <w:pPr>
      <w:spacing w:after="160" w:line="259" w:lineRule="auto"/>
    </w:pPr>
  </w:style>
  <w:style w:type="paragraph" w:customStyle="1" w:styleId="E35FDECE609B46DFB0A924DD2F54239B">
    <w:name w:val="E35FDECE609B46DFB0A924DD2F54239B"/>
    <w:rsid w:val="00956746"/>
    <w:pPr>
      <w:spacing w:after="160" w:line="259" w:lineRule="auto"/>
    </w:pPr>
  </w:style>
  <w:style w:type="paragraph" w:customStyle="1" w:styleId="A7620931E47646FA99E49504F9FC3B87">
    <w:name w:val="A7620931E47646FA99E49504F9FC3B87"/>
    <w:rsid w:val="00956746"/>
    <w:pPr>
      <w:spacing w:after="160" w:line="259" w:lineRule="auto"/>
    </w:pPr>
  </w:style>
  <w:style w:type="paragraph" w:customStyle="1" w:styleId="D53DACC14CDA4A9A8A9BD0F4A64AB7BD">
    <w:name w:val="D53DACC14CDA4A9A8A9BD0F4A64AB7BD"/>
    <w:rsid w:val="00956746"/>
    <w:pPr>
      <w:spacing w:after="160" w:line="259" w:lineRule="auto"/>
    </w:pPr>
  </w:style>
  <w:style w:type="paragraph" w:customStyle="1" w:styleId="FEE8C48D3E4D48B5B6B09ED56B0039AC">
    <w:name w:val="FEE8C48D3E4D48B5B6B09ED56B0039AC"/>
    <w:rsid w:val="00956746"/>
    <w:pPr>
      <w:spacing w:after="160" w:line="259" w:lineRule="auto"/>
    </w:pPr>
  </w:style>
  <w:style w:type="paragraph" w:customStyle="1" w:styleId="A9477434E5E44C1FADBEC0001E3A076A">
    <w:name w:val="A9477434E5E44C1FADBEC0001E3A076A"/>
    <w:rsid w:val="00956746"/>
    <w:pPr>
      <w:spacing w:after="160" w:line="259" w:lineRule="auto"/>
    </w:pPr>
  </w:style>
  <w:style w:type="paragraph" w:customStyle="1" w:styleId="4C9DF9DB94654EDD855B05EFDA64A101">
    <w:name w:val="4C9DF9DB94654EDD855B05EFDA64A101"/>
    <w:rsid w:val="00956746"/>
    <w:pPr>
      <w:spacing w:after="160" w:line="259" w:lineRule="auto"/>
    </w:pPr>
  </w:style>
  <w:style w:type="paragraph" w:customStyle="1" w:styleId="49F1A37E5BE2480F932CEB45BDEB0623">
    <w:name w:val="49F1A37E5BE2480F932CEB45BDEB0623"/>
    <w:rsid w:val="00956746"/>
    <w:pPr>
      <w:spacing w:after="160" w:line="259" w:lineRule="auto"/>
    </w:pPr>
  </w:style>
  <w:style w:type="paragraph" w:customStyle="1" w:styleId="CEF9219E6F694FB8A665B16C2C68A072">
    <w:name w:val="CEF9219E6F694FB8A665B16C2C68A072"/>
    <w:rsid w:val="00956746"/>
    <w:pPr>
      <w:spacing w:after="160" w:line="259" w:lineRule="auto"/>
    </w:pPr>
  </w:style>
  <w:style w:type="paragraph" w:customStyle="1" w:styleId="894CA2A05B1146DDA51C5E53CE462D7A">
    <w:name w:val="894CA2A05B1146DDA51C5E53CE462D7A"/>
    <w:rsid w:val="00956746"/>
    <w:pPr>
      <w:spacing w:after="160" w:line="259" w:lineRule="auto"/>
    </w:pPr>
  </w:style>
  <w:style w:type="paragraph" w:customStyle="1" w:styleId="51C9DA513A4D48938CCF3174AC0ACE31">
    <w:name w:val="51C9DA513A4D48938CCF3174AC0ACE31"/>
    <w:rsid w:val="00956746"/>
    <w:pPr>
      <w:spacing w:after="160" w:line="259" w:lineRule="auto"/>
    </w:pPr>
  </w:style>
  <w:style w:type="paragraph" w:customStyle="1" w:styleId="84ACBA74FEF14517886D904425D919B3">
    <w:name w:val="84ACBA74FEF14517886D904425D919B3"/>
    <w:rsid w:val="00956746"/>
    <w:pPr>
      <w:spacing w:after="160" w:line="259" w:lineRule="auto"/>
    </w:pPr>
  </w:style>
  <w:style w:type="paragraph" w:customStyle="1" w:styleId="054ECAF1D2F1471ABA0F8F9AA26D3B96">
    <w:name w:val="054ECAF1D2F1471ABA0F8F9AA26D3B96"/>
    <w:rsid w:val="00956746"/>
    <w:pPr>
      <w:spacing w:after="160" w:line="259" w:lineRule="auto"/>
    </w:pPr>
  </w:style>
  <w:style w:type="paragraph" w:customStyle="1" w:styleId="48DBBFAAB0F44A0EA6BF75EA91F8D5E7">
    <w:name w:val="48DBBFAAB0F44A0EA6BF75EA91F8D5E7"/>
    <w:rsid w:val="00956746"/>
    <w:pPr>
      <w:spacing w:after="160" w:line="259" w:lineRule="auto"/>
    </w:pPr>
  </w:style>
  <w:style w:type="paragraph" w:customStyle="1" w:styleId="2A54867EEC424AD9AC63C20019F18E23">
    <w:name w:val="2A54867EEC424AD9AC63C20019F18E23"/>
    <w:rsid w:val="00956746"/>
    <w:pPr>
      <w:spacing w:after="160" w:line="259" w:lineRule="auto"/>
    </w:pPr>
  </w:style>
  <w:style w:type="paragraph" w:customStyle="1" w:styleId="655B7CAA72EF4305BF0EBE1D5CAC166D">
    <w:name w:val="655B7CAA72EF4305BF0EBE1D5CAC166D"/>
    <w:rsid w:val="00956746"/>
    <w:pPr>
      <w:spacing w:after="160" w:line="259" w:lineRule="auto"/>
    </w:pPr>
  </w:style>
  <w:style w:type="paragraph" w:customStyle="1" w:styleId="48E50008FE7A4FEBAF2C1EACF406DB49">
    <w:name w:val="48E50008FE7A4FEBAF2C1EACF406DB49"/>
    <w:rsid w:val="00956746"/>
    <w:pPr>
      <w:spacing w:after="160" w:line="259" w:lineRule="auto"/>
    </w:pPr>
  </w:style>
  <w:style w:type="paragraph" w:customStyle="1" w:styleId="5ED1EA480EF947AB8A2415A7FED9B4B7">
    <w:name w:val="5ED1EA480EF947AB8A2415A7FED9B4B7"/>
    <w:rsid w:val="00956746"/>
    <w:pPr>
      <w:spacing w:after="160" w:line="259" w:lineRule="auto"/>
    </w:pPr>
  </w:style>
  <w:style w:type="paragraph" w:customStyle="1" w:styleId="765B6DE4BAE84581B3D39A4C63B00959">
    <w:name w:val="765B6DE4BAE84581B3D39A4C63B00959"/>
    <w:rsid w:val="00956746"/>
    <w:pPr>
      <w:spacing w:after="160" w:line="259" w:lineRule="auto"/>
    </w:pPr>
  </w:style>
  <w:style w:type="paragraph" w:customStyle="1" w:styleId="A889B4DC5DB040909B6EF086E0E0CDD8">
    <w:name w:val="A889B4DC5DB040909B6EF086E0E0CDD8"/>
    <w:rsid w:val="00956746"/>
    <w:pPr>
      <w:spacing w:after="160" w:line="259" w:lineRule="auto"/>
    </w:pPr>
  </w:style>
  <w:style w:type="paragraph" w:customStyle="1" w:styleId="0685D8D7C0EC468BA02C7F3FA00F06AC">
    <w:name w:val="0685D8D7C0EC468BA02C7F3FA00F06AC"/>
    <w:rsid w:val="00956746"/>
    <w:pPr>
      <w:spacing w:after="160" w:line="259" w:lineRule="auto"/>
    </w:pPr>
  </w:style>
  <w:style w:type="paragraph" w:customStyle="1" w:styleId="6EDFB413F0304C52A2016185A26C30FC">
    <w:name w:val="6EDFB413F0304C52A2016185A26C30FC"/>
    <w:rsid w:val="00956746"/>
    <w:pPr>
      <w:spacing w:after="160" w:line="259" w:lineRule="auto"/>
    </w:pPr>
  </w:style>
  <w:style w:type="paragraph" w:customStyle="1" w:styleId="570F6AA9327148FA9713C0301251BD04">
    <w:name w:val="570F6AA9327148FA9713C0301251BD04"/>
    <w:rsid w:val="00956746"/>
    <w:pPr>
      <w:spacing w:after="160" w:line="259" w:lineRule="auto"/>
    </w:pPr>
  </w:style>
  <w:style w:type="paragraph" w:customStyle="1" w:styleId="4A4840766FF143FC8E34F9EE5880EA41">
    <w:name w:val="4A4840766FF143FC8E34F9EE5880EA41"/>
    <w:rsid w:val="00956746"/>
    <w:pPr>
      <w:spacing w:after="160" w:line="259" w:lineRule="auto"/>
    </w:pPr>
  </w:style>
  <w:style w:type="paragraph" w:customStyle="1" w:styleId="62C212C10A0146C3A7123C206A6B5556">
    <w:name w:val="62C212C10A0146C3A7123C206A6B5556"/>
    <w:rsid w:val="00956746"/>
    <w:pPr>
      <w:spacing w:after="160" w:line="259" w:lineRule="auto"/>
    </w:pPr>
  </w:style>
  <w:style w:type="paragraph" w:customStyle="1" w:styleId="67ED49C094EA49FFBA48BAACF8109B7C">
    <w:name w:val="67ED49C094EA49FFBA48BAACF8109B7C"/>
    <w:rsid w:val="00956746"/>
    <w:pPr>
      <w:spacing w:after="160" w:line="259" w:lineRule="auto"/>
    </w:pPr>
  </w:style>
  <w:style w:type="paragraph" w:customStyle="1" w:styleId="140E4ED98C9C4809928E7A4B06D19F41">
    <w:name w:val="140E4ED98C9C4809928E7A4B06D19F41"/>
    <w:rsid w:val="00956746"/>
    <w:pPr>
      <w:spacing w:after="160" w:line="259" w:lineRule="auto"/>
    </w:pPr>
  </w:style>
  <w:style w:type="paragraph" w:customStyle="1" w:styleId="94574EA890F4441CAEFAD44A7595EF12">
    <w:name w:val="94574EA890F4441CAEFAD44A7595EF12"/>
    <w:rsid w:val="00956746"/>
    <w:pPr>
      <w:spacing w:after="160" w:line="259" w:lineRule="auto"/>
    </w:pPr>
  </w:style>
  <w:style w:type="paragraph" w:customStyle="1" w:styleId="3802A601DABC4086A261E284C90E6D6E">
    <w:name w:val="3802A601DABC4086A261E284C90E6D6E"/>
    <w:rsid w:val="00956746"/>
    <w:pPr>
      <w:spacing w:after="160" w:line="259" w:lineRule="auto"/>
    </w:pPr>
  </w:style>
  <w:style w:type="paragraph" w:customStyle="1" w:styleId="0EC12380AC434488A1B09B2620F611E5">
    <w:name w:val="0EC12380AC434488A1B09B2620F611E5"/>
    <w:rsid w:val="00956746"/>
    <w:pPr>
      <w:spacing w:after="160" w:line="259" w:lineRule="auto"/>
    </w:pPr>
  </w:style>
  <w:style w:type="paragraph" w:customStyle="1" w:styleId="5A1432AE3AC549CC9DA69AD98FC09344">
    <w:name w:val="5A1432AE3AC549CC9DA69AD98FC09344"/>
    <w:rsid w:val="00956746"/>
    <w:pPr>
      <w:spacing w:after="160" w:line="259" w:lineRule="auto"/>
    </w:pPr>
  </w:style>
  <w:style w:type="paragraph" w:customStyle="1" w:styleId="1FEDDB663D614310AEBF03D35548D3EE">
    <w:name w:val="1FEDDB663D614310AEBF03D35548D3EE"/>
    <w:rsid w:val="00956746"/>
    <w:pPr>
      <w:spacing w:after="160" w:line="259" w:lineRule="auto"/>
    </w:pPr>
  </w:style>
  <w:style w:type="paragraph" w:customStyle="1" w:styleId="23B896AE4E15496380B2EF552835C1B2">
    <w:name w:val="23B896AE4E15496380B2EF552835C1B2"/>
    <w:rsid w:val="00956746"/>
    <w:pPr>
      <w:spacing w:after="160" w:line="259" w:lineRule="auto"/>
    </w:pPr>
  </w:style>
  <w:style w:type="paragraph" w:customStyle="1" w:styleId="A4CDCCD3896C4E68B0AAA280D15A7A96">
    <w:name w:val="A4CDCCD3896C4E68B0AAA280D15A7A96"/>
    <w:rsid w:val="00956746"/>
    <w:pPr>
      <w:spacing w:after="160" w:line="259" w:lineRule="auto"/>
    </w:pPr>
  </w:style>
  <w:style w:type="paragraph" w:customStyle="1" w:styleId="9FB547C052B44066B46CFE0CD26077AB">
    <w:name w:val="9FB547C052B44066B46CFE0CD26077AB"/>
    <w:rsid w:val="00956746"/>
    <w:pPr>
      <w:spacing w:after="160" w:line="259" w:lineRule="auto"/>
    </w:pPr>
  </w:style>
  <w:style w:type="paragraph" w:customStyle="1" w:styleId="1E5022D464044EF39EF94468DE897A63">
    <w:name w:val="1E5022D464044EF39EF94468DE897A63"/>
    <w:rsid w:val="00956746"/>
    <w:pPr>
      <w:spacing w:after="160" w:line="259" w:lineRule="auto"/>
    </w:pPr>
  </w:style>
  <w:style w:type="paragraph" w:customStyle="1" w:styleId="9EE9DDAAD24F4241B34DD8F191C15309">
    <w:name w:val="9EE9DDAAD24F4241B34DD8F191C15309"/>
    <w:rsid w:val="00956746"/>
    <w:pPr>
      <w:spacing w:after="160" w:line="259" w:lineRule="auto"/>
    </w:pPr>
  </w:style>
  <w:style w:type="paragraph" w:customStyle="1" w:styleId="7EE6C5ADFD0B424382B62BC2BDAAC38F">
    <w:name w:val="7EE6C5ADFD0B424382B62BC2BDAAC38F"/>
    <w:rsid w:val="00956746"/>
    <w:pPr>
      <w:spacing w:after="160" w:line="259" w:lineRule="auto"/>
    </w:pPr>
  </w:style>
  <w:style w:type="paragraph" w:customStyle="1" w:styleId="997C89D0D21A4CA6AAD4B22FB0AB88C3">
    <w:name w:val="997C89D0D21A4CA6AAD4B22FB0AB88C3"/>
    <w:rsid w:val="00956746"/>
    <w:pPr>
      <w:spacing w:after="160" w:line="259" w:lineRule="auto"/>
    </w:pPr>
  </w:style>
  <w:style w:type="paragraph" w:customStyle="1" w:styleId="B21BB21002314048AA168C9278D25610">
    <w:name w:val="B21BB21002314048AA168C9278D25610"/>
    <w:rsid w:val="00956746"/>
    <w:pPr>
      <w:spacing w:after="160" w:line="259" w:lineRule="auto"/>
    </w:pPr>
  </w:style>
  <w:style w:type="paragraph" w:customStyle="1" w:styleId="EB5579509D8C4C3A8712C1292BFEBD25">
    <w:name w:val="EB5579509D8C4C3A8712C1292BFEBD25"/>
    <w:rsid w:val="00956746"/>
    <w:pPr>
      <w:spacing w:after="160" w:line="259" w:lineRule="auto"/>
    </w:pPr>
  </w:style>
  <w:style w:type="paragraph" w:customStyle="1" w:styleId="E4C9B1E862C64952A70801582B5AC855">
    <w:name w:val="E4C9B1E862C64952A70801582B5AC855"/>
    <w:rsid w:val="00956746"/>
    <w:pPr>
      <w:spacing w:after="160" w:line="259" w:lineRule="auto"/>
    </w:pPr>
  </w:style>
  <w:style w:type="paragraph" w:customStyle="1" w:styleId="7BB8B81C54744A5C882B367A6B99582C">
    <w:name w:val="7BB8B81C54744A5C882B367A6B99582C"/>
    <w:rsid w:val="00956746"/>
    <w:pPr>
      <w:spacing w:after="160" w:line="259" w:lineRule="auto"/>
    </w:pPr>
  </w:style>
  <w:style w:type="paragraph" w:customStyle="1" w:styleId="E9E70AB92639460D923EF3176793F430">
    <w:name w:val="E9E70AB92639460D923EF3176793F430"/>
    <w:rsid w:val="00956746"/>
    <w:pPr>
      <w:spacing w:after="160" w:line="259" w:lineRule="auto"/>
    </w:pPr>
  </w:style>
  <w:style w:type="paragraph" w:customStyle="1" w:styleId="47E903A5938A49829EC76B7D23A0C47B">
    <w:name w:val="47E903A5938A49829EC76B7D23A0C47B"/>
    <w:rsid w:val="00956746"/>
    <w:pPr>
      <w:spacing w:after="160" w:line="259" w:lineRule="auto"/>
    </w:pPr>
  </w:style>
  <w:style w:type="paragraph" w:customStyle="1" w:styleId="FEC5BE8F58364A49817DC94D5DD39A54">
    <w:name w:val="FEC5BE8F58364A49817DC94D5DD39A54"/>
    <w:rsid w:val="00956746"/>
    <w:pPr>
      <w:spacing w:after="160" w:line="259" w:lineRule="auto"/>
    </w:pPr>
  </w:style>
  <w:style w:type="paragraph" w:customStyle="1" w:styleId="B39985C5F134455CB4BC61710F47AC51">
    <w:name w:val="B39985C5F134455CB4BC61710F47AC51"/>
    <w:rsid w:val="00956746"/>
    <w:pPr>
      <w:spacing w:after="160" w:line="259" w:lineRule="auto"/>
    </w:pPr>
  </w:style>
  <w:style w:type="paragraph" w:customStyle="1" w:styleId="0F681D2E5CBE451E89D4B89EF8A35779">
    <w:name w:val="0F681D2E5CBE451E89D4B89EF8A35779"/>
    <w:rsid w:val="00956746"/>
    <w:pPr>
      <w:spacing w:after="160" w:line="259" w:lineRule="auto"/>
    </w:pPr>
  </w:style>
  <w:style w:type="paragraph" w:customStyle="1" w:styleId="B60F70785CC24373A080F4E2F743259D">
    <w:name w:val="B60F70785CC24373A080F4E2F743259D"/>
    <w:rsid w:val="00956746"/>
    <w:pPr>
      <w:spacing w:after="160" w:line="259" w:lineRule="auto"/>
    </w:pPr>
  </w:style>
  <w:style w:type="paragraph" w:customStyle="1" w:styleId="29C603A3D8434D30886594C65A0F6BEE">
    <w:name w:val="29C603A3D8434D30886594C65A0F6BEE"/>
    <w:rsid w:val="00956746"/>
    <w:pPr>
      <w:spacing w:after="160" w:line="259" w:lineRule="auto"/>
    </w:pPr>
  </w:style>
  <w:style w:type="paragraph" w:customStyle="1" w:styleId="D2F84499015C4715B34D8DA672582C76">
    <w:name w:val="D2F84499015C4715B34D8DA672582C76"/>
    <w:rsid w:val="00956746"/>
    <w:pPr>
      <w:spacing w:after="160" w:line="259" w:lineRule="auto"/>
    </w:pPr>
  </w:style>
  <w:style w:type="paragraph" w:customStyle="1" w:styleId="AFB13241C9284AC3AD81CF0F350CE6A0">
    <w:name w:val="AFB13241C9284AC3AD81CF0F350CE6A0"/>
    <w:rsid w:val="00956746"/>
    <w:pPr>
      <w:spacing w:after="160" w:line="259" w:lineRule="auto"/>
    </w:pPr>
  </w:style>
  <w:style w:type="paragraph" w:customStyle="1" w:styleId="AEDD542FECC74696BC510E827BCEED26">
    <w:name w:val="AEDD542FECC74696BC510E827BCEED26"/>
    <w:rsid w:val="00956746"/>
    <w:pPr>
      <w:spacing w:after="160" w:line="259" w:lineRule="auto"/>
    </w:pPr>
  </w:style>
  <w:style w:type="paragraph" w:customStyle="1" w:styleId="ABEBE2CAAD2F4348A28D1909ED5A1AC7">
    <w:name w:val="ABEBE2CAAD2F4348A28D1909ED5A1AC7"/>
    <w:rsid w:val="00956746"/>
    <w:pPr>
      <w:spacing w:after="160" w:line="259" w:lineRule="auto"/>
    </w:pPr>
  </w:style>
  <w:style w:type="paragraph" w:customStyle="1" w:styleId="308F57576E9348DB830F61C7164F18E2">
    <w:name w:val="308F57576E9348DB830F61C7164F18E2"/>
    <w:rsid w:val="00956746"/>
    <w:pPr>
      <w:spacing w:after="160" w:line="259" w:lineRule="auto"/>
    </w:pPr>
  </w:style>
  <w:style w:type="paragraph" w:customStyle="1" w:styleId="79B1018610A2416CAD31918788D69216">
    <w:name w:val="79B1018610A2416CAD31918788D69216"/>
    <w:rsid w:val="00956746"/>
    <w:pPr>
      <w:spacing w:after="160" w:line="259" w:lineRule="auto"/>
    </w:pPr>
  </w:style>
  <w:style w:type="paragraph" w:customStyle="1" w:styleId="957E51834B86492796AB6408EA51105D">
    <w:name w:val="957E51834B86492796AB6408EA51105D"/>
    <w:rsid w:val="00956746"/>
    <w:pPr>
      <w:spacing w:after="160" w:line="259" w:lineRule="auto"/>
    </w:pPr>
  </w:style>
  <w:style w:type="paragraph" w:customStyle="1" w:styleId="91419F50056C455DAFBF770265C92400">
    <w:name w:val="91419F50056C455DAFBF770265C92400"/>
    <w:rsid w:val="00956746"/>
    <w:pPr>
      <w:spacing w:after="160" w:line="259" w:lineRule="auto"/>
    </w:pPr>
  </w:style>
  <w:style w:type="paragraph" w:customStyle="1" w:styleId="0907A488B7054E6598165F2E0672D05D">
    <w:name w:val="0907A488B7054E6598165F2E0672D05D"/>
    <w:rsid w:val="00956746"/>
    <w:pPr>
      <w:spacing w:after="160" w:line="259" w:lineRule="auto"/>
    </w:pPr>
  </w:style>
  <w:style w:type="paragraph" w:customStyle="1" w:styleId="7B3676EFE9E141F697C2EC9A3BF221B5">
    <w:name w:val="7B3676EFE9E141F697C2EC9A3BF221B5"/>
    <w:rsid w:val="00956746"/>
    <w:pPr>
      <w:spacing w:after="160" w:line="259" w:lineRule="auto"/>
    </w:pPr>
  </w:style>
  <w:style w:type="paragraph" w:customStyle="1" w:styleId="DF2F9A9432EE43D7A645FDFDDF4E9194">
    <w:name w:val="DF2F9A9432EE43D7A645FDFDDF4E9194"/>
    <w:rsid w:val="00956746"/>
    <w:pPr>
      <w:spacing w:after="160" w:line="259" w:lineRule="auto"/>
    </w:pPr>
  </w:style>
  <w:style w:type="paragraph" w:customStyle="1" w:styleId="56C810DBD39C4736BD2386FE0CFEF8C8">
    <w:name w:val="56C810DBD39C4736BD2386FE0CFEF8C8"/>
    <w:rsid w:val="00956746"/>
    <w:pPr>
      <w:spacing w:after="160" w:line="259" w:lineRule="auto"/>
    </w:pPr>
  </w:style>
  <w:style w:type="paragraph" w:customStyle="1" w:styleId="E3430BAC5DE04B779AF00D157450B43A">
    <w:name w:val="E3430BAC5DE04B779AF00D157450B43A"/>
    <w:rsid w:val="00956746"/>
    <w:pPr>
      <w:spacing w:after="160" w:line="259" w:lineRule="auto"/>
    </w:pPr>
  </w:style>
  <w:style w:type="paragraph" w:customStyle="1" w:styleId="477B27A772304C0B8CEE64FAEA0E22C9">
    <w:name w:val="477B27A772304C0B8CEE64FAEA0E22C9"/>
    <w:rsid w:val="00956746"/>
    <w:pPr>
      <w:spacing w:after="160" w:line="259" w:lineRule="auto"/>
    </w:pPr>
  </w:style>
  <w:style w:type="paragraph" w:customStyle="1" w:styleId="4EF9887C206947009FC47404AC522F01">
    <w:name w:val="4EF9887C206947009FC47404AC522F01"/>
    <w:rsid w:val="00956746"/>
    <w:pPr>
      <w:spacing w:after="160" w:line="259" w:lineRule="auto"/>
    </w:pPr>
  </w:style>
  <w:style w:type="paragraph" w:customStyle="1" w:styleId="2A66F55DFB154B688638D1EDF171B64B">
    <w:name w:val="2A66F55DFB154B688638D1EDF171B64B"/>
    <w:rsid w:val="00956746"/>
    <w:pPr>
      <w:spacing w:after="160" w:line="259" w:lineRule="auto"/>
    </w:pPr>
  </w:style>
  <w:style w:type="paragraph" w:customStyle="1" w:styleId="A5BD49DF16884A5183F502ADE34F7607">
    <w:name w:val="A5BD49DF16884A5183F502ADE34F7607"/>
    <w:rsid w:val="00956746"/>
    <w:pPr>
      <w:spacing w:after="160" w:line="259" w:lineRule="auto"/>
    </w:pPr>
  </w:style>
  <w:style w:type="paragraph" w:customStyle="1" w:styleId="189517D5C89042B4A83DEE58435FC284">
    <w:name w:val="189517D5C89042B4A83DEE58435FC284"/>
    <w:rsid w:val="00956746"/>
    <w:pPr>
      <w:spacing w:after="160" w:line="259" w:lineRule="auto"/>
    </w:pPr>
  </w:style>
  <w:style w:type="paragraph" w:customStyle="1" w:styleId="8AD5A523A1FF4DFF948205B0E79F7587">
    <w:name w:val="8AD5A523A1FF4DFF948205B0E79F7587"/>
    <w:rsid w:val="00956746"/>
    <w:pPr>
      <w:spacing w:after="160" w:line="259" w:lineRule="auto"/>
    </w:pPr>
  </w:style>
  <w:style w:type="paragraph" w:customStyle="1" w:styleId="69B466FB6AB84E65AE61BA4FA0847481">
    <w:name w:val="69B466FB6AB84E65AE61BA4FA0847481"/>
    <w:rsid w:val="00956746"/>
    <w:pPr>
      <w:spacing w:after="160" w:line="259" w:lineRule="auto"/>
    </w:pPr>
  </w:style>
  <w:style w:type="paragraph" w:customStyle="1" w:styleId="C40222AA510B44D0BC8C7E6BC51B4338">
    <w:name w:val="C40222AA510B44D0BC8C7E6BC51B4338"/>
    <w:rsid w:val="00956746"/>
    <w:pPr>
      <w:spacing w:after="160" w:line="259" w:lineRule="auto"/>
    </w:pPr>
  </w:style>
  <w:style w:type="paragraph" w:customStyle="1" w:styleId="FA0E7E6F07D942749DAD3D526556C7F4">
    <w:name w:val="FA0E7E6F07D942749DAD3D526556C7F4"/>
    <w:rsid w:val="00956746"/>
    <w:pPr>
      <w:spacing w:after="160" w:line="259" w:lineRule="auto"/>
    </w:pPr>
  </w:style>
  <w:style w:type="paragraph" w:customStyle="1" w:styleId="1341E1714FDA42C991A76E0321681BC3">
    <w:name w:val="1341E1714FDA42C991A76E0321681BC3"/>
    <w:rsid w:val="00956746"/>
    <w:pPr>
      <w:spacing w:after="160" w:line="259" w:lineRule="auto"/>
    </w:pPr>
  </w:style>
  <w:style w:type="paragraph" w:customStyle="1" w:styleId="3D64F24C8CF94EF7A5FDDE7E5D1DBDE7">
    <w:name w:val="3D64F24C8CF94EF7A5FDDE7E5D1DBDE7"/>
    <w:rsid w:val="00956746"/>
    <w:pPr>
      <w:spacing w:after="160" w:line="259" w:lineRule="auto"/>
    </w:pPr>
  </w:style>
  <w:style w:type="paragraph" w:customStyle="1" w:styleId="C7B7720257724C3F9FF27FD0B39256F6">
    <w:name w:val="C7B7720257724C3F9FF27FD0B39256F6"/>
    <w:rsid w:val="00956746"/>
    <w:pPr>
      <w:spacing w:after="160" w:line="259" w:lineRule="auto"/>
    </w:pPr>
  </w:style>
  <w:style w:type="paragraph" w:customStyle="1" w:styleId="B3F1B4AFDB4E4BAAA2C3FAEAD0DA1DBB">
    <w:name w:val="B3F1B4AFDB4E4BAAA2C3FAEAD0DA1DBB"/>
    <w:rsid w:val="00956746"/>
    <w:pPr>
      <w:spacing w:after="160" w:line="259" w:lineRule="auto"/>
    </w:pPr>
  </w:style>
  <w:style w:type="paragraph" w:customStyle="1" w:styleId="BE0712A1D1CF4B77AD6111D297F1287C">
    <w:name w:val="BE0712A1D1CF4B77AD6111D297F1287C"/>
    <w:rsid w:val="00956746"/>
    <w:pPr>
      <w:spacing w:after="160" w:line="259" w:lineRule="auto"/>
    </w:pPr>
  </w:style>
  <w:style w:type="paragraph" w:customStyle="1" w:styleId="E9246DC1FC2342F0A6093592C95AC3B9">
    <w:name w:val="E9246DC1FC2342F0A6093592C95AC3B9"/>
    <w:rsid w:val="00956746"/>
    <w:pPr>
      <w:spacing w:after="160" w:line="259" w:lineRule="auto"/>
    </w:pPr>
  </w:style>
  <w:style w:type="paragraph" w:customStyle="1" w:styleId="93EFC75948A8442988CCA92701462331">
    <w:name w:val="93EFC75948A8442988CCA92701462331"/>
    <w:rsid w:val="00956746"/>
    <w:pPr>
      <w:spacing w:after="160" w:line="259" w:lineRule="auto"/>
    </w:pPr>
  </w:style>
  <w:style w:type="paragraph" w:customStyle="1" w:styleId="AF18918591D0406E93873F0E99C2F8D1">
    <w:name w:val="AF18918591D0406E93873F0E99C2F8D1"/>
    <w:rsid w:val="00956746"/>
    <w:pPr>
      <w:spacing w:after="160" w:line="259" w:lineRule="auto"/>
    </w:pPr>
  </w:style>
  <w:style w:type="paragraph" w:customStyle="1" w:styleId="D36169E4D07D4F8E9213819A77AD5CFF">
    <w:name w:val="D36169E4D07D4F8E9213819A77AD5CFF"/>
    <w:rsid w:val="00956746"/>
    <w:pPr>
      <w:spacing w:after="160" w:line="259" w:lineRule="auto"/>
    </w:pPr>
  </w:style>
  <w:style w:type="paragraph" w:customStyle="1" w:styleId="3F709C60A85E427EBE59D1D6A9413C52">
    <w:name w:val="3F709C60A85E427EBE59D1D6A9413C52"/>
    <w:rsid w:val="00956746"/>
    <w:pPr>
      <w:spacing w:after="160" w:line="259" w:lineRule="auto"/>
    </w:pPr>
  </w:style>
  <w:style w:type="paragraph" w:customStyle="1" w:styleId="D95E2F3685224B73A809383B1A7F0A23">
    <w:name w:val="D95E2F3685224B73A809383B1A7F0A23"/>
    <w:rsid w:val="00956746"/>
    <w:pPr>
      <w:spacing w:after="160" w:line="259" w:lineRule="auto"/>
    </w:pPr>
  </w:style>
  <w:style w:type="paragraph" w:customStyle="1" w:styleId="93A0E66B30744E23ABEAB513280AA976">
    <w:name w:val="93A0E66B30744E23ABEAB513280AA976"/>
    <w:rsid w:val="00956746"/>
    <w:pPr>
      <w:spacing w:after="160" w:line="259" w:lineRule="auto"/>
    </w:pPr>
  </w:style>
  <w:style w:type="paragraph" w:customStyle="1" w:styleId="558903DF2A7E46D9B4224B412878F4E6">
    <w:name w:val="558903DF2A7E46D9B4224B412878F4E6"/>
    <w:rsid w:val="00956746"/>
    <w:pPr>
      <w:spacing w:after="160" w:line="259" w:lineRule="auto"/>
    </w:pPr>
  </w:style>
  <w:style w:type="paragraph" w:customStyle="1" w:styleId="FC55ADFE1CA047A4A2A8B7634D913597">
    <w:name w:val="FC55ADFE1CA047A4A2A8B7634D913597"/>
    <w:rsid w:val="00185690"/>
    <w:pPr>
      <w:spacing w:after="160" w:line="259" w:lineRule="auto"/>
    </w:pPr>
  </w:style>
  <w:style w:type="paragraph" w:customStyle="1" w:styleId="D03D6D4695D24FA9B2E3853906CF319C">
    <w:name w:val="D03D6D4695D24FA9B2E3853906CF319C"/>
    <w:rsid w:val="00185690"/>
    <w:pPr>
      <w:spacing w:after="160" w:line="259" w:lineRule="auto"/>
    </w:pPr>
  </w:style>
  <w:style w:type="paragraph" w:customStyle="1" w:styleId="45ABD77D4AE24C7D80BB9295288DB1E6">
    <w:name w:val="45ABD77D4AE24C7D80BB9295288DB1E6"/>
    <w:rsid w:val="00185690"/>
    <w:pPr>
      <w:spacing w:after="160" w:line="259" w:lineRule="auto"/>
    </w:pPr>
  </w:style>
  <w:style w:type="paragraph" w:customStyle="1" w:styleId="24F0F2ED82CA45149B02BBBEB099EB8D">
    <w:name w:val="24F0F2ED82CA45149B02BBBEB099EB8D"/>
    <w:rsid w:val="00185690"/>
    <w:pPr>
      <w:spacing w:after="160" w:line="259" w:lineRule="auto"/>
    </w:pPr>
  </w:style>
  <w:style w:type="paragraph" w:customStyle="1" w:styleId="506455E5AD0A4FEDA4E1E28DB74E6727">
    <w:name w:val="506455E5AD0A4FEDA4E1E28DB74E6727"/>
    <w:rsid w:val="00185690"/>
    <w:pPr>
      <w:spacing w:after="160" w:line="259" w:lineRule="auto"/>
    </w:pPr>
  </w:style>
  <w:style w:type="paragraph" w:customStyle="1" w:styleId="BABEC725837640D68E0DDE4840A157F5">
    <w:name w:val="BABEC725837640D68E0DDE4840A157F5"/>
    <w:rsid w:val="00185690"/>
    <w:pPr>
      <w:spacing w:after="160" w:line="259" w:lineRule="auto"/>
    </w:pPr>
  </w:style>
  <w:style w:type="paragraph" w:customStyle="1" w:styleId="B7868826B3DB42E29DBFDEE71EC0558A">
    <w:name w:val="B7868826B3DB42E29DBFDEE71EC0558A"/>
    <w:rsid w:val="00185690"/>
    <w:pPr>
      <w:spacing w:after="160" w:line="259" w:lineRule="auto"/>
    </w:pPr>
  </w:style>
  <w:style w:type="paragraph" w:customStyle="1" w:styleId="881AF69A07204939BB637E5713149510">
    <w:name w:val="881AF69A07204939BB637E5713149510"/>
    <w:rsid w:val="00185690"/>
    <w:pPr>
      <w:spacing w:after="160" w:line="259" w:lineRule="auto"/>
    </w:pPr>
  </w:style>
  <w:style w:type="paragraph" w:customStyle="1" w:styleId="A0E9075093F44ED7975E825D28B9071D">
    <w:name w:val="A0E9075093F44ED7975E825D28B9071D"/>
    <w:rsid w:val="00185690"/>
    <w:pPr>
      <w:spacing w:after="160" w:line="259" w:lineRule="auto"/>
    </w:pPr>
  </w:style>
  <w:style w:type="paragraph" w:customStyle="1" w:styleId="39FBBC7C47B844529978F7213BC1405C">
    <w:name w:val="39FBBC7C47B844529978F7213BC1405C"/>
    <w:rsid w:val="00185690"/>
    <w:pPr>
      <w:spacing w:after="160" w:line="259" w:lineRule="auto"/>
    </w:pPr>
  </w:style>
  <w:style w:type="paragraph" w:customStyle="1" w:styleId="69CFDFE482314904BA96C8840B0EED02">
    <w:name w:val="69CFDFE482314904BA96C8840B0EED02"/>
    <w:rsid w:val="00185690"/>
    <w:pPr>
      <w:spacing w:after="160" w:line="259" w:lineRule="auto"/>
    </w:pPr>
  </w:style>
  <w:style w:type="paragraph" w:customStyle="1" w:styleId="A6905666488E4146BB0A50BF4AAE1012">
    <w:name w:val="A6905666488E4146BB0A50BF4AAE1012"/>
    <w:rsid w:val="00185690"/>
    <w:pPr>
      <w:spacing w:after="160" w:line="259" w:lineRule="auto"/>
    </w:pPr>
  </w:style>
  <w:style w:type="paragraph" w:customStyle="1" w:styleId="9DA03F9EBFB54EFD93B0AD40A391CDE4">
    <w:name w:val="9DA03F9EBFB54EFD93B0AD40A391CDE4"/>
    <w:rsid w:val="00185690"/>
    <w:pPr>
      <w:spacing w:after="160" w:line="259" w:lineRule="auto"/>
    </w:pPr>
  </w:style>
  <w:style w:type="paragraph" w:customStyle="1" w:styleId="0204BB34802D4E67B17D2BB5AEEE8E42">
    <w:name w:val="0204BB34802D4E67B17D2BB5AEEE8E42"/>
    <w:rsid w:val="00185690"/>
    <w:pPr>
      <w:spacing w:after="160" w:line="259" w:lineRule="auto"/>
    </w:pPr>
  </w:style>
  <w:style w:type="paragraph" w:customStyle="1" w:styleId="34FFCA41E3744F66924200CFB9758ABD">
    <w:name w:val="34FFCA41E3744F66924200CFB9758ABD"/>
    <w:rsid w:val="00185690"/>
    <w:pPr>
      <w:spacing w:after="160" w:line="259" w:lineRule="auto"/>
    </w:pPr>
  </w:style>
  <w:style w:type="paragraph" w:customStyle="1" w:styleId="D44258BA8E424898906CBC16630520EB">
    <w:name w:val="D44258BA8E424898906CBC16630520EB"/>
    <w:rsid w:val="00185690"/>
    <w:pPr>
      <w:spacing w:after="160" w:line="259" w:lineRule="auto"/>
    </w:pPr>
  </w:style>
  <w:style w:type="paragraph" w:customStyle="1" w:styleId="4F9589407EC2408694C6CA51F9347EA8">
    <w:name w:val="4F9589407EC2408694C6CA51F9347EA8"/>
    <w:rsid w:val="00185690"/>
    <w:pPr>
      <w:spacing w:after="160" w:line="259" w:lineRule="auto"/>
    </w:pPr>
  </w:style>
  <w:style w:type="paragraph" w:customStyle="1" w:styleId="DD5D3914A4774F2288AD7E01769EE7F7">
    <w:name w:val="DD5D3914A4774F2288AD7E01769EE7F7"/>
    <w:rsid w:val="00185690"/>
    <w:pPr>
      <w:spacing w:after="160" w:line="259" w:lineRule="auto"/>
    </w:pPr>
  </w:style>
  <w:style w:type="paragraph" w:customStyle="1" w:styleId="E0BD3B51E38E47EBBDBE249C72775380">
    <w:name w:val="E0BD3B51E38E47EBBDBE249C72775380"/>
    <w:rsid w:val="00185690"/>
    <w:pPr>
      <w:spacing w:after="160" w:line="259" w:lineRule="auto"/>
    </w:pPr>
  </w:style>
  <w:style w:type="paragraph" w:customStyle="1" w:styleId="690B95075E7548B0AD8DE613E081AC1D">
    <w:name w:val="690B95075E7548B0AD8DE613E081AC1D"/>
    <w:rsid w:val="00185690"/>
    <w:pPr>
      <w:spacing w:after="160" w:line="259" w:lineRule="auto"/>
    </w:pPr>
  </w:style>
  <w:style w:type="paragraph" w:customStyle="1" w:styleId="64F98E16D38143AEA0F810AB1250F898">
    <w:name w:val="64F98E16D38143AEA0F810AB1250F898"/>
    <w:rsid w:val="00185690"/>
    <w:pPr>
      <w:spacing w:after="160" w:line="259" w:lineRule="auto"/>
    </w:pPr>
  </w:style>
  <w:style w:type="paragraph" w:customStyle="1" w:styleId="04E7DA786709425A81D74DAF08A8D9EA">
    <w:name w:val="04E7DA786709425A81D74DAF08A8D9EA"/>
    <w:rsid w:val="00185690"/>
    <w:pPr>
      <w:spacing w:after="160" w:line="259" w:lineRule="auto"/>
    </w:pPr>
  </w:style>
  <w:style w:type="paragraph" w:customStyle="1" w:styleId="D47BD0A423854DA3A13B88C6ADAC0F53">
    <w:name w:val="D47BD0A423854DA3A13B88C6ADAC0F53"/>
    <w:rsid w:val="00185690"/>
    <w:pPr>
      <w:spacing w:after="160" w:line="259" w:lineRule="auto"/>
    </w:pPr>
  </w:style>
  <w:style w:type="paragraph" w:customStyle="1" w:styleId="450D45E31B1A4091BD2E41A5A872E716">
    <w:name w:val="450D45E31B1A4091BD2E41A5A872E716"/>
    <w:rsid w:val="00185690"/>
    <w:pPr>
      <w:spacing w:after="160" w:line="259" w:lineRule="auto"/>
    </w:pPr>
  </w:style>
  <w:style w:type="paragraph" w:customStyle="1" w:styleId="5659E8E196FE44FE9BFC58A62B5EA7AC">
    <w:name w:val="5659E8E196FE44FE9BFC58A62B5EA7AC"/>
    <w:rsid w:val="00185690"/>
    <w:pPr>
      <w:spacing w:after="160" w:line="259" w:lineRule="auto"/>
    </w:pPr>
  </w:style>
  <w:style w:type="paragraph" w:customStyle="1" w:styleId="5B23711A21D54BDEBFAA52C78440A12B">
    <w:name w:val="5B23711A21D54BDEBFAA52C78440A12B"/>
    <w:rsid w:val="00185690"/>
    <w:pPr>
      <w:spacing w:after="160" w:line="259" w:lineRule="auto"/>
    </w:pPr>
  </w:style>
  <w:style w:type="paragraph" w:customStyle="1" w:styleId="0303F2A613A04F4EA19992BCCC52A180">
    <w:name w:val="0303F2A613A04F4EA19992BCCC52A180"/>
    <w:rsid w:val="00185690"/>
    <w:pPr>
      <w:spacing w:after="160" w:line="259" w:lineRule="auto"/>
    </w:pPr>
  </w:style>
  <w:style w:type="paragraph" w:customStyle="1" w:styleId="AFA2323EB7504D94B5106D20C7FF58D7">
    <w:name w:val="AFA2323EB7504D94B5106D20C7FF58D7"/>
    <w:rsid w:val="00185690"/>
    <w:pPr>
      <w:spacing w:after="160" w:line="259" w:lineRule="auto"/>
    </w:pPr>
  </w:style>
  <w:style w:type="paragraph" w:customStyle="1" w:styleId="3E4C2E20976843D5A7426194A4D687DD">
    <w:name w:val="3E4C2E20976843D5A7426194A4D687DD"/>
    <w:rsid w:val="00185690"/>
    <w:pPr>
      <w:spacing w:after="160" w:line="259" w:lineRule="auto"/>
    </w:pPr>
  </w:style>
  <w:style w:type="paragraph" w:customStyle="1" w:styleId="102DC2A700604B06A2FA96D60F461FFE">
    <w:name w:val="102DC2A700604B06A2FA96D60F461FFE"/>
    <w:rsid w:val="00185690"/>
    <w:pPr>
      <w:spacing w:after="160" w:line="259" w:lineRule="auto"/>
    </w:pPr>
  </w:style>
  <w:style w:type="paragraph" w:customStyle="1" w:styleId="9D63C60FC8444771A46C8627EC59273C">
    <w:name w:val="9D63C60FC8444771A46C8627EC59273C"/>
    <w:rsid w:val="00185690"/>
    <w:pPr>
      <w:spacing w:after="160" w:line="259" w:lineRule="auto"/>
    </w:pPr>
  </w:style>
  <w:style w:type="paragraph" w:customStyle="1" w:styleId="FD55BA4EFD6C4A28A56D55AA44B0242B">
    <w:name w:val="FD55BA4EFD6C4A28A56D55AA44B0242B"/>
    <w:rsid w:val="00185690"/>
    <w:pPr>
      <w:spacing w:after="160" w:line="259" w:lineRule="auto"/>
    </w:pPr>
  </w:style>
  <w:style w:type="paragraph" w:customStyle="1" w:styleId="6C73EDE19BE84F63AE0596641887F2A7">
    <w:name w:val="6C73EDE19BE84F63AE0596641887F2A7"/>
    <w:rsid w:val="00185690"/>
    <w:pPr>
      <w:spacing w:after="160" w:line="259" w:lineRule="auto"/>
    </w:pPr>
  </w:style>
  <w:style w:type="paragraph" w:customStyle="1" w:styleId="715CD132F07844FF9F07887CC4B684BA">
    <w:name w:val="715CD132F07844FF9F07887CC4B684BA"/>
    <w:rsid w:val="00185690"/>
    <w:pPr>
      <w:spacing w:after="160" w:line="259" w:lineRule="auto"/>
    </w:pPr>
  </w:style>
  <w:style w:type="paragraph" w:customStyle="1" w:styleId="32508883FD2A45E2971EDA73F3867F21">
    <w:name w:val="32508883FD2A45E2971EDA73F3867F21"/>
    <w:rsid w:val="00185690"/>
    <w:pPr>
      <w:spacing w:after="160" w:line="259" w:lineRule="auto"/>
    </w:pPr>
  </w:style>
  <w:style w:type="paragraph" w:customStyle="1" w:styleId="1E725CFCA93648CF9C06E024EB93CDE4">
    <w:name w:val="1E725CFCA93648CF9C06E024EB93CDE4"/>
    <w:rsid w:val="00185690"/>
    <w:pPr>
      <w:spacing w:after="160" w:line="259" w:lineRule="auto"/>
    </w:pPr>
  </w:style>
  <w:style w:type="paragraph" w:customStyle="1" w:styleId="DEB4977266E24E38BD480FD4CBBEE2C9">
    <w:name w:val="DEB4977266E24E38BD480FD4CBBEE2C9"/>
    <w:rsid w:val="00185690"/>
    <w:pPr>
      <w:spacing w:after="160" w:line="259" w:lineRule="auto"/>
    </w:pPr>
  </w:style>
  <w:style w:type="paragraph" w:customStyle="1" w:styleId="99770E7099E7427AA6B99AF3A21DD2DD">
    <w:name w:val="99770E7099E7427AA6B99AF3A21DD2DD"/>
    <w:rsid w:val="00AD1A3C"/>
    <w:pPr>
      <w:spacing w:after="160" w:line="259" w:lineRule="auto"/>
    </w:pPr>
  </w:style>
  <w:style w:type="paragraph" w:customStyle="1" w:styleId="8EAC12B146AE46A98DE788FB161E7B92">
    <w:name w:val="8EAC12B146AE46A98DE788FB161E7B92"/>
    <w:rsid w:val="00AD1A3C"/>
    <w:pPr>
      <w:spacing w:after="160" w:line="259" w:lineRule="auto"/>
    </w:pPr>
  </w:style>
  <w:style w:type="paragraph" w:customStyle="1" w:styleId="4A654ADAC5124DABBF1345BEDD04399A">
    <w:name w:val="4A654ADAC5124DABBF1345BEDD04399A"/>
    <w:rsid w:val="00AD1A3C"/>
    <w:pPr>
      <w:spacing w:after="160" w:line="259" w:lineRule="auto"/>
    </w:pPr>
  </w:style>
  <w:style w:type="paragraph" w:customStyle="1" w:styleId="F622D0F94EFB451EABF751549A566CF8">
    <w:name w:val="F622D0F94EFB451EABF751549A566CF8"/>
    <w:rsid w:val="00AD1A3C"/>
    <w:pPr>
      <w:spacing w:after="160" w:line="259" w:lineRule="auto"/>
    </w:pPr>
  </w:style>
  <w:style w:type="paragraph" w:customStyle="1" w:styleId="D5B2579370B645F2B7B1732BE71F7820">
    <w:name w:val="D5B2579370B645F2B7B1732BE71F7820"/>
    <w:rsid w:val="00AD1A3C"/>
    <w:pPr>
      <w:spacing w:after="160" w:line="259" w:lineRule="auto"/>
    </w:pPr>
  </w:style>
  <w:style w:type="paragraph" w:customStyle="1" w:styleId="C2CC02C0D09A4E4495635A827E387208">
    <w:name w:val="C2CC02C0D09A4E4495635A827E387208"/>
    <w:rsid w:val="00AD1A3C"/>
    <w:pPr>
      <w:spacing w:after="160" w:line="259" w:lineRule="auto"/>
    </w:pPr>
  </w:style>
  <w:style w:type="paragraph" w:customStyle="1" w:styleId="7ABB568521F644E8BF50D9A29BAE6F88">
    <w:name w:val="7ABB568521F644E8BF50D9A29BAE6F88"/>
    <w:rsid w:val="00AD1A3C"/>
    <w:pPr>
      <w:spacing w:after="160" w:line="259" w:lineRule="auto"/>
    </w:pPr>
  </w:style>
  <w:style w:type="paragraph" w:customStyle="1" w:styleId="FCE1577E208A442CB0B30DE696F8E750">
    <w:name w:val="FCE1577E208A442CB0B30DE696F8E750"/>
    <w:rsid w:val="00AD1A3C"/>
    <w:pPr>
      <w:spacing w:after="160" w:line="259" w:lineRule="auto"/>
    </w:pPr>
  </w:style>
  <w:style w:type="paragraph" w:customStyle="1" w:styleId="0131268D98FE4ADD899EFD3B1BE8230C">
    <w:name w:val="0131268D98FE4ADD899EFD3B1BE8230C"/>
    <w:rsid w:val="00AD1A3C"/>
    <w:pPr>
      <w:spacing w:after="160" w:line="259" w:lineRule="auto"/>
    </w:pPr>
  </w:style>
  <w:style w:type="paragraph" w:customStyle="1" w:styleId="4624FF9E0BFE43C8ABBE209BD6917620">
    <w:name w:val="4624FF9E0BFE43C8ABBE209BD6917620"/>
    <w:rsid w:val="00AD1A3C"/>
    <w:pPr>
      <w:spacing w:after="160" w:line="259" w:lineRule="auto"/>
    </w:pPr>
  </w:style>
  <w:style w:type="paragraph" w:customStyle="1" w:styleId="9D45000BC57547208FD0389A43D44718">
    <w:name w:val="9D45000BC57547208FD0389A43D44718"/>
    <w:rsid w:val="00AD1A3C"/>
    <w:pPr>
      <w:spacing w:after="160" w:line="259" w:lineRule="auto"/>
    </w:pPr>
  </w:style>
  <w:style w:type="paragraph" w:customStyle="1" w:styleId="9568E1C344954162BB6825E2D6AAD506">
    <w:name w:val="9568E1C344954162BB6825E2D6AAD506"/>
    <w:rsid w:val="00AD1A3C"/>
    <w:pPr>
      <w:spacing w:after="160" w:line="259" w:lineRule="auto"/>
    </w:pPr>
  </w:style>
  <w:style w:type="paragraph" w:customStyle="1" w:styleId="CEA837B92C4C4C3A8AC5F7C64813A202">
    <w:name w:val="CEA837B92C4C4C3A8AC5F7C64813A202"/>
    <w:rsid w:val="00AD1A3C"/>
    <w:pPr>
      <w:spacing w:after="160" w:line="259" w:lineRule="auto"/>
    </w:pPr>
  </w:style>
  <w:style w:type="paragraph" w:customStyle="1" w:styleId="325515BB87644D6CA4616924124B204F">
    <w:name w:val="325515BB87644D6CA4616924124B204F"/>
    <w:rsid w:val="00AD1A3C"/>
    <w:pPr>
      <w:spacing w:after="160" w:line="259" w:lineRule="auto"/>
    </w:pPr>
  </w:style>
  <w:style w:type="paragraph" w:customStyle="1" w:styleId="B84B7FECB5B24F188569DC0965BB3C23">
    <w:name w:val="B84B7FECB5B24F188569DC0965BB3C23"/>
    <w:rsid w:val="00AD1A3C"/>
    <w:pPr>
      <w:spacing w:after="160" w:line="259" w:lineRule="auto"/>
    </w:pPr>
  </w:style>
  <w:style w:type="paragraph" w:customStyle="1" w:styleId="FCFF5034A3604C95924CCD74769BA22D">
    <w:name w:val="FCFF5034A3604C95924CCD74769BA22D"/>
    <w:rsid w:val="00AD1A3C"/>
    <w:pPr>
      <w:spacing w:after="160" w:line="259" w:lineRule="auto"/>
    </w:pPr>
  </w:style>
  <w:style w:type="paragraph" w:customStyle="1" w:styleId="F18BFD4CD3C34F5BB867FF1AC08F5129">
    <w:name w:val="F18BFD4CD3C34F5BB867FF1AC08F5129"/>
    <w:rsid w:val="00AD1A3C"/>
    <w:pPr>
      <w:spacing w:after="160" w:line="259" w:lineRule="auto"/>
    </w:pPr>
  </w:style>
  <w:style w:type="paragraph" w:customStyle="1" w:styleId="537B1C9DF6B04D71828C8247D8D407CA">
    <w:name w:val="537B1C9DF6B04D71828C8247D8D407CA"/>
    <w:rsid w:val="00C746C5"/>
    <w:pPr>
      <w:spacing w:after="160" w:line="259" w:lineRule="auto"/>
    </w:pPr>
  </w:style>
  <w:style w:type="paragraph" w:customStyle="1" w:styleId="C1A7C24043E0458DA7CAD7F62525D9C2">
    <w:name w:val="C1A7C24043E0458DA7CAD7F62525D9C2"/>
    <w:rsid w:val="00C746C5"/>
    <w:pPr>
      <w:spacing w:after="160" w:line="259" w:lineRule="auto"/>
    </w:pPr>
  </w:style>
  <w:style w:type="paragraph" w:customStyle="1" w:styleId="EDAB70C6E1104610BB7B0C31061206F5">
    <w:name w:val="EDAB70C6E1104610BB7B0C31061206F5"/>
    <w:rsid w:val="00C746C5"/>
    <w:pPr>
      <w:spacing w:after="160" w:line="259" w:lineRule="auto"/>
    </w:pPr>
  </w:style>
  <w:style w:type="paragraph" w:customStyle="1" w:styleId="E3003F42BFE24CE5B29ED1BCC60E2237">
    <w:name w:val="E3003F42BFE24CE5B29ED1BCC60E2237"/>
    <w:rsid w:val="00C746C5"/>
    <w:pPr>
      <w:spacing w:after="160" w:line="259" w:lineRule="auto"/>
    </w:pPr>
  </w:style>
  <w:style w:type="paragraph" w:customStyle="1" w:styleId="EBBD00F74E3E4E948CBC86F4E681BE7D">
    <w:name w:val="EBBD00F74E3E4E948CBC86F4E681BE7D"/>
    <w:rsid w:val="00C746C5"/>
    <w:pPr>
      <w:spacing w:after="160" w:line="259" w:lineRule="auto"/>
    </w:pPr>
  </w:style>
  <w:style w:type="paragraph" w:customStyle="1" w:styleId="6B3C7816AB254CE596763E66731AB4AA">
    <w:name w:val="6B3C7816AB254CE596763E66731AB4AA"/>
    <w:rsid w:val="00C746C5"/>
    <w:pPr>
      <w:spacing w:after="160" w:line="259" w:lineRule="auto"/>
    </w:pPr>
  </w:style>
  <w:style w:type="paragraph" w:customStyle="1" w:styleId="8DBD0D8BAF8A499796E961CDE210F9AA">
    <w:name w:val="8DBD0D8BAF8A499796E961CDE210F9AA"/>
    <w:rsid w:val="00C746C5"/>
    <w:pPr>
      <w:spacing w:after="160" w:line="259" w:lineRule="auto"/>
    </w:pPr>
  </w:style>
  <w:style w:type="paragraph" w:customStyle="1" w:styleId="18CE7DFEB8A3433D8B29287271C2FF1F">
    <w:name w:val="18CE7DFEB8A3433D8B29287271C2FF1F"/>
    <w:rsid w:val="00C746C5"/>
    <w:pPr>
      <w:spacing w:after="160" w:line="259" w:lineRule="auto"/>
    </w:pPr>
  </w:style>
  <w:style w:type="paragraph" w:customStyle="1" w:styleId="ACB8EAEC0A094590871A1145B7FE1396">
    <w:name w:val="ACB8EAEC0A094590871A1145B7FE1396"/>
    <w:rsid w:val="00392680"/>
    <w:pPr>
      <w:spacing w:after="160" w:line="259" w:lineRule="auto"/>
    </w:pPr>
  </w:style>
  <w:style w:type="paragraph" w:customStyle="1" w:styleId="B1FE63D6C69A4B22893A4CC4FD28232A">
    <w:name w:val="B1FE63D6C69A4B22893A4CC4FD28232A"/>
    <w:rsid w:val="00392680"/>
    <w:pPr>
      <w:spacing w:after="160" w:line="259" w:lineRule="auto"/>
    </w:pPr>
  </w:style>
  <w:style w:type="paragraph" w:customStyle="1" w:styleId="4014BCD6E7C84F92B8027F2B57C93C6B">
    <w:name w:val="4014BCD6E7C84F92B8027F2B57C93C6B"/>
    <w:rsid w:val="00392680"/>
    <w:pPr>
      <w:spacing w:after="160" w:line="259" w:lineRule="auto"/>
    </w:pPr>
  </w:style>
  <w:style w:type="paragraph" w:customStyle="1" w:styleId="BDD57324C5FF41B78848F81C660F7EAA">
    <w:name w:val="BDD57324C5FF41B78848F81C660F7EAA"/>
    <w:rsid w:val="00392680"/>
    <w:pPr>
      <w:spacing w:after="160" w:line="259" w:lineRule="auto"/>
    </w:pPr>
  </w:style>
  <w:style w:type="paragraph" w:customStyle="1" w:styleId="D474009C63DD495E89E1C00F4399E861">
    <w:name w:val="D474009C63DD495E89E1C00F4399E861"/>
    <w:rsid w:val="00392680"/>
    <w:pPr>
      <w:spacing w:after="160" w:line="259" w:lineRule="auto"/>
    </w:pPr>
  </w:style>
  <w:style w:type="paragraph" w:customStyle="1" w:styleId="B7B1E441E8F2401E92FFDD6B7C4149EB">
    <w:name w:val="B7B1E441E8F2401E92FFDD6B7C4149EB"/>
    <w:rsid w:val="00392680"/>
    <w:pPr>
      <w:spacing w:after="160" w:line="259" w:lineRule="auto"/>
    </w:pPr>
  </w:style>
  <w:style w:type="paragraph" w:customStyle="1" w:styleId="424EE810316444E78AD93781EEDA0E3C">
    <w:name w:val="424EE810316444E78AD93781EEDA0E3C"/>
    <w:rsid w:val="007B1009"/>
    <w:pPr>
      <w:spacing w:after="160" w:line="259" w:lineRule="auto"/>
    </w:pPr>
  </w:style>
  <w:style w:type="paragraph" w:customStyle="1" w:styleId="A27AB8A197EE4434A84B8987F9E3756E">
    <w:name w:val="A27AB8A197EE4434A84B8987F9E3756E"/>
    <w:rsid w:val="007B1009"/>
    <w:pPr>
      <w:spacing w:after="160" w:line="259" w:lineRule="auto"/>
    </w:pPr>
  </w:style>
  <w:style w:type="paragraph" w:customStyle="1" w:styleId="D2748DDB22F348BE94AA5E2291F82720">
    <w:name w:val="D2748DDB22F348BE94AA5E2291F82720"/>
    <w:rsid w:val="007B1009"/>
    <w:pPr>
      <w:spacing w:after="160" w:line="259" w:lineRule="auto"/>
    </w:pPr>
  </w:style>
  <w:style w:type="paragraph" w:customStyle="1" w:styleId="632AD423EE904C94941AD3DC8FDDF67E">
    <w:name w:val="632AD423EE904C94941AD3DC8FDDF67E"/>
    <w:rsid w:val="007B1009"/>
    <w:pPr>
      <w:spacing w:after="160" w:line="259" w:lineRule="auto"/>
    </w:pPr>
  </w:style>
  <w:style w:type="paragraph" w:customStyle="1" w:styleId="32FBBF7F9AC44732A03BD03312A4A518">
    <w:name w:val="32FBBF7F9AC44732A03BD03312A4A518"/>
    <w:rsid w:val="007B1009"/>
    <w:pPr>
      <w:spacing w:after="160" w:line="259" w:lineRule="auto"/>
    </w:pPr>
  </w:style>
  <w:style w:type="paragraph" w:customStyle="1" w:styleId="5A12791645984C309F137783DF462508">
    <w:name w:val="5A12791645984C309F137783DF462508"/>
    <w:rsid w:val="007B1009"/>
    <w:pPr>
      <w:spacing w:after="160" w:line="259" w:lineRule="auto"/>
    </w:pPr>
  </w:style>
  <w:style w:type="paragraph" w:customStyle="1" w:styleId="494563CB90464736ABA857A25C1137D4">
    <w:name w:val="494563CB90464736ABA857A25C1137D4"/>
    <w:rsid w:val="007B1009"/>
    <w:pPr>
      <w:spacing w:after="160" w:line="259" w:lineRule="auto"/>
    </w:pPr>
  </w:style>
  <w:style w:type="paragraph" w:customStyle="1" w:styleId="F2F68C74E85843CA8C6E4FF9901ACF12">
    <w:name w:val="F2F68C74E85843CA8C6E4FF9901ACF12"/>
    <w:rsid w:val="007B1009"/>
    <w:pPr>
      <w:spacing w:after="160" w:line="259" w:lineRule="auto"/>
    </w:pPr>
  </w:style>
  <w:style w:type="paragraph" w:customStyle="1" w:styleId="19EA4C2E4EB64E4A9CFBDD78BE42DD88">
    <w:name w:val="19EA4C2E4EB64E4A9CFBDD78BE42DD88"/>
    <w:rsid w:val="007B1009"/>
    <w:pPr>
      <w:spacing w:after="160" w:line="259" w:lineRule="auto"/>
    </w:pPr>
  </w:style>
  <w:style w:type="paragraph" w:customStyle="1" w:styleId="2C8362DBDE8B44E589F9183BF6C8D5CA">
    <w:name w:val="2C8362DBDE8B44E589F9183BF6C8D5CA"/>
    <w:rsid w:val="007B1009"/>
    <w:pPr>
      <w:spacing w:after="160" w:line="259" w:lineRule="auto"/>
    </w:pPr>
  </w:style>
  <w:style w:type="paragraph" w:customStyle="1" w:styleId="92C1CAA851CB494AAA75AF7AA9F14EA0">
    <w:name w:val="92C1CAA851CB494AAA75AF7AA9F14EA0"/>
    <w:rsid w:val="007B1009"/>
    <w:pPr>
      <w:spacing w:after="160" w:line="259" w:lineRule="auto"/>
    </w:pPr>
  </w:style>
  <w:style w:type="paragraph" w:customStyle="1" w:styleId="AAC65DC37A7C46DDAA5AD3A6A48D36D3">
    <w:name w:val="AAC65DC37A7C46DDAA5AD3A6A48D36D3"/>
    <w:rsid w:val="007B1009"/>
    <w:pPr>
      <w:spacing w:after="160" w:line="259" w:lineRule="auto"/>
    </w:pPr>
  </w:style>
  <w:style w:type="paragraph" w:customStyle="1" w:styleId="44F68EA7614C455A8661443BA841A970">
    <w:name w:val="44F68EA7614C455A8661443BA841A970"/>
    <w:rsid w:val="007B100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D34A3F6CB8C441A973AC34743F2EAC" ma:contentTypeVersion="1" ma:contentTypeDescription="Create a new document." ma:contentTypeScope="" ma:versionID="06032a8e7cdbc70d1dfa6dbf444246b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E3E1DE-0960-45F4-A624-644D1BAEC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97798E-ECF4-4DCB-8133-D2FC9790C7BF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596EA7D-B3D0-4F75-818E-1C7153E840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D512B9-95EA-494B-AA05-AA8C73FFE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70</Words>
  <Characters>781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J Department of Human Services</Company>
  <LinksUpToDate>false</LinksUpToDate>
  <CharactersWithSpaces>9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Flynn, Diane</cp:lastModifiedBy>
  <cp:revision>2</cp:revision>
  <cp:lastPrinted>2019-04-29T12:00:00Z</cp:lastPrinted>
  <dcterms:created xsi:type="dcterms:W3CDTF">2021-05-03T16:14:00Z</dcterms:created>
  <dcterms:modified xsi:type="dcterms:W3CDTF">2021-05-03T16:14:00Z</dcterms:modified>
  <cp:category>jnkjnhk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D34A3F6CB8C441A973AC34743F2EAC</vt:lpwstr>
  </property>
</Properties>
</file>